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839380959"/>
        <w:docPartObj>
          <w:docPartGallery w:val="Cover Pages"/>
          <w:docPartUnique/>
        </w:docPartObj>
      </w:sdtPr>
      <w:sdtEndPr>
        <w:rPr>
          <w:lang w:val="nb-NO"/>
        </w:rPr>
      </w:sdtEndPr>
      <w:sdtContent>
        <w:p w14:paraId="53C3F61B" w14:textId="2843B977" w:rsidR="00CA648F" w:rsidRDefault="00CA648F">
          <w:r w:rsidRPr="00725F90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1FC5581B" wp14:editId="5A791CA6">
                    <wp:simplePos x="0" y="0"/>
                    <wp:positionH relativeFrom="page">
                      <wp:align>right</wp:align>
                    </wp:positionH>
                    <wp:positionV relativeFrom="paragraph">
                      <wp:posOffset>-914400</wp:posOffset>
                    </wp:positionV>
                    <wp:extent cx="7562850" cy="10124440"/>
                    <wp:effectExtent l="0" t="0" r="0" b="0"/>
                    <wp:wrapNone/>
                    <wp:docPr id="76" name="Group 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562850" cy="10125074"/>
                              <a:chOff x="0" y="0"/>
                              <a:chExt cx="6861176" cy="9411011"/>
                            </a:xfrm>
                          </wpg:grpSpPr>
                          <wpg:grpSp>
                            <wpg:cNvPr id="77" name="Group 77"/>
                            <wpg:cNvGrpSpPr/>
                            <wpg:grpSpPr>
                              <a:xfrm>
                                <a:off x="0" y="0"/>
                                <a:ext cx="6861176" cy="1971690"/>
                                <a:chOff x="0" y="0"/>
                                <a:chExt cx="3509818" cy="993021"/>
                              </a:xfrm>
                            </wpg:grpSpPr>
                            <wps:wsp>
                              <wps:cNvPr id="78" name="Freeform 3"/>
                              <wps:cNvSpPr/>
                              <wps:spPr>
                                <a:xfrm>
                                  <a:off x="0" y="0"/>
                                  <a:ext cx="3509818" cy="99302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509818" h="993021">
                                      <a:moveTo>
                                        <a:pt x="0" y="0"/>
                                      </a:moveTo>
                                      <a:lnTo>
                                        <a:pt x="1754909" y="993021"/>
                                      </a:lnTo>
                                      <a:lnTo>
                                        <a:pt x="350981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D9D9"/>
                                </a:solidFill>
                              </wps:spPr>
                              <wps:bodyPr/>
                            </wps:wsp>
                          </wpg:grpSp>
                          <wpg:grpSp>
                            <wpg:cNvPr id="79" name="Group 79"/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2770899" y="1452345"/>
                                <a:ext cx="1319379" cy="1319373"/>
                                <a:chOff x="2770899" y="1452345"/>
                                <a:chExt cx="6350000" cy="6349974"/>
                              </a:xfrm>
                            </wpg:grpSpPr>
                            <wps:wsp>
                              <wps:cNvPr id="80" name="Freeform 5"/>
                              <wps:cNvSpPr/>
                              <wps:spPr>
                                <a:xfrm>
                                  <a:off x="2770899" y="1452345"/>
                                  <a:ext cx="6350000" cy="634997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350000" h="6349974">
                                      <a:moveTo>
                                        <a:pt x="6350000" y="3175025"/>
                                      </a:moveTo>
                                      <a:cubicBezTo>
                                        <a:pt x="6350000" y="4928451"/>
                                        <a:pt x="4928476" y="6349974"/>
                                        <a:pt x="3175000" y="6349974"/>
                                      </a:cubicBezTo>
                                      <a:cubicBezTo>
                                        <a:pt x="1421498" y="6349974"/>
                                        <a:pt x="0" y="4928451"/>
                                        <a:pt x="0" y="3175025"/>
                                      </a:cubicBezTo>
                                      <a:cubicBezTo>
                                        <a:pt x="0" y="1421511"/>
                                        <a:pt x="1421498" y="0"/>
                                        <a:pt x="3175000" y="0"/>
                                      </a:cubicBezTo>
                                      <a:cubicBezTo>
                                        <a:pt x="4928501" y="0"/>
                                        <a:pt x="6350000" y="1421511"/>
                                        <a:pt x="6350000" y="317502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a:blipFill>
                              </wps:spPr>
                              <wps:bodyPr/>
                            </wps:wsp>
                          </wpg:grpSp>
                          <wpg:grpSp>
                            <wpg:cNvPr id="81" name="Group 81"/>
                            <wpg:cNvGrpSpPr/>
                            <wpg:grpSpPr>
                              <a:xfrm>
                                <a:off x="3253685" y="4203006"/>
                                <a:ext cx="353806" cy="237889"/>
                                <a:chOff x="3253685" y="2236006"/>
                                <a:chExt cx="1930400" cy="1297940"/>
                              </a:xfrm>
                            </wpg:grpSpPr>
                            <wps:wsp>
                              <wps:cNvPr id="82" name="Freeform 7"/>
                              <wps:cNvSpPr/>
                              <wps:spPr>
                                <a:xfrm>
                                  <a:off x="3253685" y="2236006"/>
                                  <a:ext cx="1930400" cy="12979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30400" h="1297940">
                                      <a:moveTo>
                                        <a:pt x="0" y="0"/>
                                      </a:moveTo>
                                      <a:lnTo>
                                        <a:pt x="965200" y="1297940"/>
                                      </a:lnTo>
                                      <a:lnTo>
                                        <a:pt x="193040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444440"/>
                                </a:solidFill>
                              </wps:spPr>
                              <wps:bodyPr/>
                            </wps:wsp>
                          </wpg:grpSp>
                          <wpg:grpSp>
                            <wpg:cNvPr id="83" name="Group 83"/>
                            <wpg:cNvGrpSpPr/>
                            <wpg:grpSpPr>
                              <a:xfrm>
                                <a:off x="1591223" y="3144352"/>
                                <a:ext cx="3688339" cy="1086269"/>
                                <a:chOff x="1591223" y="3144263"/>
                                <a:chExt cx="5418673" cy="1595873"/>
                              </a:xfrm>
                            </wpg:grpSpPr>
                            <wps:wsp>
                              <wps:cNvPr id="84" name="TextBox 9"/>
                              <wps:cNvSpPr txBox="1"/>
                              <wps:spPr>
                                <a:xfrm>
                                  <a:off x="1591223" y="3144263"/>
                                  <a:ext cx="5404298" cy="772441"/>
                                </a:xfrm>
                                <a:prstGeom prst="rect">
                                  <a:avLst/>
                                </a:prstGeom>
                              </wps:spPr>
                              <wps:txbx>
                                <w:txbxContent>
                                  <w:p w14:paraId="0EF6EBED" w14:textId="3C0A8FFC" w:rsidR="00CA648F" w:rsidRDefault="00B0543D" w:rsidP="00725F90">
                                    <w:pPr>
                                      <w:spacing w:line="668" w:lineRule="exact"/>
                                      <w:jc w:val="center"/>
                                      <w:rPr>
                                        <w:rFonts w:ascii="Raleway Bold" w:hAnsi="Raleway Bold" w:hint="eastAsia"/>
                                        <w:color w:val="444440"/>
                                        <w:spacing w:val="58"/>
                                        <w:kern w:val="24"/>
                                        <w:sz w:val="58"/>
                                        <w:szCs w:val="58"/>
                                      </w:rPr>
                                    </w:pPr>
                                    <w:r w:rsidRPr="00B0543D">
                                      <w:rPr>
                                        <w:rFonts w:ascii="Raleway Bold" w:hAnsi="Raleway Bold"/>
                                        <w:color w:val="444440"/>
                                        <w:spacing w:val="58"/>
                                        <w:kern w:val="24"/>
                                        <w:sz w:val="58"/>
                                        <w:szCs w:val="58"/>
                                      </w:rPr>
                                      <w:t>2. TIMOTEUS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t">
                                <a:noAutofit/>
                              </wps:bodyPr>
                            </wps:wsp>
                            <wps:wsp>
                              <wps:cNvPr id="85" name="TextBox 10"/>
                              <wps:cNvSpPr txBox="1"/>
                              <wps:spPr>
                                <a:xfrm>
                                  <a:off x="1605598" y="3931024"/>
                                  <a:ext cx="5404298" cy="809112"/>
                                </a:xfrm>
                                <a:prstGeom prst="rect">
                                  <a:avLst/>
                                </a:prstGeom>
                              </wps:spPr>
                              <wps:txbx>
                                <w:txbxContent>
                                  <w:p w14:paraId="05FA4263" w14:textId="19B42294" w:rsidR="00CA648F" w:rsidRPr="00D60C5A" w:rsidRDefault="0068074C" w:rsidP="00D60C5A">
                                    <w:pPr>
                                      <w:jc w:val="center"/>
                                      <w:rPr>
                                        <w:rFonts w:cs="Times New Roman"/>
                                        <w:i/>
                                        <w:iCs/>
                                        <w:sz w:val="32"/>
                                        <w:szCs w:val="32"/>
                                      </w:rPr>
                                    </w:pPr>
                                    <w:r w:rsidRPr="0068074C">
                                      <w:rPr>
                                        <w:rFonts w:cs="Times New Roman"/>
                                        <w:i/>
                                        <w:iCs/>
                                        <w:sz w:val="32"/>
                                        <w:szCs w:val="32"/>
                                      </w:rPr>
                                      <w:t xml:space="preserve">Gi </w:t>
                                    </w:r>
                                    <w:proofErr w:type="spellStart"/>
                                    <w:r w:rsidRPr="0068074C">
                                      <w:rPr>
                                        <w:rFonts w:cs="Times New Roman"/>
                                        <w:i/>
                                        <w:iCs/>
                                        <w:sz w:val="32"/>
                                        <w:szCs w:val="32"/>
                                      </w:rPr>
                                      <w:t>evangeliet</w:t>
                                    </w:r>
                                    <w:proofErr w:type="spellEnd"/>
                                    <w:r w:rsidRPr="0068074C">
                                      <w:rPr>
                                        <w:rFonts w:cs="Times New Roman"/>
                                        <w:i/>
                                        <w:iCs/>
                                        <w:sz w:val="32"/>
                                        <w:szCs w:val="3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68074C">
                                      <w:rPr>
                                        <w:rFonts w:cs="Times New Roman"/>
                                        <w:i/>
                                        <w:iCs/>
                                        <w:sz w:val="32"/>
                                        <w:szCs w:val="32"/>
                                      </w:rPr>
                                      <w:t>videre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wrap="square" lIns="0" tIns="0" rIns="0" bIns="0" rtlCol="0" anchor="t">
                                <a:noAutofit/>
                              </wps:bodyPr>
                            </wps:wsp>
                          </wpg:grpSp>
                          <wpg:grpSp>
                            <wpg:cNvPr id="86" name="Group 86"/>
                            <wpg:cNvGrpSpPr/>
                            <wpg:grpSpPr>
                              <a:xfrm>
                                <a:off x="1126823" y="4719590"/>
                                <a:ext cx="4592303" cy="4691421"/>
                                <a:chOff x="908956" y="4428892"/>
                                <a:chExt cx="6746717" cy="6892324"/>
                              </a:xfrm>
                            </wpg:grpSpPr>
                            <wps:wsp>
                              <wps:cNvPr id="87" name="TextBox 12"/>
                              <wps:cNvSpPr txBox="1"/>
                              <wps:spPr>
                                <a:xfrm>
                                  <a:off x="1605597" y="4428892"/>
                                  <a:ext cx="5404298" cy="386221"/>
                                </a:xfrm>
                                <a:prstGeom prst="rect">
                                  <a:avLst/>
                                </a:prstGeom>
                              </wps:spPr>
                              <wps:txbx>
                                <w:txbxContent>
                                  <w:p w14:paraId="3B8724EA" w14:textId="77777777" w:rsidR="00CA648F" w:rsidRPr="00D60C5A" w:rsidRDefault="00CA648F" w:rsidP="00725F90">
                                    <w:pPr>
                                      <w:spacing w:line="254" w:lineRule="exact"/>
                                      <w:jc w:val="center"/>
                                      <w:rPr>
                                        <w:rFonts w:ascii="Raleway Bold" w:hAnsi="Raleway Bold" w:hint="eastAsia"/>
                                        <w:color w:val="444440"/>
                                        <w:spacing w:val="81"/>
                                        <w:kern w:val="24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Raleway Bold" w:hAnsi="Raleway Bold"/>
                                        <w:color w:val="444440"/>
                                        <w:spacing w:val="81"/>
                                        <w:kern w:val="24"/>
                                        <w:sz w:val="18"/>
                                        <w:szCs w:val="18"/>
                                      </w:rPr>
                                      <w:t>SKREVET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t">
                                <a:noAutofit/>
                              </wps:bodyPr>
                            </wps:wsp>
                            <wps:wsp>
                              <wps:cNvPr id="88" name="TextBox 13"/>
                              <wps:cNvSpPr txBox="1"/>
                              <wps:spPr>
                                <a:xfrm>
                                  <a:off x="1652534" y="5076836"/>
                                  <a:ext cx="5404298" cy="386221"/>
                                </a:xfrm>
                                <a:prstGeom prst="rect">
                                  <a:avLst/>
                                </a:prstGeom>
                              </wps:spPr>
                              <wps:txbx>
                                <w:txbxContent>
                                  <w:p w14:paraId="76B0201F" w14:textId="1D20121C" w:rsidR="00CA648F" w:rsidRPr="00EA4928" w:rsidRDefault="001839F6" w:rsidP="00725F90">
                                    <w:pPr>
                                      <w:spacing w:line="254" w:lineRule="exact"/>
                                      <w:jc w:val="center"/>
                                      <w:rPr>
                                        <w:rFonts w:cs="Times New Roman"/>
                                        <w:color w:val="444440"/>
                                        <w:spacing w:val="81"/>
                                        <w:kern w:val="24"/>
                                        <w:sz w:val="20"/>
                                        <w:szCs w:val="20"/>
                                      </w:rPr>
                                    </w:pPr>
                                    <w:r w:rsidRPr="001839F6">
                                      <w:rPr>
                                        <w:rFonts w:cs="Times New Roman"/>
                                        <w:szCs w:val="24"/>
                                      </w:rPr>
                                      <w:t>64 e.Kr.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t">
                                <a:noAutofit/>
                              </wps:bodyPr>
                            </wps:wsp>
                            <wps:wsp>
                              <wps:cNvPr id="89" name="TextBox 14"/>
                              <wps:cNvSpPr txBox="1"/>
                              <wps:spPr>
                                <a:xfrm>
                                  <a:off x="1692743" y="6777869"/>
                                  <a:ext cx="5404298" cy="386221"/>
                                </a:xfrm>
                                <a:prstGeom prst="rect">
                                  <a:avLst/>
                                </a:prstGeom>
                              </wps:spPr>
                              <wps:txbx>
                                <w:txbxContent>
                                  <w:p w14:paraId="26E8F83D" w14:textId="77777777" w:rsidR="00CA648F" w:rsidRPr="00D60C5A" w:rsidRDefault="00CA648F" w:rsidP="00725F90">
                                    <w:pPr>
                                      <w:spacing w:line="254" w:lineRule="exact"/>
                                      <w:jc w:val="center"/>
                                      <w:rPr>
                                        <w:rFonts w:ascii="Raleway Bold" w:hAnsi="Raleway Bold" w:hint="eastAsia"/>
                                        <w:color w:val="444440"/>
                                        <w:spacing w:val="81"/>
                                        <w:kern w:val="24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Raleway Bold" w:hAnsi="Raleway Bold"/>
                                        <w:color w:val="444440"/>
                                        <w:spacing w:val="81"/>
                                        <w:kern w:val="24"/>
                                        <w:sz w:val="18"/>
                                        <w:szCs w:val="18"/>
                                      </w:rPr>
                                      <w:t>NØKKELVERS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t">
                                <a:noAutofit/>
                              </wps:bodyPr>
                            </wps:wsp>
                            <wps:wsp>
                              <wps:cNvPr id="90" name="TextBox 15"/>
                              <wps:cNvSpPr txBox="1"/>
                              <wps:spPr>
                                <a:xfrm>
                                  <a:off x="908956" y="7419680"/>
                                  <a:ext cx="6746717" cy="3901536"/>
                                </a:xfrm>
                                <a:prstGeom prst="rect">
                                  <a:avLst/>
                                </a:prstGeom>
                              </wps:spPr>
                              <wps:txbx>
                                <w:txbxContent>
                                  <w:p w14:paraId="46375869" w14:textId="581F9FC2" w:rsidR="00CA648F" w:rsidRPr="001D732B" w:rsidRDefault="00CA648F" w:rsidP="000A4B2E">
                                    <w:pPr>
                                      <w:jc w:val="center"/>
                                      <w:rPr>
                                        <w:rFonts w:cs="Times New Roman"/>
                                        <w:i/>
                                        <w:iCs/>
                                        <w:szCs w:val="24"/>
                                        <w:lang w:val="nb-NO"/>
                                      </w:rPr>
                                    </w:pPr>
                                    <w:r w:rsidRPr="001D732B">
                                      <w:rPr>
                                        <w:rFonts w:cs="Times New Roman"/>
                                        <w:i/>
                                        <w:iCs/>
                                        <w:szCs w:val="24"/>
                                        <w:lang w:val="nb-NO"/>
                                      </w:rPr>
                                      <w:t>"</w:t>
                                    </w:r>
                                    <w:r w:rsidR="007E5699" w:rsidRPr="007E5699">
                                      <w:rPr>
                                        <w:rFonts w:cs="Times New Roman"/>
                                        <w:i/>
                                        <w:iCs/>
                                        <w:szCs w:val="24"/>
                                        <w:lang w:val="nb-NO"/>
                                      </w:rPr>
                                      <w:t>Vær da sterk, mitt barn, ved nåden i Kristus Jesus. Det du har hørt av meg i mange vitners nærvær, skal du gi videre til pålitelige mennesker som er i stand til å undervise andre.</w:t>
                                    </w:r>
                                    <w:r w:rsidR="007E5699">
                                      <w:rPr>
                                        <w:rFonts w:cs="Times New Roman"/>
                                        <w:i/>
                                        <w:iCs/>
                                        <w:szCs w:val="24"/>
                                        <w:lang w:val="nb-NO"/>
                                      </w:rPr>
                                      <w:t>"</w:t>
                                    </w:r>
                                  </w:p>
                                  <w:p w14:paraId="571EF9BA" w14:textId="5040ACFF" w:rsidR="00CA648F" w:rsidRDefault="00340D43" w:rsidP="000A4B2E">
                                    <w:pPr>
                                      <w:jc w:val="center"/>
                                      <w:rPr>
                                        <w:rFonts w:cs="Times New Roman"/>
                                        <w:szCs w:val="24"/>
                                        <w:lang w:val="nb-NO"/>
                                      </w:rPr>
                                    </w:pPr>
                                    <w:r w:rsidRPr="00340D43">
                                      <w:rPr>
                                        <w:rFonts w:cs="Times New Roman"/>
                                        <w:szCs w:val="24"/>
                                        <w:lang w:val="nb-NO"/>
                                      </w:rPr>
                                      <w:t>2:1-2</w:t>
                                    </w:r>
                                  </w:p>
                                  <w:p w14:paraId="5C39831C" w14:textId="77777777" w:rsidR="007E5699" w:rsidRDefault="007E5699" w:rsidP="000A4B2E">
                                    <w:pPr>
                                      <w:jc w:val="center"/>
                                      <w:rPr>
                                        <w:rFonts w:cs="Times New Roman"/>
                                        <w:szCs w:val="24"/>
                                        <w:lang w:val="nb-NO"/>
                                      </w:rPr>
                                    </w:pPr>
                                  </w:p>
                                  <w:p w14:paraId="5A5F4377" w14:textId="77777777" w:rsidR="00CA648F" w:rsidRDefault="00CA648F" w:rsidP="000A4B2E">
                                    <w:pPr>
                                      <w:jc w:val="center"/>
                                      <w:rPr>
                                        <w:rFonts w:cs="Times New Roman"/>
                                        <w:szCs w:val="24"/>
                                        <w:lang w:val="nb-NO"/>
                                      </w:rPr>
                                    </w:pPr>
                                  </w:p>
                                  <w:p w14:paraId="13ABFF7B" w14:textId="77777777" w:rsidR="00CA648F" w:rsidRDefault="00CA648F" w:rsidP="000A4B2E">
                                    <w:pPr>
                                      <w:jc w:val="center"/>
                                      <w:rPr>
                                        <w:rFonts w:cs="Times New Roman"/>
                                        <w:szCs w:val="24"/>
                                        <w:lang w:val="nb-NO"/>
                                      </w:rPr>
                                    </w:pPr>
                                  </w:p>
                                  <w:p w14:paraId="4874BD97" w14:textId="77777777" w:rsidR="00CA648F" w:rsidRPr="001D732B" w:rsidRDefault="00CA648F" w:rsidP="000A4B2E">
                                    <w:pPr>
                                      <w:pStyle w:val="Footer"/>
                                      <w:jc w:val="center"/>
                                      <w:rPr>
                                        <w:rFonts w:cs="Times New Roman"/>
                                        <w:color w:val="808080" w:themeColor="background1" w:themeShade="80"/>
                                        <w:szCs w:val="24"/>
                                        <w:lang w:val="nb-NO"/>
                                      </w:rPr>
                                    </w:pPr>
                                  </w:p>
                                  <w:p w14:paraId="419A34A1" w14:textId="0A8CBFD2" w:rsidR="00CA648F" w:rsidRPr="001D732B" w:rsidRDefault="00CA648F" w:rsidP="000A4B2E">
                                    <w:pPr>
                                      <w:pStyle w:val="Footer"/>
                                      <w:jc w:val="center"/>
                                      <w:rPr>
                                        <w:rFonts w:cs="Times New Roman"/>
                                        <w:color w:val="808080" w:themeColor="background1" w:themeShade="80"/>
                                        <w:szCs w:val="24"/>
                                        <w:lang w:val="nb-NO"/>
                                      </w:rPr>
                                    </w:pPr>
                                    <w:r w:rsidRPr="001D732B">
                                      <w:rPr>
                                        <w:rFonts w:cs="Times New Roman"/>
                                        <w:color w:val="808080" w:themeColor="background1" w:themeShade="80"/>
                                        <w:szCs w:val="24"/>
                                        <w:lang w:val="nb-NO"/>
                                      </w:rPr>
                                      <w:t xml:space="preserve">Sist oppdatert </w:t>
                                    </w:r>
                                    <w:r w:rsidRPr="009F3A8C">
                                      <w:rPr>
                                        <w:rFonts w:cs="Times New Roman"/>
                                        <w:caps/>
                                        <w:color w:val="808080" w:themeColor="background1" w:themeShade="80"/>
                                        <w:szCs w:val="24"/>
                                      </w:rPr>
                                      <w:fldChar w:fldCharType="begin"/>
                                    </w:r>
                                    <w:r w:rsidRPr="009F3A8C">
                                      <w:rPr>
                                        <w:rFonts w:cs="Times New Roman"/>
                                        <w:caps/>
                                        <w:color w:val="808080" w:themeColor="background1" w:themeShade="80"/>
                                        <w:szCs w:val="24"/>
                                      </w:rPr>
                                      <w:instrText xml:space="preserve"> SAVEDATE  \@ "d.MM.yyyy"  \* MERGEFORMAT </w:instrText>
                                    </w:r>
                                    <w:r w:rsidRPr="009F3A8C">
                                      <w:rPr>
                                        <w:rFonts w:cs="Times New Roman"/>
                                        <w:caps/>
                                        <w:color w:val="808080" w:themeColor="background1" w:themeShade="80"/>
                                        <w:szCs w:val="24"/>
                                      </w:rPr>
                                      <w:fldChar w:fldCharType="separate"/>
                                    </w:r>
                                    <w:r w:rsidR="001D2CC4">
                                      <w:rPr>
                                        <w:rFonts w:cs="Times New Roman"/>
                                        <w:caps/>
                                        <w:noProof/>
                                        <w:color w:val="808080" w:themeColor="background1" w:themeShade="80"/>
                                        <w:szCs w:val="24"/>
                                      </w:rPr>
                                      <w:t>13.01.2023</w:t>
                                    </w:r>
                                    <w:r w:rsidRPr="009F3A8C">
                                      <w:rPr>
                                        <w:rFonts w:cs="Times New Roman"/>
                                        <w:caps/>
                                        <w:color w:val="808080" w:themeColor="background1" w:themeShade="80"/>
                                        <w:szCs w:val="24"/>
                                      </w:rPr>
                                      <w:fldChar w:fldCharType="end"/>
                                    </w:r>
                                  </w:p>
                                  <w:p w14:paraId="53E1D81B" w14:textId="77777777" w:rsidR="00CA648F" w:rsidRPr="009F3A8C" w:rsidRDefault="00CA648F" w:rsidP="00D60C5A">
                                    <w:pPr>
                                      <w:jc w:val="center"/>
                                      <w:rPr>
                                        <w:rFonts w:cs="Times New Roman"/>
                                        <w:szCs w:val="24"/>
                                        <w:lang w:val="nb-NO"/>
                                      </w:rPr>
                                    </w:pPr>
                                  </w:p>
                                  <w:p w14:paraId="1A2C78ED" w14:textId="77777777" w:rsidR="00CA648F" w:rsidRPr="009F3A8C" w:rsidRDefault="00CA648F" w:rsidP="00D60C5A">
                                    <w:pPr>
                                      <w:jc w:val="center"/>
                                      <w:rPr>
                                        <w:rFonts w:cs="Times New Roman"/>
                                        <w:szCs w:val="24"/>
                                        <w:lang w:val="nb-NO"/>
                                      </w:rPr>
                                    </w:pPr>
                                  </w:p>
                                  <w:p w14:paraId="3727CBE7" w14:textId="77777777" w:rsidR="00CA648F" w:rsidRPr="001D732B" w:rsidRDefault="00CA648F" w:rsidP="00725F90">
                                    <w:pPr>
                                      <w:spacing w:line="254" w:lineRule="exact"/>
                                      <w:jc w:val="center"/>
                                      <w:rPr>
                                        <w:rFonts w:cs="Times New Roman"/>
                                        <w:color w:val="444440"/>
                                        <w:spacing w:val="81"/>
                                        <w:kern w:val="24"/>
                                        <w:sz w:val="20"/>
                                        <w:szCs w:val="20"/>
                                        <w:lang w:val="nb-NO"/>
                                      </w:rPr>
                                    </w:pPr>
                                  </w:p>
                                </w:txbxContent>
                              </wps:txbx>
                              <wps:bodyPr wrap="square" lIns="0" tIns="0" rIns="0" bIns="0" rtlCol="0" anchor="t">
                                <a:noAutofit/>
                              </wps:bodyPr>
                            </wps:wsp>
                            <wps:wsp>
                              <wps:cNvPr id="91" name="AutoShape 16"/>
                              <wps:cNvCnPr/>
                              <wps:spPr>
                                <a:xfrm>
                                  <a:off x="3934809" y="4911266"/>
                                  <a:ext cx="682063" cy="0"/>
                                </a:xfrm>
                                <a:prstGeom prst="line">
                                  <a:avLst/>
                                </a:prstGeom>
                                <a:ln w="12700" cap="rnd">
                                  <a:solidFill>
                                    <a:srgbClr val="9D9D9D"/>
                                  </a:solidFill>
                                  <a:prstDash val="solid"/>
                                  <a:headEnd type="none" w="sm" len="sm"/>
                                  <a:tailEnd type="none" w="sm" len="sm"/>
                                </a:ln>
                              </wps:spPr>
                              <wps:bodyPr/>
                            </wps:wsp>
                          </wpg:grp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1FC5581B" id="Group 19" o:spid="_x0000_s1026" style="position:absolute;margin-left:544.3pt;margin-top:-1in;width:595.5pt;height:797.2pt;z-index:251659264;mso-position-horizontal:right;mso-position-horizontal-relative:page;mso-width-relative:margin;mso-height-relative:margin" coordsize="68611,941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">
                    <v:group id="Group 77" o:spid="_x0000_s1027" style="position:absolute;width:68611;height:19716" coordsize="35098,9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    <v:shape id="Freeform 3" o:spid="_x0000_s1028" style="position:absolute;width:35098;height:9930;visibility:visible;mso-wrap-style:square;v-text-anchor:top" coordsize="3509818,9930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" path="m,l1754909,993021,3509818,,,xe" fillcolor="#d9d9d9" stroked="f">
                        <v:path arrowok="t"/>
                      </v:shape>
                    </v:group>
                    <v:group id="Group 79" o:spid="_x0000_s1029" style="position:absolute;left:27708;top:14523;width:13194;height:13194" coordorigin="27708,14523" coordsize="63500,63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    <o:lock v:ext="edit" aspectratio="t"/>
                      <v:shape id="Freeform 5" o:spid="_x0000_s1030" style="position:absolute;left:27708;top:14523;width:63500;height:63500;visibility:visible;mso-wrap-style:square;v-text-anchor:top" coordsize="6350000,63499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" path="m6350000,3175025v,1753426,-1421524,3174949,-3175000,3174949c1421498,6349974,,4928451,,3175025,,1421511,1421498,,3175000,,4928501,,6350000,1421511,6350000,3175025xe" stroked="f">
                        <v:fill r:id="rId8" o:title="" recolor="t" rotate="t" type="frame"/>
                        <v:path arrowok="t"/>
                      </v:shape>
                    </v:group>
                    <v:group id="Group 81" o:spid="_x0000_s1031" style="position:absolute;left:32536;top:42030;width:3538;height:2378" coordorigin="32536,22360" coordsize="19304,12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    <v:shape id="Freeform 7" o:spid="_x0000_s1032" style="position:absolute;left:32536;top:22360;width:19304;height:12979;visibility:visible;mso-wrap-style:square;v-text-anchor:top" coordsize="1930400,1297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" path="m,l965200,1297940,1930400,,,xe" fillcolor="#444440" stroked="f">
                        <v:path arrowok="t"/>
                      </v:shape>
                    </v:group>
                    <v:group id="Group 83" o:spid="_x0000_s1033" style="position:absolute;left:15912;top:31443;width:36883;height:10863" coordorigin="15912,31442" coordsize="54186,159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9" o:spid="_x0000_s1034" type="#_x0000_t202" style="position:absolute;left:15912;top:31442;width:54043;height:7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DEzxAAAANsAAAAPAAAAZHJzL2Rvd25yZXYueG1sRI9Ba8JA&#10;FITvBf/D8gRvdVMR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IIIMTPEAAAA2wAAAA8A&#10;AAAAAAAAAAAAAAAABwIAAGRycy9kb3ducmV2LnhtbFBLBQYAAAAAAwADALcAAAD4AgAAAAA=&#10;" filled="f" stroked="f">
                        <v:textbox inset="0,0,0,0">
                          <w:txbxContent>
                            <w:p w14:paraId="0EF6EBED" w14:textId="3C0A8FFC" w:rsidR="00CA648F" w:rsidRDefault="00B0543D" w:rsidP="00725F90">
                              <w:pPr>
                                <w:spacing w:line="668" w:lineRule="exact"/>
                                <w:jc w:val="center"/>
                                <w:rPr>
                                  <w:rFonts w:ascii="Raleway Bold" w:hAnsi="Raleway Bold" w:hint="eastAsia"/>
                                  <w:color w:val="444440"/>
                                  <w:spacing w:val="58"/>
                                  <w:kern w:val="24"/>
                                  <w:sz w:val="58"/>
                                  <w:szCs w:val="58"/>
                                </w:rPr>
                              </w:pPr>
                              <w:r w:rsidRPr="00B0543D">
                                <w:rPr>
                                  <w:rFonts w:ascii="Raleway Bold" w:hAnsi="Raleway Bold"/>
                                  <w:color w:val="444440"/>
                                  <w:spacing w:val="58"/>
                                  <w:kern w:val="24"/>
                                  <w:sz w:val="58"/>
                                  <w:szCs w:val="58"/>
                                </w:rPr>
                                <w:t>2. TIMOTEUS</w:t>
                              </w:r>
                            </w:p>
                          </w:txbxContent>
                        </v:textbox>
                      </v:shape>
                      <v:shape id="TextBox 10" o:spid="_x0000_s1035" type="#_x0000_t202" style="position:absolute;left:16055;top:39310;width:54043;height:80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JSoxAAAANsAAAAPAAAAZHJzL2Rvd25yZXYueG1sRI9Ba8JA&#10;FITvBf/D8gRvdVNB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O1ElKjEAAAA2wAAAA8A&#10;AAAAAAAAAAAAAAAABwIAAGRycy9kb3ducmV2LnhtbFBLBQYAAAAAAwADALcAAAD4AgAAAAA=&#10;" filled="f" stroked="f">
                        <v:textbox inset="0,0,0,0">
                          <w:txbxContent>
                            <w:p w14:paraId="05FA4263" w14:textId="19B42294" w:rsidR="00CA648F" w:rsidRPr="00D60C5A" w:rsidRDefault="0068074C" w:rsidP="00D60C5A">
                              <w:pPr>
                                <w:jc w:val="center"/>
                                <w:rPr>
                                  <w:rFonts w:cs="Times New Roman"/>
                                  <w:i/>
                                  <w:iCs/>
                                  <w:sz w:val="32"/>
                                  <w:szCs w:val="32"/>
                                </w:rPr>
                              </w:pPr>
                              <w:r w:rsidRPr="0068074C">
                                <w:rPr>
                                  <w:rFonts w:cs="Times New Roman"/>
                                  <w:i/>
                                  <w:iCs/>
                                  <w:sz w:val="32"/>
                                  <w:szCs w:val="32"/>
                                </w:rPr>
                                <w:t xml:space="preserve">Gi </w:t>
                              </w:r>
                              <w:proofErr w:type="spellStart"/>
                              <w:r w:rsidRPr="0068074C">
                                <w:rPr>
                                  <w:rFonts w:cs="Times New Roman"/>
                                  <w:i/>
                                  <w:iCs/>
                                  <w:sz w:val="32"/>
                                  <w:szCs w:val="32"/>
                                </w:rPr>
                                <w:t>evangeliet</w:t>
                              </w:r>
                              <w:proofErr w:type="spellEnd"/>
                              <w:r w:rsidRPr="0068074C">
                                <w:rPr>
                                  <w:rFonts w:cs="Times New Roman"/>
                                  <w:i/>
                                  <w:i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proofErr w:type="spellStart"/>
                              <w:r w:rsidRPr="0068074C">
                                <w:rPr>
                                  <w:rFonts w:cs="Times New Roman"/>
                                  <w:i/>
                                  <w:iCs/>
                                  <w:sz w:val="32"/>
                                  <w:szCs w:val="32"/>
                                </w:rPr>
                                <w:t>videre</w:t>
                              </w:r>
                              <w:proofErr w:type="spellEnd"/>
                            </w:p>
                          </w:txbxContent>
                        </v:textbox>
                      </v:shape>
                    </v:group>
                    <v:group id="Group 86" o:spid="_x0000_s1036" style="position:absolute;left:11268;top:47195;width:45923;height:46915" coordorigin="9089,44288" coordsize="67467,68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    <v:shape id="_x0000_s1037" type="#_x0000_t202" style="position:absolute;left:16055;top:44288;width:54043;height:3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" filled="f" stroked="f">
                        <v:textbox inset="0,0,0,0">
                          <w:txbxContent>
                            <w:p w14:paraId="3B8724EA" w14:textId="77777777" w:rsidR="00CA648F" w:rsidRPr="00D60C5A" w:rsidRDefault="00CA648F" w:rsidP="00725F90">
                              <w:pPr>
                                <w:spacing w:line="254" w:lineRule="exact"/>
                                <w:jc w:val="center"/>
                                <w:rPr>
                                  <w:rFonts w:ascii="Raleway Bold" w:hAnsi="Raleway Bold" w:hint="eastAsia"/>
                                  <w:color w:val="444440"/>
                                  <w:spacing w:val="8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Raleway Bold" w:hAnsi="Raleway Bold"/>
                                  <w:color w:val="444440"/>
                                  <w:spacing w:val="81"/>
                                  <w:kern w:val="24"/>
                                  <w:sz w:val="18"/>
                                  <w:szCs w:val="18"/>
                                </w:rPr>
                                <w:t>SKREVET</w:t>
                              </w:r>
                            </w:p>
                          </w:txbxContent>
                        </v:textbox>
                      </v:shape>
                      <v:shape id="_x0000_s1038" type="#_x0000_t202" style="position:absolute;left:16525;top:50768;width:54043;height:38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Ts2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bHxS/wBcvkEAAD//wMAUEsBAi0AFAAGAAgAAAAhANvh9svuAAAAhQEAABMAAAAAAAAAAAAAAAAA&#10;AAAAAFtDb250ZW50X1R5cGVzXS54bWxQSwECLQAUAAYACAAAACEAWvQsW78AAAAVAQAACwAAAAAA&#10;AAAAAAAAAAAfAQAAX3JlbHMvLnJlbHNQSwECLQAUAAYACAAAACEAA0U7NsAAAADbAAAADwAAAAAA&#10;AAAAAAAAAAAHAgAAZHJzL2Rvd25yZXYueG1sUEsFBgAAAAADAAMAtwAAAPQCAAAAAA==&#10;" filled="f" stroked="f">
                        <v:textbox inset="0,0,0,0">
                          <w:txbxContent>
                            <w:p w14:paraId="76B0201F" w14:textId="1D20121C" w:rsidR="00CA648F" w:rsidRPr="00EA4928" w:rsidRDefault="001839F6" w:rsidP="00725F90">
                              <w:pPr>
                                <w:spacing w:line="254" w:lineRule="exact"/>
                                <w:jc w:val="center"/>
                                <w:rPr>
                                  <w:rFonts w:cs="Times New Roman"/>
                                  <w:color w:val="444440"/>
                                  <w:spacing w:val="81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1839F6">
                                <w:rPr>
                                  <w:rFonts w:cs="Times New Roman"/>
                                  <w:szCs w:val="24"/>
                                </w:rPr>
                                <w:t>64 e.Kr.</w:t>
                              </w:r>
                            </w:p>
                          </w:txbxContent>
                        </v:textbox>
                      </v:shape>
                      <v:shape id="TextBox 14" o:spid="_x0000_s1039" type="#_x0000_t202" style="position:absolute;left:16927;top:67778;width:54043;height:38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" filled="f" stroked="f">
                        <v:textbox inset="0,0,0,0">
                          <w:txbxContent>
                            <w:p w14:paraId="26E8F83D" w14:textId="77777777" w:rsidR="00CA648F" w:rsidRPr="00D60C5A" w:rsidRDefault="00CA648F" w:rsidP="00725F90">
                              <w:pPr>
                                <w:spacing w:line="254" w:lineRule="exact"/>
                                <w:jc w:val="center"/>
                                <w:rPr>
                                  <w:rFonts w:ascii="Raleway Bold" w:hAnsi="Raleway Bold" w:hint="eastAsia"/>
                                  <w:color w:val="444440"/>
                                  <w:spacing w:val="8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Raleway Bold" w:hAnsi="Raleway Bold"/>
                                  <w:color w:val="444440"/>
                                  <w:spacing w:val="81"/>
                                  <w:kern w:val="24"/>
                                  <w:sz w:val="18"/>
                                  <w:szCs w:val="18"/>
                                </w:rPr>
                                <w:t>NØKKELVERS</w:t>
                              </w:r>
                            </w:p>
                          </w:txbxContent>
                        </v:textbox>
                      </v:shape>
                      <v:shape id="TextBox 15" o:spid="_x0000_s1040" type="#_x0000_t202" style="position:absolute;left:9089;top:74196;width:67467;height:390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Ht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/XxS/wBcvkEAAD//wMAUEsBAi0AFAAGAAgAAAAhANvh9svuAAAAhQEAABMAAAAAAAAAAAAAAAAA&#10;AAAAAFtDb250ZW50X1R5cGVzXS54bWxQSwECLQAUAAYACAAAACEAWvQsW78AAAAVAQAACwAAAAAA&#10;AAAAAAAAAAAfAQAAX3JlbHMvLnJlbHNQSwECLQAUAAYACAAAACEAeOqh7cAAAADbAAAADwAAAAAA&#10;AAAAAAAAAAAHAgAAZHJzL2Rvd25yZXYueG1sUEsFBgAAAAADAAMAtwAAAPQCAAAAAA==&#10;" filled="f" stroked="f">
                        <v:textbox inset="0,0,0,0">
                          <w:txbxContent>
                            <w:p w14:paraId="46375869" w14:textId="581F9FC2" w:rsidR="00CA648F" w:rsidRPr="001D732B" w:rsidRDefault="00CA648F" w:rsidP="000A4B2E">
                              <w:pPr>
                                <w:jc w:val="center"/>
                                <w:rPr>
                                  <w:rFonts w:cs="Times New Roman"/>
                                  <w:i/>
                                  <w:iCs/>
                                  <w:szCs w:val="24"/>
                                  <w:lang w:val="nb-NO"/>
                                </w:rPr>
                              </w:pPr>
                              <w:r w:rsidRPr="001D732B">
                                <w:rPr>
                                  <w:rFonts w:cs="Times New Roman"/>
                                  <w:i/>
                                  <w:iCs/>
                                  <w:szCs w:val="24"/>
                                  <w:lang w:val="nb-NO"/>
                                </w:rPr>
                                <w:t>"</w:t>
                              </w:r>
                              <w:r w:rsidR="007E5699" w:rsidRPr="007E5699">
                                <w:rPr>
                                  <w:rFonts w:cs="Times New Roman"/>
                                  <w:i/>
                                  <w:iCs/>
                                  <w:szCs w:val="24"/>
                                  <w:lang w:val="nb-NO"/>
                                </w:rPr>
                                <w:t>Vær da sterk, mitt barn, ved nåden i Kristus Jesus. Det du har hørt av meg i mange vitners nærvær, skal du gi videre til pålitelige mennesker som er i stand til å undervise andre.</w:t>
                              </w:r>
                              <w:r w:rsidR="007E5699">
                                <w:rPr>
                                  <w:rFonts w:cs="Times New Roman"/>
                                  <w:i/>
                                  <w:iCs/>
                                  <w:szCs w:val="24"/>
                                  <w:lang w:val="nb-NO"/>
                                </w:rPr>
                                <w:t>"</w:t>
                              </w:r>
                            </w:p>
                            <w:p w14:paraId="571EF9BA" w14:textId="5040ACFF" w:rsidR="00CA648F" w:rsidRDefault="00340D43" w:rsidP="000A4B2E">
                              <w:pPr>
                                <w:jc w:val="center"/>
                                <w:rPr>
                                  <w:rFonts w:cs="Times New Roman"/>
                                  <w:szCs w:val="24"/>
                                  <w:lang w:val="nb-NO"/>
                                </w:rPr>
                              </w:pPr>
                              <w:r w:rsidRPr="00340D43">
                                <w:rPr>
                                  <w:rFonts w:cs="Times New Roman"/>
                                  <w:szCs w:val="24"/>
                                  <w:lang w:val="nb-NO"/>
                                </w:rPr>
                                <w:t>2:1-2</w:t>
                              </w:r>
                            </w:p>
                            <w:p w14:paraId="5C39831C" w14:textId="77777777" w:rsidR="007E5699" w:rsidRDefault="007E5699" w:rsidP="000A4B2E">
                              <w:pPr>
                                <w:jc w:val="center"/>
                                <w:rPr>
                                  <w:rFonts w:cs="Times New Roman"/>
                                  <w:szCs w:val="24"/>
                                  <w:lang w:val="nb-NO"/>
                                </w:rPr>
                              </w:pPr>
                            </w:p>
                            <w:p w14:paraId="5A5F4377" w14:textId="77777777" w:rsidR="00CA648F" w:rsidRDefault="00CA648F" w:rsidP="000A4B2E">
                              <w:pPr>
                                <w:jc w:val="center"/>
                                <w:rPr>
                                  <w:rFonts w:cs="Times New Roman"/>
                                  <w:szCs w:val="24"/>
                                  <w:lang w:val="nb-NO"/>
                                </w:rPr>
                              </w:pPr>
                            </w:p>
                            <w:p w14:paraId="13ABFF7B" w14:textId="77777777" w:rsidR="00CA648F" w:rsidRDefault="00CA648F" w:rsidP="000A4B2E">
                              <w:pPr>
                                <w:jc w:val="center"/>
                                <w:rPr>
                                  <w:rFonts w:cs="Times New Roman"/>
                                  <w:szCs w:val="24"/>
                                  <w:lang w:val="nb-NO"/>
                                </w:rPr>
                              </w:pPr>
                            </w:p>
                            <w:p w14:paraId="4874BD97" w14:textId="77777777" w:rsidR="00CA648F" w:rsidRPr="001D732B" w:rsidRDefault="00CA648F" w:rsidP="000A4B2E">
                              <w:pPr>
                                <w:pStyle w:val="Footer"/>
                                <w:jc w:val="center"/>
                                <w:rPr>
                                  <w:rFonts w:cs="Times New Roman"/>
                                  <w:color w:val="808080" w:themeColor="background1" w:themeShade="80"/>
                                  <w:szCs w:val="24"/>
                                  <w:lang w:val="nb-NO"/>
                                </w:rPr>
                              </w:pPr>
                            </w:p>
                            <w:p w14:paraId="419A34A1" w14:textId="0A8CBFD2" w:rsidR="00CA648F" w:rsidRPr="001D732B" w:rsidRDefault="00CA648F" w:rsidP="000A4B2E">
                              <w:pPr>
                                <w:pStyle w:val="Footer"/>
                                <w:jc w:val="center"/>
                                <w:rPr>
                                  <w:rFonts w:cs="Times New Roman"/>
                                  <w:color w:val="808080" w:themeColor="background1" w:themeShade="80"/>
                                  <w:szCs w:val="24"/>
                                  <w:lang w:val="nb-NO"/>
                                </w:rPr>
                              </w:pPr>
                              <w:r w:rsidRPr="001D732B">
                                <w:rPr>
                                  <w:rFonts w:cs="Times New Roman"/>
                                  <w:color w:val="808080" w:themeColor="background1" w:themeShade="80"/>
                                  <w:szCs w:val="24"/>
                                  <w:lang w:val="nb-NO"/>
                                </w:rPr>
                                <w:t xml:space="preserve">Sist oppdatert </w:t>
                              </w:r>
                              <w:r w:rsidRPr="009F3A8C">
                                <w:rPr>
                                  <w:rFonts w:cs="Times New Roman"/>
                                  <w:caps/>
                                  <w:color w:val="808080" w:themeColor="background1" w:themeShade="80"/>
                                  <w:szCs w:val="24"/>
                                </w:rPr>
                                <w:fldChar w:fldCharType="begin"/>
                              </w:r>
                              <w:r w:rsidRPr="009F3A8C">
                                <w:rPr>
                                  <w:rFonts w:cs="Times New Roman"/>
                                  <w:caps/>
                                  <w:color w:val="808080" w:themeColor="background1" w:themeShade="80"/>
                                  <w:szCs w:val="24"/>
                                </w:rPr>
                                <w:instrText xml:space="preserve"> SAVEDATE  \@ "d.MM.yyyy"  \* MERGEFORMAT </w:instrText>
                              </w:r>
                              <w:r w:rsidRPr="009F3A8C">
                                <w:rPr>
                                  <w:rFonts w:cs="Times New Roman"/>
                                  <w:caps/>
                                  <w:color w:val="808080" w:themeColor="background1" w:themeShade="80"/>
                                  <w:szCs w:val="24"/>
                                </w:rPr>
                                <w:fldChar w:fldCharType="separate"/>
                              </w:r>
                              <w:r w:rsidR="001D2CC4">
                                <w:rPr>
                                  <w:rFonts w:cs="Times New Roman"/>
                                  <w:caps/>
                                  <w:noProof/>
                                  <w:color w:val="808080" w:themeColor="background1" w:themeShade="80"/>
                                  <w:szCs w:val="24"/>
                                </w:rPr>
                                <w:t>13.01.2023</w:t>
                              </w:r>
                              <w:r w:rsidRPr="009F3A8C">
                                <w:rPr>
                                  <w:rFonts w:cs="Times New Roman"/>
                                  <w:caps/>
                                  <w:color w:val="808080" w:themeColor="background1" w:themeShade="80"/>
                                  <w:szCs w:val="24"/>
                                </w:rPr>
                                <w:fldChar w:fldCharType="end"/>
                              </w:r>
                            </w:p>
                            <w:p w14:paraId="53E1D81B" w14:textId="77777777" w:rsidR="00CA648F" w:rsidRPr="009F3A8C" w:rsidRDefault="00CA648F" w:rsidP="00D60C5A">
                              <w:pPr>
                                <w:jc w:val="center"/>
                                <w:rPr>
                                  <w:rFonts w:cs="Times New Roman"/>
                                  <w:szCs w:val="24"/>
                                  <w:lang w:val="nb-NO"/>
                                </w:rPr>
                              </w:pPr>
                            </w:p>
                            <w:p w14:paraId="1A2C78ED" w14:textId="77777777" w:rsidR="00CA648F" w:rsidRPr="009F3A8C" w:rsidRDefault="00CA648F" w:rsidP="00D60C5A">
                              <w:pPr>
                                <w:jc w:val="center"/>
                                <w:rPr>
                                  <w:rFonts w:cs="Times New Roman"/>
                                  <w:szCs w:val="24"/>
                                  <w:lang w:val="nb-NO"/>
                                </w:rPr>
                              </w:pPr>
                            </w:p>
                            <w:p w14:paraId="3727CBE7" w14:textId="77777777" w:rsidR="00CA648F" w:rsidRPr="001D732B" w:rsidRDefault="00CA648F" w:rsidP="00725F90">
                              <w:pPr>
                                <w:spacing w:line="254" w:lineRule="exact"/>
                                <w:jc w:val="center"/>
                                <w:rPr>
                                  <w:rFonts w:cs="Times New Roman"/>
                                  <w:color w:val="444440"/>
                                  <w:spacing w:val="81"/>
                                  <w:kern w:val="24"/>
                                  <w:sz w:val="20"/>
                                  <w:szCs w:val="20"/>
                                  <w:lang w:val="nb-NO"/>
                                </w:rPr>
                              </w:pPr>
                            </w:p>
                          </w:txbxContent>
                        </v:textbox>
                      </v:shape>
                      <v:line id="AutoShape 16" o:spid="_x0000_s1041" style="position:absolute;visibility:visible;mso-wrap-style:square" from="39348,49112" to="46168,491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" strokecolor="#9d9d9d" strokeweight="1pt">
                        <v:stroke startarrowwidth="narrow" startarrowlength="short" endarrowwidth="narrow" endarrowlength="short" endcap="round"/>
                      </v:line>
                    </v:group>
                    <w10:wrap anchorx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A99245D" wp14:editId="2014C55A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6177762</wp:posOffset>
                    </wp:positionV>
                    <wp:extent cx="511740" cy="0"/>
                    <wp:effectExtent l="0" t="0" r="0" b="0"/>
                    <wp:wrapNone/>
                    <wp:docPr id="92" name="AutoShape 1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11740" cy="0"/>
                            </a:xfrm>
                            <a:prstGeom prst="line">
                              <a:avLst/>
                            </a:prstGeom>
                            <a:ln w="12700" cap="rnd">
                              <a:solidFill>
                                <a:srgbClr val="9D9D9D"/>
                              </a:solidFill>
                              <a:prstDash val="solid"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4D6A355D" id="AutoShape 16" o:spid="_x0000_s1026" style="position:absolute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486.45pt" to="40.3pt,48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" strokecolor="#9d9d9d" strokeweight="1pt">
                    <v:stroke startarrowwidth="narrow" startarrowlength="short" endarrowwidth="narrow" endarrowlength="short" endcap="round"/>
                    <w10:wrap anchorx="margin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57E3BEB3" wp14:editId="5717AAEC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461832</wp:posOffset>
                    </wp:positionV>
                    <wp:extent cx="6850118" cy="282837"/>
                    <wp:effectExtent l="0" t="0" r="0" b="0"/>
                    <wp:wrapNone/>
                    <wp:docPr id="93" name="TextBox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0118" cy="282837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A88C9A7" w14:textId="6A0129FA" w:rsidR="00CA648F" w:rsidRPr="00E12F24" w:rsidRDefault="00B34A84" w:rsidP="00E12F24">
                                <w:pPr>
                                  <w:jc w:val="center"/>
                                  <w:rPr>
                                    <w:rFonts w:cs="Times New Roman"/>
                                    <w:color w:val="444440"/>
                                    <w:spacing w:val="81"/>
                                    <w:kern w:val="24"/>
                                    <w:sz w:val="20"/>
                                    <w:szCs w:val="20"/>
                                    <w:lang w:val="nb-NO"/>
                                  </w:rPr>
                                </w:pPr>
                                <w:r w:rsidRPr="00B34A84">
                                  <w:rPr>
                                    <w:rFonts w:cs="Times New Roman"/>
                                    <w:szCs w:val="24"/>
                                    <w:lang w:val="nb-NO"/>
                                  </w:rPr>
                                  <w:t>Gi stafettpinnen videre til Timoteus</w:t>
                                </w:r>
                              </w:p>
                            </w:txbxContent>
                          </wps:txbx>
                          <wps:bodyPr wrap="square" lIns="0" tIns="0" rIns="0" bIns="0" rtlCol="0" anchor="t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w14:anchorId="57E3BEB3" id="TextBox 13" o:spid="_x0000_s1042" type="#_x0000_t202" style="position:absolute;margin-left:0;margin-top:430.05pt;width:539.4pt;height:22.25pt;z-index:25166336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" filled="f" stroked="f">
                    <v:textbox inset="0,0,0,0">
                      <w:txbxContent>
                        <w:p w14:paraId="2A88C9A7" w14:textId="6A0129FA" w:rsidR="00CA648F" w:rsidRPr="00E12F24" w:rsidRDefault="00B34A84" w:rsidP="00E12F24">
                          <w:pPr>
                            <w:jc w:val="center"/>
                            <w:rPr>
                              <w:rFonts w:cs="Times New Roman"/>
                              <w:color w:val="444440"/>
                              <w:spacing w:val="81"/>
                              <w:kern w:val="24"/>
                              <w:sz w:val="20"/>
                              <w:szCs w:val="20"/>
                              <w:lang w:val="nb-NO"/>
                            </w:rPr>
                          </w:pPr>
                          <w:r w:rsidRPr="00B34A84">
                            <w:rPr>
                              <w:rFonts w:cs="Times New Roman"/>
                              <w:szCs w:val="24"/>
                              <w:lang w:val="nb-NO"/>
                            </w:rPr>
                            <w:t>Gi stafettpinnen videre til Timoteus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42050E07" wp14:editId="56F80AC4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376041</wp:posOffset>
                    </wp:positionV>
                    <wp:extent cx="511740" cy="0"/>
                    <wp:effectExtent l="0" t="0" r="0" b="0"/>
                    <wp:wrapNone/>
                    <wp:docPr id="94" name="AutoShape 1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11740" cy="0"/>
                            </a:xfrm>
                            <a:prstGeom prst="line">
                              <a:avLst/>
                            </a:prstGeom>
                            <a:ln w="12700" cap="rnd">
                              <a:solidFill>
                                <a:srgbClr val="9D9D9D"/>
                              </a:solidFill>
                              <a:prstDash val="solid"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3A56DE71" id="AutoShape 16" o:spid="_x0000_s1026" style="position:absolute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423.3pt" to="40.3pt,42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" strokecolor="#9d9d9d" strokeweight="1pt">
                    <v:stroke startarrowwidth="narrow" startarrowlength="short" endarrowwidth="narrow" endarrowlength="short" endcap="round"/>
                    <w10:wrap anchorx="margin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4C1F472" wp14:editId="1FCB7AD4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075038</wp:posOffset>
                    </wp:positionV>
                    <wp:extent cx="4054751" cy="282819"/>
                    <wp:effectExtent l="0" t="0" r="0" b="0"/>
                    <wp:wrapNone/>
                    <wp:docPr id="95" name="TextBox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054751" cy="282819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6B6FB1A0" w14:textId="77777777" w:rsidR="00CA648F" w:rsidRPr="00D60C5A" w:rsidRDefault="00CA648F" w:rsidP="00963D07">
                                <w:pPr>
                                  <w:spacing w:line="254" w:lineRule="exact"/>
                                  <w:jc w:val="center"/>
                                  <w:rPr>
                                    <w:rFonts w:ascii="Raleway Bold" w:hAnsi="Raleway Bold" w:hint="eastAsia"/>
                                    <w:color w:val="444440"/>
                                    <w:spacing w:val="81"/>
                                    <w:kern w:val="24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Raleway Bold" w:hAnsi="Raleway Bold"/>
                                    <w:color w:val="444440"/>
                                    <w:spacing w:val="81"/>
                                    <w:kern w:val="24"/>
                                    <w:sz w:val="18"/>
                                    <w:szCs w:val="18"/>
                                  </w:rPr>
                                  <w:t>HENSIKT</w:t>
                                </w:r>
                              </w:p>
                            </w:txbxContent>
                          </wps:txbx>
                          <wps:bodyPr wrap="square" lIns="0" tIns="0" rIns="0" bIns="0" rtlCol="0" anchor="t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C1F472" id="TextBox 12" o:spid="_x0000_s1043" type="#_x0000_t202" style="position:absolute;margin-left:0;margin-top:399.6pt;width:319.25pt;height:22.25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" filled="f" stroked="f">
                    <v:textbox inset="0,0,0,0">
                      <w:txbxContent>
                        <w:p w14:paraId="6B6FB1A0" w14:textId="77777777" w:rsidR="00CA648F" w:rsidRPr="00D60C5A" w:rsidRDefault="00CA648F" w:rsidP="00963D07">
                          <w:pPr>
                            <w:spacing w:line="254" w:lineRule="exact"/>
                            <w:jc w:val="center"/>
                            <w:rPr>
                              <w:rFonts w:ascii="Raleway Bold" w:hAnsi="Raleway Bold" w:hint="eastAsia"/>
                              <w:color w:val="444440"/>
                              <w:spacing w:val="81"/>
                              <w:kern w:val="24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aleway Bold" w:hAnsi="Raleway Bold"/>
                              <w:color w:val="444440"/>
                              <w:spacing w:val="81"/>
                              <w:kern w:val="24"/>
                              <w:sz w:val="18"/>
                              <w:szCs w:val="18"/>
                            </w:rPr>
                            <w:t>HENSIKT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5C33E072" wp14:editId="4D364F8D">
                <wp:simplePos x="0" y="0"/>
                <wp:positionH relativeFrom="margin">
                  <wp:align>center</wp:align>
                </wp:positionH>
                <wp:positionV relativeFrom="paragraph">
                  <wp:posOffset>8171815</wp:posOffset>
                </wp:positionV>
                <wp:extent cx="276225" cy="276225"/>
                <wp:effectExtent l="0" t="0" r="9525" b="9525"/>
                <wp:wrapSquare wrapText="bothSides"/>
                <wp:docPr id="96" name="Picture 96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622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2E90133" w14:textId="7BC667BF" w:rsidR="00CA648F" w:rsidRDefault="00CA648F">
          <w:pPr>
            <w:spacing w:line="259" w:lineRule="auto"/>
            <w:rPr>
              <w:lang w:val="nb-NO"/>
            </w:rPr>
          </w:pPr>
          <w:r>
            <w:rPr>
              <w:lang w:val="nb-NO"/>
            </w:rPr>
            <w:br w:type="page"/>
          </w:r>
        </w:p>
      </w:sdtContent>
    </w:sdt>
    <w:p w14:paraId="505EF658" w14:textId="77777777" w:rsidR="000C22F6" w:rsidRDefault="000C22F6" w:rsidP="000C22F6">
      <w:pPr>
        <w:pStyle w:val="TOC2"/>
        <w:tabs>
          <w:tab w:val="right" w:leader="dot" w:pos="9016"/>
        </w:tabs>
        <w:rPr>
          <w:b/>
          <w:bCs/>
          <w:sz w:val="32"/>
          <w:szCs w:val="28"/>
          <w:lang w:val="nb-NO"/>
        </w:rPr>
      </w:pPr>
      <w:bookmarkStart w:id="0" w:name="_Toc123372077"/>
      <w:r w:rsidRPr="005035D0">
        <w:rPr>
          <w:b/>
          <w:bCs/>
          <w:sz w:val="32"/>
          <w:szCs w:val="28"/>
          <w:lang w:val="nb-NO"/>
        </w:rPr>
        <w:lastRenderedPageBreak/>
        <w:t>INNHOLD</w:t>
      </w:r>
    </w:p>
    <w:p w14:paraId="661D6123" w14:textId="77777777" w:rsidR="000C22F6" w:rsidRPr="00BF770A" w:rsidRDefault="000C22F6" w:rsidP="000C22F6">
      <w:pPr>
        <w:rPr>
          <w:lang w:val="nb-NO"/>
        </w:rPr>
      </w:pPr>
    </w:p>
    <w:p w14:paraId="1FCF513B" w14:textId="27A73D02" w:rsidR="00BC08B6" w:rsidRDefault="000C22F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r>
        <w:rPr>
          <w:lang w:val="nb-NO"/>
        </w:rPr>
        <w:fldChar w:fldCharType="begin"/>
      </w:r>
      <w:r>
        <w:rPr>
          <w:lang w:val="nb-NO"/>
        </w:rPr>
        <w:instrText xml:space="preserve"> TOC \o "1-3" \h \z \u </w:instrText>
      </w:r>
      <w:r>
        <w:rPr>
          <w:lang w:val="nb-NO"/>
        </w:rPr>
        <w:fldChar w:fldCharType="separate"/>
      </w:r>
      <w:hyperlink w:anchor="_Toc125309312" w:history="1">
        <w:r w:rsidR="00BC08B6" w:rsidRPr="00537D9F">
          <w:rPr>
            <w:rStyle w:val="Hyperlink"/>
            <w:noProof/>
            <w:lang w:val="nb-NO"/>
          </w:rPr>
          <w:t>INNLEDNING</w:t>
        </w:r>
        <w:r w:rsidR="00BC08B6">
          <w:rPr>
            <w:noProof/>
            <w:webHidden/>
          </w:rPr>
          <w:tab/>
        </w:r>
        <w:r w:rsidR="00BC08B6">
          <w:rPr>
            <w:noProof/>
            <w:webHidden/>
          </w:rPr>
          <w:fldChar w:fldCharType="begin"/>
        </w:r>
        <w:r w:rsidR="00BC08B6">
          <w:rPr>
            <w:noProof/>
            <w:webHidden/>
          </w:rPr>
          <w:instrText xml:space="preserve"> PAGEREF _Toc125309312 \h </w:instrText>
        </w:r>
        <w:r w:rsidR="00BC08B6">
          <w:rPr>
            <w:noProof/>
            <w:webHidden/>
          </w:rPr>
        </w:r>
        <w:r w:rsidR="00BC08B6">
          <w:rPr>
            <w:noProof/>
            <w:webHidden/>
          </w:rPr>
          <w:fldChar w:fldCharType="separate"/>
        </w:r>
        <w:r w:rsidR="00BC08B6">
          <w:rPr>
            <w:noProof/>
            <w:webHidden/>
          </w:rPr>
          <w:t>3</w:t>
        </w:r>
        <w:r w:rsidR="00BC08B6">
          <w:rPr>
            <w:noProof/>
            <w:webHidden/>
          </w:rPr>
          <w:fldChar w:fldCharType="end"/>
        </w:r>
      </w:hyperlink>
    </w:p>
    <w:p w14:paraId="6F6C1069" w14:textId="3E25B185" w:rsidR="00BC08B6" w:rsidRDefault="00BC08B6">
      <w:pPr>
        <w:pStyle w:val="TOC3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13" w:history="1">
        <w:r w:rsidRPr="00537D9F">
          <w:rPr>
            <w:rStyle w:val="Hyperlink"/>
            <w:noProof/>
            <w:lang w:val="nb-NO"/>
          </w:rPr>
          <w:t>KAN VI RELATERE TIL TIMOTEUS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FBE6D07" w14:textId="11CE2A49" w:rsidR="00BC08B6" w:rsidRDefault="00BC08B6">
      <w:pPr>
        <w:pStyle w:val="TOC3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14" w:history="1">
        <w:r w:rsidRPr="00537D9F">
          <w:rPr>
            <w:rStyle w:val="Hyperlink"/>
            <w:noProof/>
            <w:lang w:val="nb-NO"/>
          </w:rPr>
          <w:t>Grunner til motløsh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7697A23" w14:textId="04641D59" w:rsidR="00BC08B6" w:rsidRDefault="00BC08B6">
      <w:pPr>
        <w:pStyle w:val="TOC3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15" w:history="1">
        <w:r w:rsidRPr="00537D9F">
          <w:rPr>
            <w:rStyle w:val="Hyperlink"/>
            <w:noProof/>
            <w:lang w:val="nb-NO"/>
          </w:rPr>
          <w:t>Tegn på utbrenth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47F6D53" w14:textId="2153F5D1" w:rsidR="00BC08B6" w:rsidRDefault="00BC08B6">
      <w:pPr>
        <w:pStyle w:val="TOC3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16" w:history="1">
        <w:r w:rsidRPr="00537D9F">
          <w:rPr>
            <w:rStyle w:val="Hyperlink"/>
            <w:noProof/>
            <w:lang w:val="nb-NO"/>
          </w:rPr>
          <w:t>HVA VET VI OM TIMOTEUS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791F679" w14:textId="379C50BD" w:rsidR="00BC08B6" w:rsidRDefault="00BC08B6">
      <w:pPr>
        <w:pStyle w:val="TOC3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17" w:history="1">
        <w:r w:rsidRPr="00537D9F">
          <w:rPr>
            <w:rStyle w:val="Hyperlink"/>
            <w:noProof/>
            <w:lang w:val="nb-NO"/>
          </w:rPr>
          <w:t>SITUASJ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5A95A51" w14:textId="2E735A3E" w:rsidR="00BC08B6" w:rsidRDefault="00BC08B6">
      <w:pPr>
        <w:pStyle w:val="TOC3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18" w:history="1">
        <w:r w:rsidRPr="00537D9F">
          <w:rPr>
            <w:rStyle w:val="Hyperlink"/>
            <w:noProof/>
            <w:lang w:val="nb-NO"/>
          </w:rPr>
          <w:t>SPOR I BREV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CFAD7DF" w14:textId="1267F4A4" w:rsidR="00BC08B6" w:rsidRDefault="00BC08B6">
      <w:pPr>
        <w:pStyle w:val="TOC3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19" w:history="1">
        <w:r w:rsidRPr="00537D9F">
          <w:rPr>
            <w:rStyle w:val="Hyperlink"/>
            <w:noProof/>
            <w:lang w:val="nb-NO"/>
          </w:rPr>
          <w:t>STRUKT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E388F5B" w14:textId="56168ADF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20" w:history="1">
        <w:r w:rsidRPr="00537D9F">
          <w:rPr>
            <w:rStyle w:val="Hyperlink"/>
            <w:noProof/>
            <w:lang w:val="nb-NO"/>
          </w:rPr>
          <w:t>OPPFORDRING TIL LOJALITET TIL TROSS FOR MOTSTAND (1:6-14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E06DF4" w14:textId="555F104E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21" w:history="1">
        <w:r w:rsidRPr="00537D9F">
          <w:rPr>
            <w:rStyle w:val="Hyperlink"/>
            <w:noProof/>
            <w:lang w:val="nb-NO"/>
          </w:rPr>
          <w:t>FØRSTE HENSIKT MED BREVET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EE6DF97" w14:textId="3DCE8780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22" w:history="1">
        <w:r w:rsidRPr="00537D9F">
          <w:rPr>
            <w:rStyle w:val="Hyperlink"/>
            <w:noProof/>
            <w:lang w:val="nb-NO"/>
          </w:rPr>
          <w:t>V. 15-18: EKSEMPLER PÅ ILLOJALITET OG LOJALIT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A1C754D" w14:textId="37434789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23" w:history="1">
        <w:r w:rsidRPr="00537D9F">
          <w:rPr>
            <w:rStyle w:val="Hyperlink"/>
            <w:noProof/>
            <w:lang w:val="nb-NO"/>
          </w:rPr>
          <w:t>OPPFORDRINGEN  FORTSETTER  (2:1-13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0CCF5D2" w14:textId="13DBC419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24" w:history="1">
        <w:r w:rsidRPr="00537D9F">
          <w:rPr>
            <w:rStyle w:val="Hyperlink"/>
            <w:noProof/>
            <w:lang w:val="nb-NO"/>
          </w:rPr>
          <w:t>STÅ IMOT VRANGLÆRERNE (2:14-21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1FF53E1" w14:textId="4D4A6AC1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25" w:history="1">
        <w:r w:rsidRPr="00537D9F">
          <w:rPr>
            <w:rStyle w:val="Hyperlink"/>
            <w:noProof/>
            <w:lang w:val="nb-NO"/>
          </w:rPr>
          <w:t>TIMOTEUS’ ANSVAR I LYS AV VRANGLÆREN (2:22-26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B41A95E" w14:textId="73618342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26" w:history="1">
        <w:r w:rsidRPr="00537D9F">
          <w:rPr>
            <w:rStyle w:val="Hyperlink"/>
            <w:noProof/>
            <w:lang w:val="nb-NO"/>
          </w:rPr>
          <w:t>TILBAKE TIL VRANGLÆRERNE (3:1-9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10B51B2" w14:textId="397F8813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27" w:history="1">
        <w:r w:rsidRPr="00537D9F">
          <w:rPr>
            <w:rStyle w:val="Hyperlink"/>
            <w:noProof/>
            <w:lang w:val="nb-NO"/>
          </w:rPr>
          <w:t>ANDRE OPPFORDRING TIL LOJALITET OG UTHOLDENHET (3:10-17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A49C545" w14:textId="568B42FD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28" w:history="1">
        <w:r w:rsidRPr="00537D9F">
          <w:rPr>
            <w:rStyle w:val="Hyperlink"/>
            <w:noProof/>
            <w:lang w:val="nb-NO"/>
          </w:rPr>
          <w:t>A. HVA MENER PAULUS MED "SKRIFTEN"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B21DD53" w14:textId="5F52D7B5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29" w:history="1">
        <w:r w:rsidRPr="00537D9F">
          <w:rPr>
            <w:rStyle w:val="Hyperlink"/>
            <w:noProof/>
            <w:lang w:val="nb-NO"/>
          </w:rPr>
          <w:t>B. MEN KANSKJE OGSÅ MER ENN GT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D34C3B1" w14:textId="6FF0D691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30" w:history="1">
        <w:r w:rsidRPr="00537D9F">
          <w:rPr>
            <w:rStyle w:val="Hyperlink"/>
            <w:noProof/>
            <w:lang w:val="nb-NO"/>
          </w:rPr>
          <w:t>C . HVA BETYR "INNBLÅST AV GUD"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C4457F5" w14:textId="69DE24F0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31" w:history="1">
        <w:r w:rsidRPr="00537D9F">
          <w:rPr>
            <w:rStyle w:val="Hyperlink"/>
            <w:noProof/>
            <w:lang w:val="nb-NO"/>
          </w:rPr>
          <w:t>D. HVORDAN VIRKER GUD GJENNOM BIBELEN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4EF391A" w14:textId="64623681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32" w:history="1">
        <w:r w:rsidRPr="00537D9F">
          <w:rPr>
            <w:rStyle w:val="Hyperlink"/>
            <w:noProof/>
            <w:lang w:val="nb-NO"/>
          </w:rPr>
          <w:t>HVA BETYR DETTE FOR OSS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86E9841" w14:textId="07C7D9CD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33" w:history="1">
        <w:r w:rsidRPr="00537D9F">
          <w:rPr>
            <w:rStyle w:val="Hyperlink"/>
            <w:noProof/>
            <w:lang w:val="nb-NO"/>
          </w:rPr>
          <w:t>SISTE OPPFORDRINGER TIL TIMOTEUS (4:1-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5D3A830" w14:textId="16692384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34" w:history="1">
        <w:r w:rsidRPr="00537D9F">
          <w:rPr>
            <w:rStyle w:val="Hyperlink"/>
            <w:noProof/>
            <w:lang w:val="nb-NO"/>
          </w:rPr>
          <w:t>SITUASJONEN TIL PAULUS (4:6-22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3E82A95" w14:textId="20D89C52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35" w:history="1">
        <w:r w:rsidRPr="00537D9F">
          <w:rPr>
            <w:rStyle w:val="Hyperlink"/>
            <w:noProof/>
            <w:lang w:val="nb-NO"/>
          </w:rPr>
          <w:t>BREVETS HENSIKT(ER)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CB6543E" w14:textId="21C07789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36" w:history="1">
        <w:r w:rsidRPr="00537D9F">
          <w:rPr>
            <w:rStyle w:val="Hyperlink"/>
            <w:noProof/>
            <w:lang w:val="nb-NO"/>
          </w:rPr>
          <w:t>DEM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9CABE9D" w14:textId="2128DBA2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37" w:history="1">
        <w:r w:rsidRPr="00537D9F">
          <w:rPr>
            <w:rStyle w:val="Hyperlink"/>
            <w:noProof/>
            <w:lang w:val="nb-NO"/>
          </w:rPr>
          <w:t>TIMOTE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1FF830B" w14:textId="29C77C33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38" w:history="1">
        <w:r w:rsidRPr="00537D9F">
          <w:rPr>
            <w:rStyle w:val="Hyperlink"/>
            <w:noProof/>
            <w:lang w:val="nb-NO"/>
          </w:rPr>
          <w:t>HVA KAN HJELPE PÅ MOTLØSHET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253407E" w14:textId="79B39B6A" w:rsidR="00BC08B6" w:rsidRDefault="00BC08B6">
      <w:pPr>
        <w:pStyle w:val="TOC2"/>
        <w:tabs>
          <w:tab w:val="right" w:leader="dot" w:pos="9016"/>
        </w:tabs>
        <w:rPr>
          <w:rFonts w:asciiTheme="minorHAnsi" w:hAnsiTheme="minorHAnsi"/>
          <w:noProof/>
          <w:sz w:val="22"/>
        </w:rPr>
      </w:pPr>
      <w:hyperlink w:anchor="_Toc125309339" w:history="1">
        <w:r w:rsidRPr="00537D9F">
          <w:rPr>
            <w:rStyle w:val="Hyperlink"/>
            <w:noProof/>
            <w:lang w:val="nb-NO"/>
          </w:rPr>
          <w:t>ANVENDEL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3093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A92EC63" w14:textId="7EDE1995" w:rsidR="008423E1" w:rsidRDefault="000C22F6" w:rsidP="000C22F6">
      <w:pPr>
        <w:pStyle w:val="Heading2"/>
        <w:rPr>
          <w:lang w:val="nb-NO"/>
        </w:rPr>
      </w:pPr>
      <w:r>
        <w:rPr>
          <w:lang w:val="nb-NO"/>
        </w:rPr>
        <w:fldChar w:fldCharType="end"/>
      </w:r>
    </w:p>
    <w:p w14:paraId="1B527DEC" w14:textId="77777777" w:rsidR="008423E1" w:rsidRDefault="008423E1">
      <w:pPr>
        <w:spacing w:line="259" w:lineRule="auto"/>
        <w:rPr>
          <w:rFonts w:eastAsiaTheme="majorEastAsia" w:cstheme="majorBidi"/>
          <w:b/>
          <w:sz w:val="28"/>
          <w:szCs w:val="26"/>
          <w:lang w:val="nb-NO"/>
        </w:rPr>
      </w:pPr>
      <w:r>
        <w:rPr>
          <w:lang w:val="nb-NO"/>
        </w:rPr>
        <w:br w:type="page"/>
      </w:r>
    </w:p>
    <w:p w14:paraId="5FD84F73" w14:textId="318375FF" w:rsidR="000C22F6" w:rsidRDefault="000C22F6" w:rsidP="000C22F6">
      <w:pPr>
        <w:pStyle w:val="Heading2"/>
        <w:rPr>
          <w:lang w:val="nb-NO"/>
        </w:rPr>
      </w:pPr>
      <w:bookmarkStart w:id="1" w:name="_Toc125309312"/>
      <w:r w:rsidRPr="005B55DF">
        <w:rPr>
          <w:lang w:val="nb-NO"/>
        </w:rPr>
        <w:lastRenderedPageBreak/>
        <w:t>I</w:t>
      </w:r>
      <w:r>
        <w:rPr>
          <w:lang w:val="nb-NO"/>
        </w:rPr>
        <w:t>NNLEDNING</w:t>
      </w:r>
      <w:bookmarkEnd w:id="0"/>
      <w:bookmarkEnd w:id="1"/>
    </w:p>
    <w:p w14:paraId="5A7A55C8" w14:textId="77777777" w:rsidR="008423E1" w:rsidRPr="00D5177B" w:rsidRDefault="008423E1" w:rsidP="008423E1">
      <w:pPr>
        <w:rPr>
          <w:lang w:val="nb-NO"/>
        </w:rPr>
      </w:pPr>
      <w:r w:rsidRPr="00D5177B">
        <w:rPr>
          <w:lang w:val="nb-NO"/>
        </w:rPr>
        <w:t xml:space="preserve">Paulus sitt andre brev til Timoteus fortsetter fra det første. Timoteus ser ut til å være i </w:t>
      </w:r>
      <w:proofErr w:type="spellStart"/>
      <w:r w:rsidRPr="00D5177B">
        <w:rPr>
          <w:lang w:val="nb-NO"/>
        </w:rPr>
        <w:t>Efesus</w:t>
      </w:r>
      <w:proofErr w:type="spellEnd"/>
      <w:r w:rsidRPr="00D5177B">
        <w:rPr>
          <w:lang w:val="nb-NO"/>
        </w:rPr>
        <w:t xml:space="preserve"> fortsatt, og problemene ser ut til å være mye av det samme. En forskjell er at motgangen kanskje har gått litt inn på Timoteus (1:6-8, 2:1).</w:t>
      </w:r>
    </w:p>
    <w:p w14:paraId="2239BCF0" w14:textId="77777777" w:rsidR="008423E1" w:rsidRPr="00D5177B" w:rsidRDefault="008423E1" w:rsidP="008423E1">
      <w:pPr>
        <w:rPr>
          <w:lang w:val="nb-NO"/>
        </w:rPr>
      </w:pPr>
      <w:r w:rsidRPr="00D5177B">
        <w:rPr>
          <w:lang w:val="nb-NO"/>
        </w:rPr>
        <w:t>Dette er Paulus sitt siste brev, og han regner ikke med å være i live så mye lenger (4:6-8). Han er igjen i fengsel, og 2:9 tyder på at han denne gangen ikke har like mye frihet som under forrige fengselsopphold (</w:t>
      </w:r>
      <w:proofErr w:type="spellStart"/>
      <w:r w:rsidRPr="00D5177B">
        <w:rPr>
          <w:lang w:val="nb-NO"/>
        </w:rPr>
        <w:t>Apg</w:t>
      </w:r>
      <w:proofErr w:type="spellEnd"/>
      <w:r w:rsidRPr="00D5177B">
        <w:rPr>
          <w:lang w:val="nb-NO"/>
        </w:rPr>
        <w:t xml:space="preserve"> 28:16, 30). Dette brevet er Paulus instruksjoner til Timoteus om å fortsette arbeidet og bekjempe vranglæren. Han oppmuntrer ham til å være sterk i troen, holde ut og ikke være redd. Han må fullføre tjenesten, vokte sannheten og formidle den videre til “pålitelige mennesker som er i stand til å undervise andre” (2:2).</w:t>
      </w:r>
    </w:p>
    <w:p w14:paraId="1C121084" w14:textId="77777777" w:rsidR="008423E1" w:rsidRPr="00D5177B" w:rsidRDefault="008423E1" w:rsidP="008423E1">
      <w:pPr>
        <w:rPr>
          <w:lang w:val="nb-NO"/>
        </w:rPr>
      </w:pPr>
      <w:r w:rsidRPr="00D5177B">
        <w:rPr>
          <w:lang w:val="nb-NO"/>
        </w:rPr>
        <w:t>2 Timoteus kan ha blitt skrevet rundt år 64 e.Kr.</w:t>
      </w:r>
    </w:p>
    <w:p w14:paraId="2E950D29" w14:textId="77777777" w:rsidR="00A74EB6" w:rsidRPr="00A74EB6" w:rsidRDefault="00A74EB6" w:rsidP="00A74EB6">
      <w:pPr>
        <w:rPr>
          <w:lang w:val="nb-NO"/>
        </w:rPr>
      </w:pPr>
    </w:p>
    <w:p w14:paraId="7FDFECE5" w14:textId="77777777" w:rsidR="00A74EB6" w:rsidRPr="00A74EB6" w:rsidRDefault="00A74EB6" w:rsidP="00390867">
      <w:pPr>
        <w:pStyle w:val="Heading3"/>
        <w:rPr>
          <w:lang w:val="nb-NO"/>
        </w:rPr>
      </w:pPr>
      <w:bookmarkStart w:id="2" w:name="_Toc125309313"/>
      <w:r w:rsidRPr="00A74EB6">
        <w:rPr>
          <w:lang w:val="nb-NO"/>
        </w:rPr>
        <w:t>KAN VI RELATERE TIL TIMOTEUS?</w:t>
      </w:r>
      <w:bookmarkEnd w:id="2"/>
    </w:p>
    <w:p w14:paraId="37C2E010" w14:textId="77777777" w:rsidR="00A74EB6" w:rsidRPr="00A74EB6" w:rsidRDefault="00A74EB6" w:rsidP="00A74EB6">
      <w:pPr>
        <w:pStyle w:val="Heading3"/>
        <w:rPr>
          <w:lang w:val="nb-NO"/>
        </w:rPr>
      </w:pPr>
      <w:bookmarkStart w:id="3" w:name="_Toc125309314"/>
      <w:r w:rsidRPr="00A74EB6">
        <w:rPr>
          <w:lang w:val="nb-NO"/>
        </w:rPr>
        <w:t>Grunner til motløshet</w:t>
      </w:r>
      <w:bookmarkEnd w:id="3"/>
    </w:p>
    <w:p w14:paraId="4A1A86A0" w14:textId="0700EFA4" w:rsidR="00A74EB6" w:rsidRPr="00125308" w:rsidRDefault="00A74EB6" w:rsidP="00125308">
      <w:pPr>
        <w:pStyle w:val="ListParagraph"/>
        <w:numPr>
          <w:ilvl w:val="0"/>
          <w:numId w:val="1"/>
        </w:numPr>
        <w:rPr>
          <w:lang w:val="nb-NO"/>
        </w:rPr>
      </w:pPr>
      <w:r w:rsidRPr="00125308">
        <w:rPr>
          <w:lang w:val="nb-NO"/>
        </w:rPr>
        <w:t>Mangel på resultater</w:t>
      </w:r>
    </w:p>
    <w:p w14:paraId="76AB8688" w14:textId="49F60AFE" w:rsidR="00A74EB6" w:rsidRPr="00125308" w:rsidRDefault="00A74EB6" w:rsidP="00125308">
      <w:pPr>
        <w:pStyle w:val="ListParagraph"/>
        <w:numPr>
          <w:ilvl w:val="0"/>
          <w:numId w:val="1"/>
        </w:numPr>
        <w:rPr>
          <w:lang w:val="nb-NO"/>
        </w:rPr>
      </w:pPr>
      <w:r w:rsidRPr="00125308">
        <w:rPr>
          <w:lang w:val="nb-NO"/>
        </w:rPr>
        <w:t>Ensomhet</w:t>
      </w:r>
    </w:p>
    <w:p w14:paraId="2D550A84" w14:textId="7F1096C0" w:rsidR="00A74EB6" w:rsidRPr="00125308" w:rsidRDefault="00A74EB6" w:rsidP="00125308">
      <w:pPr>
        <w:pStyle w:val="ListParagraph"/>
        <w:numPr>
          <w:ilvl w:val="0"/>
          <w:numId w:val="1"/>
        </w:numPr>
        <w:rPr>
          <w:lang w:val="nb-NO"/>
        </w:rPr>
      </w:pPr>
      <w:r w:rsidRPr="00125308">
        <w:rPr>
          <w:lang w:val="nb-NO"/>
        </w:rPr>
        <w:t>Kritikk</w:t>
      </w:r>
    </w:p>
    <w:p w14:paraId="32812E37" w14:textId="3A7433D8" w:rsidR="00A74EB6" w:rsidRPr="00125308" w:rsidRDefault="00A74EB6" w:rsidP="00125308">
      <w:pPr>
        <w:pStyle w:val="ListParagraph"/>
        <w:numPr>
          <w:ilvl w:val="0"/>
          <w:numId w:val="1"/>
        </w:numPr>
        <w:rPr>
          <w:lang w:val="nb-NO"/>
        </w:rPr>
      </w:pPr>
      <w:r w:rsidRPr="00125308">
        <w:rPr>
          <w:lang w:val="nb-NO"/>
        </w:rPr>
        <w:t>Forventinger</w:t>
      </w:r>
    </w:p>
    <w:p w14:paraId="20D6B9AA" w14:textId="16F5B51F" w:rsidR="00A74EB6" w:rsidRPr="00125308" w:rsidRDefault="00A74EB6" w:rsidP="00125308">
      <w:pPr>
        <w:pStyle w:val="ListParagraph"/>
        <w:numPr>
          <w:ilvl w:val="0"/>
          <w:numId w:val="1"/>
        </w:numPr>
        <w:rPr>
          <w:lang w:val="nb-NO"/>
        </w:rPr>
      </w:pPr>
      <w:r w:rsidRPr="00125308">
        <w:rPr>
          <w:lang w:val="nb-NO"/>
        </w:rPr>
        <w:t>Familieliv</w:t>
      </w:r>
    </w:p>
    <w:p w14:paraId="689D85BF" w14:textId="6B321CF5" w:rsidR="00A74EB6" w:rsidRPr="00125308" w:rsidRDefault="00A74EB6" w:rsidP="00125308">
      <w:pPr>
        <w:pStyle w:val="ListParagraph"/>
        <w:numPr>
          <w:ilvl w:val="0"/>
          <w:numId w:val="1"/>
        </w:numPr>
        <w:rPr>
          <w:lang w:val="nb-NO"/>
        </w:rPr>
      </w:pPr>
      <w:r w:rsidRPr="00125308">
        <w:rPr>
          <w:lang w:val="nb-NO"/>
        </w:rPr>
        <w:t>Lite søvn/dårlig helse</w:t>
      </w:r>
    </w:p>
    <w:p w14:paraId="7E20EC2A" w14:textId="7C8DD3C5" w:rsidR="00A74EB6" w:rsidRPr="00125308" w:rsidRDefault="00A74EB6" w:rsidP="00125308">
      <w:pPr>
        <w:pStyle w:val="ListParagraph"/>
        <w:numPr>
          <w:ilvl w:val="0"/>
          <w:numId w:val="1"/>
        </w:numPr>
        <w:rPr>
          <w:lang w:val="nb-NO"/>
        </w:rPr>
      </w:pPr>
      <w:r w:rsidRPr="00125308">
        <w:rPr>
          <w:lang w:val="nb-NO"/>
        </w:rPr>
        <w:t>Depresjon</w:t>
      </w:r>
    </w:p>
    <w:p w14:paraId="50110A28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38BF86F6" w14:textId="77777777" w:rsidR="00A74EB6" w:rsidRPr="00A74EB6" w:rsidRDefault="00A74EB6" w:rsidP="00A74EB6">
      <w:pPr>
        <w:pStyle w:val="Heading3"/>
        <w:rPr>
          <w:lang w:val="nb-NO"/>
        </w:rPr>
      </w:pPr>
      <w:bookmarkStart w:id="4" w:name="_Toc125309315"/>
      <w:r w:rsidRPr="00A74EB6">
        <w:rPr>
          <w:lang w:val="nb-NO"/>
        </w:rPr>
        <w:t>Tegn på utbrenthet</w:t>
      </w:r>
      <w:bookmarkEnd w:id="4"/>
    </w:p>
    <w:p w14:paraId="26A94A75" w14:textId="680214A4" w:rsidR="00A74EB6" w:rsidRPr="00125308" w:rsidRDefault="00A74EB6" w:rsidP="00125308">
      <w:pPr>
        <w:pStyle w:val="ListParagraph"/>
        <w:numPr>
          <w:ilvl w:val="0"/>
          <w:numId w:val="2"/>
        </w:numPr>
        <w:rPr>
          <w:lang w:val="nb-NO"/>
        </w:rPr>
      </w:pPr>
      <w:r w:rsidRPr="00125308">
        <w:rPr>
          <w:lang w:val="nb-NO"/>
        </w:rPr>
        <w:t>Motivasjonen er borte</w:t>
      </w:r>
    </w:p>
    <w:p w14:paraId="479A4218" w14:textId="32DEBCF5" w:rsidR="00A74EB6" w:rsidRPr="00125308" w:rsidRDefault="00A74EB6" w:rsidP="00125308">
      <w:pPr>
        <w:pStyle w:val="ListParagraph"/>
        <w:numPr>
          <w:ilvl w:val="0"/>
          <w:numId w:val="2"/>
        </w:numPr>
        <w:rPr>
          <w:lang w:val="nb-NO"/>
        </w:rPr>
      </w:pPr>
      <w:r w:rsidRPr="00125308">
        <w:rPr>
          <w:lang w:val="nb-NO"/>
        </w:rPr>
        <w:t>Mindre sosial</w:t>
      </w:r>
    </w:p>
    <w:p w14:paraId="03E67986" w14:textId="2603D3A1" w:rsidR="00A74EB6" w:rsidRPr="00125308" w:rsidRDefault="00A74EB6" w:rsidP="00125308">
      <w:pPr>
        <w:pStyle w:val="ListParagraph"/>
        <w:numPr>
          <w:ilvl w:val="0"/>
          <w:numId w:val="2"/>
        </w:numPr>
        <w:rPr>
          <w:lang w:val="nb-NO"/>
        </w:rPr>
      </w:pPr>
      <w:r w:rsidRPr="00125308">
        <w:rPr>
          <w:lang w:val="nb-NO"/>
        </w:rPr>
        <w:t>Unngår deler av arbeidet</w:t>
      </w:r>
    </w:p>
    <w:p w14:paraId="3BD0C540" w14:textId="7BDA8C0B" w:rsidR="00A74EB6" w:rsidRPr="00125308" w:rsidRDefault="00A74EB6" w:rsidP="00125308">
      <w:pPr>
        <w:pStyle w:val="ListParagraph"/>
        <w:numPr>
          <w:ilvl w:val="0"/>
          <w:numId w:val="2"/>
        </w:numPr>
        <w:rPr>
          <w:lang w:val="nb-NO"/>
        </w:rPr>
      </w:pPr>
      <w:r w:rsidRPr="00125308">
        <w:rPr>
          <w:lang w:val="nb-NO"/>
        </w:rPr>
        <w:t>Blir vanskeligere å komme innpå</w:t>
      </w:r>
    </w:p>
    <w:p w14:paraId="532BEB3C" w14:textId="0A3B89EB" w:rsidR="00A74EB6" w:rsidRPr="00125308" w:rsidRDefault="00A74EB6" w:rsidP="00125308">
      <w:pPr>
        <w:pStyle w:val="ListParagraph"/>
        <w:numPr>
          <w:ilvl w:val="0"/>
          <w:numId w:val="2"/>
        </w:numPr>
        <w:rPr>
          <w:lang w:val="nb-NO"/>
        </w:rPr>
      </w:pPr>
      <w:r w:rsidRPr="00125308">
        <w:rPr>
          <w:lang w:val="nb-NO"/>
        </w:rPr>
        <w:t>Familieproblemer</w:t>
      </w:r>
    </w:p>
    <w:p w14:paraId="56EC4578" w14:textId="2926C308" w:rsidR="00A74EB6" w:rsidRPr="00125308" w:rsidRDefault="00A74EB6" w:rsidP="00125308">
      <w:pPr>
        <w:pStyle w:val="ListParagraph"/>
        <w:numPr>
          <w:ilvl w:val="0"/>
          <w:numId w:val="2"/>
        </w:numPr>
        <w:rPr>
          <w:lang w:val="nb-NO"/>
        </w:rPr>
      </w:pPr>
      <w:r w:rsidRPr="00125308">
        <w:rPr>
          <w:lang w:val="nb-NO"/>
        </w:rPr>
        <w:t>Blir fortere sint</w:t>
      </w:r>
    </w:p>
    <w:p w14:paraId="41320348" w14:textId="4F14C865" w:rsidR="00A74EB6" w:rsidRPr="00125308" w:rsidRDefault="00A74EB6" w:rsidP="00125308">
      <w:pPr>
        <w:pStyle w:val="ListParagraph"/>
        <w:numPr>
          <w:ilvl w:val="0"/>
          <w:numId w:val="2"/>
        </w:numPr>
        <w:rPr>
          <w:lang w:val="nb-NO"/>
        </w:rPr>
      </w:pPr>
      <w:r w:rsidRPr="00125308">
        <w:rPr>
          <w:lang w:val="nb-NO"/>
        </w:rPr>
        <w:t>Åpen for synd</w:t>
      </w:r>
    </w:p>
    <w:p w14:paraId="36B4B035" w14:textId="6B58B743" w:rsidR="00A74EB6" w:rsidRPr="00125308" w:rsidRDefault="00A74EB6" w:rsidP="00125308">
      <w:pPr>
        <w:pStyle w:val="ListParagraph"/>
        <w:numPr>
          <w:ilvl w:val="0"/>
          <w:numId w:val="2"/>
        </w:numPr>
        <w:rPr>
          <w:lang w:val="nb-NO"/>
        </w:rPr>
      </w:pPr>
      <w:r w:rsidRPr="00125308">
        <w:rPr>
          <w:lang w:val="nb-NO"/>
        </w:rPr>
        <w:lastRenderedPageBreak/>
        <w:t>Mindre produktiv</w:t>
      </w:r>
    </w:p>
    <w:p w14:paraId="4CD8ACEE" w14:textId="457B66BF" w:rsidR="00A74EB6" w:rsidRPr="00125308" w:rsidRDefault="00A74EB6" w:rsidP="00125308">
      <w:pPr>
        <w:pStyle w:val="ListParagraph"/>
        <w:numPr>
          <w:ilvl w:val="0"/>
          <w:numId w:val="2"/>
        </w:numPr>
        <w:rPr>
          <w:lang w:val="nb-NO"/>
        </w:rPr>
      </w:pPr>
      <w:r w:rsidRPr="00125308">
        <w:rPr>
          <w:lang w:val="nb-NO"/>
        </w:rPr>
        <w:t>Har lyst til å gi opp</w:t>
      </w:r>
    </w:p>
    <w:p w14:paraId="2F6F11D6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530BFD62" w14:textId="77777777" w:rsidR="00A74EB6" w:rsidRPr="00A74EB6" w:rsidRDefault="00A74EB6" w:rsidP="00390867">
      <w:pPr>
        <w:pStyle w:val="Heading3"/>
        <w:rPr>
          <w:lang w:val="nb-NO"/>
        </w:rPr>
      </w:pPr>
      <w:bookmarkStart w:id="5" w:name="_Toc125309316"/>
      <w:r w:rsidRPr="00A74EB6">
        <w:rPr>
          <w:lang w:val="nb-NO"/>
        </w:rPr>
        <w:t>HVA VET VI OM TIMOTEUS?</w:t>
      </w:r>
      <w:bookmarkEnd w:id="5"/>
    </w:p>
    <w:p w14:paraId="5ACCB48D" w14:textId="6F4DB252" w:rsidR="00A74EB6" w:rsidRPr="00125308" w:rsidRDefault="00A74EB6" w:rsidP="00125308">
      <w:pPr>
        <w:pStyle w:val="ListParagraph"/>
        <w:numPr>
          <w:ilvl w:val="0"/>
          <w:numId w:val="3"/>
        </w:numPr>
        <w:rPr>
          <w:lang w:val="nb-NO"/>
        </w:rPr>
      </w:pPr>
      <w:r w:rsidRPr="00125308">
        <w:rPr>
          <w:lang w:val="nb-NO"/>
        </w:rPr>
        <w:t xml:space="preserve">Ser ut til å være i </w:t>
      </w:r>
      <w:proofErr w:type="spellStart"/>
      <w:r w:rsidRPr="00125308">
        <w:rPr>
          <w:lang w:val="nb-NO"/>
        </w:rPr>
        <w:t>Efesus</w:t>
      </w:r>
      <w:proofErr w:type="spellEnd"/>
      <w:r w:rsidRPr="00125308">
        <w:rPr>
          <w:lang w:val="nb-NO"/>
        </w:rPr>
        <w:t xml:space="preserve"> fortsatt. Aleksander nevnes i begge brev (1. Tim 1:20, 2. Tim 4:14-15).</w:t>
      </w:r>
    </w:p>
    <w:p w14:paraId="7A3764E7" w14:textId="12BEF3FF" w:rsidR="00A74EB6" w:rsidRPr="00125308" w:rsidRDefault="00A74EB6" w:rsidP="00125308">
      <w:pPr>
        <w:pStyle w:val="ListParagraph"/>
        <w:numPr>
          <w:ilvl w:val="0"/>
          <w:numId w:val="3"/>
        </w:numPr>
        <w:rPr>
          <w:lang w:val="nb-NO"/>
        </w:rPr>
      </w:pPr>
      <w:r w:rsidRPr="00125308">
        <w:rPr>
          <w:lang w:val="nb-NO"/>
        </w:rPr>
        <w:t>Oppmuntres til å opptenne nådegaven sin og ikke være motløs (2 Tim 1:6-7)</w:t>
      </w:r>
    </w:p>
    <w:p w14:paraId="3A26F066" w14:textId="42A32905" w:rsidR="00A74EB6" w:rsidRPr="00125308" w:rsidRDefault="00A74EB6" w:rsidP="00125308">
      <w:pPr>
        <w:pStyle w:val="ListParagraph"/>
        <w:numPr>
          <w:ilvl w:val="0"/>
          <w:numId w:val="3"/>
        </w:numPr>
        <w:rPr>
          <w:lang w:val="nb-NO"/>
        </w:rPr>
      </w:pPr>
      <w:r w:rsidRPr="00125308">
        <w:rPr>
          <w:lang w:val="nb-NO"/>
        </w:rPr>
        <w:t>Trengte å styrkes (2 Tim 2:1)</w:t>
      </w:r>
    </w:p>
    <w:p w14:paraId="02E143E9" w14:textId="0869852E" w:rsidR="00A74EB6" w:rsidRPr="00125308" w:rsidRDefault="00A74EB6" w:rsidP="00125308">
      <w:pPr>
        <w:pStyle w:val="ListParagraph"/>
        <w:numPr>
          <w:ilvl w:val="0"/>
          <w:numId w:val="3"/>
        </w:numPr>
        <w:rPr>
          <w:lang w:val="nb-NO"/>
        </w:rPr>
      </w:pPr>
      <w:r w:rsidRPr="00125308">
        <w:rPr>
          <w:lang w:val="nb-NO"/>
        </w:rPr>
        <w:t>Har fulgt Paulus i “lære og liv, i holdning, tro, tålmod, kjærlighet, utholdenhet, forfølgelser og lidelser” (2 Tim 3:10-11)</w:t>
      </w:r>
    </w:p>
    <w:p w14:paraId="16F706BB" w14:textId="5326D973" w:rsidR="00A74EB6" w:rsidRPr="00125308" w:rsidRDefault="00A74EB6" w:rsidP="00125308">
      <w:pPr>
        <w:pStyle w:val="ListParagraph"/>
        <w:numPr>
          <w:ilvl w:val="0"/>
          <w:numId w:val="3"/>
        </w:numPr>
        <w:rPr>
          <w:lang w:val="nb-NO"/>
        </w:rPr>
      </w:pPr>
      <w:r w:rsidRPr="00125308">
        <w:rPr>
          <w:lang w:val="nb-NO"/>
        </w:rPr>
        <w:t>Har blitt opplært i GT fra barndommen av (2 Tim 3:15)</w:t>
      </w:r>
    </w:p>
    <w:p w14:paraId="1DC9F98C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0D23D2DB" w14:textId="2E5CA4C9" w:rsidR="00A74EB6" w:rsidRPr="00A74EB6" w:rsidRDefault="00125308" w:rsidP="00390867">
      <w:pPr>
        <w:pStyle w:val="Heading3"/>
        <w:rPr>
          <w:lang w:val="nb-NO"/>
        </w:rPr>
      </w:pPr>
      <w:bookmarkStart w:id="6" w:name="_Toc125309317"/>
      <w:r>
        <w:rPr>
          <w:lang w:val="nb-NO"/>
        </w:rPr>
        <w:t>SITUASJON</w:t>
      </w:r>
      <w:bookmarkEnd w:id="6"/>
    </w:p>
    <w:p w14:paraId="2E1D76D4" w14:textId="14710345" w:rsidR="00A74EB6" w:rsidRPr="00125308" w:rsidRDefault="00A74EB6" w:rsidP="00125308">
      <w:pPr>
        <w:pStyle w:val="ListParagraph"/>
        <w:numPr>
          <w:ilvl w:val="0"/>
          <w:numId w:val="5"/>
        </w:numPr>
        <w:rPr>
          <w:lang w:val="nb-NO"/>
        </w:rPr>
      </w:pPr>
      <w:r w:rsidRPr="00125308">
        <w:rPr>
          <w:lang w:val="nb-NO"/>
        </w:rPr>
        <w:t>Paulus er i fengsel igjen, sannsynligvis i Roma (1:17). Første høring i rettssaken har allerede skjedd (4:16).</w:t>
      </w:r>
    </w:p>
    <w:p w14:paraId="3B647FED" w14:textId="4E973686" w:rsidR="00A74EB6" w:rsidRPr="00125308" w:rsidRDefault="00A74EB6" w:rsidP="00125308">
      <w:pPr>
        <w:pStyle w:val="ListParagraph"/>
        <w:numPr>
          <w:ilvl w:val="0"/>
          <w:numId w:val="5"/>
        </w:numPr>
        <w:rPr>
          <w:lang w:val="nb-NO"/>
        </w:rPr>
      </w:pPr>
      <w:r w:rsidRPr="00125308">
        <w:rPr>
          <w:lang w:val="nb-NO"/>
        </w:rPr>
        <w:t>Han vet at han snart kommer til å dø. Siste brev og “nest siste” ord til Timoteus (4:6-9)</w:t>
      </w:r>
    </w:p>
    <w:p w14:paraId="198C89EE" w14:textId="1A137EF6" w:rsidR="00A74EB6" w:rsidRPr="00125308" w:rsidRDefault="00A74EB6" w:rsidP="00125308">
      <w:pPr>
        <w:pStyle w:val="ListParagraph"/>
        <w:numPr>
          <w:ilvl w:val="0"/>
          <w:numId w:val="5"/>
        </w:numPr>
        <w:rPr>
          <w:lang w:val="nb-NO"/>
        </w:rPr>
      </w:pPr>
      <w:r w:rsidRPr="00125308">
        <w:rPr>
          <w:lang w:val="nb-NO"/>
        </w:rPr>
        <w:t xml:space="preserve">Det er </w:t>
      </w:r>
      <w:proofErr w:type="spellStart"/>
      <w:r w:rsidRPr="00125308">
        <w:rPr>
          <w:lang w:val="nb-NO"/>
        </w:rPr>
        <w:t>vranglærere</w:t>
      </w:r>
      <w:proofErr w:type="spellEnd"/>
      <w:r w:rsidRPr="00125308">
        <w:rPr>
          <w:lang w:val="nb-NO"/>
        </w:rPr>
        <w:t xml:space="preserve"> i </w:t>
      </w:r>
      <w:proofErr w:type="spellStart"/>
      <w:r w:rsidRPr="00125308">
        <w:rPr>
          <w:lang w:val="nb-NO"/>
        </w:rPr>
        <w:t>Efesus</w:t>
      </w:r>
      <w:proofErr w:type="spellEnd"/>
      <w:r w:rsidRPr="00125308">
        <w:rPr>
          <w:lang w:val="nb-NO"/>
        </w:rPr>
        <w:t xml:space="preserve"> som må bli stoppet.</w:t>
      </w:r>
    </w:p>
    <w:p w14:paraId="3F943957" w14:textId="78FA5365" w:rsidR="00A74EB6" w:rsidRPr="00125308" w:rsidRDefault="00A74EB6" w:rsidP="00125308">
      <w:pPr>
        <w:pStyle w:val="ListParagraph"/>
        <w:numPr>
          <w:ilvl w:val="0"/>
          <w:numId w:val="5"/>
        </w:numPr>
        <w:rPr>
          <w:lang w:val="nb-NO"/>
        </w:rPr>
      </w:pPr>
      <w:r w:rsidRPr="00125308">
        <w:rPr>
          <w:lang w:val="nb-NO"/>
        </w:rPr>
        <w:t>Tradisjonelt datert til ca. år 64</w:t>
      </w:r>
    </w:p>
    <w:p w14:paraId="34689C31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2C3CD89F" w14:textId="77777777" w:rsidR="00A74EB6" w:rsidRPr="00A74EB6" w:rsidRDefault="00A74EB6" w:rsidP="00390867">
      <w:pPr>
        <w:pStyle w:val="Heading3"/>
        <w:rPr>
          <w:lang w:val="nb-NO"/>
        </w:rPr>
      </w:pPr>
      <w:bookmarkStart w:id="7" w:name="_Toc125309318"/>
      <w:r w:rsidRPr="00A74EB6">
        <w:rPr>
          <w:lang w:val="nb-NO"/>
        </w:rPr>
        <w:t>SPOR I BREVET</w:t>
      </w:r>
      <w:bookmarkEnd w:id="7"/>
    </w:p>
    <w:p w14:paraId="354F16EA" w14:textId="2A218C53" w:rsidR="00A74EB6" w:rsidRPr="00125308" w:rsidRDefault="00A74EB6" w:rsidP="00125308">
      <w:pPr>
        <w:pStyle w:val="ListParagraph"/>
        <w:numPr>
          <w:ilvl w:val="0"/>
          <w:numId w:val="6"/>
        </w:numPr>
        <w:rPr>
          <w:lang w:val="nb-NO"/>
        </w:rPr>
      </w:pPr>
      <w:r w:rsidRPr="00125308">
        <w:rPr>
          <w:lang w:val="nb-NO"/>
        </w:rPr>
        <w:t>ordkrig, som virker ødeleggende på dem som hører på (2:14)</w:t>
      </w:r>
    </w:p>
    <w:p w14:paraId="362EEFF7" w14:textId="641104F2" w:rsidR="00A74EB6" w:rsidRPr="00125308" w:rsidRDefault="00A74EB6" w:rsidP="00125308">
      <w:pPr>
        <w:pStyle w:val="ListParagraph"/>
        <w:numPr>
          <w:ilvl w:val="0"/>
          <w:numId w:val="6"/>
        </w:numPr>
        <w:rPr>
          <w:lang w:val="nb-NO"/>
        </w:rPr>
      </w:pPr>
      <w:r w:rsidRPr="00125308">
        <w:rPr>
          <w:lang w:val="nb-NO"/>
        </w:rPr>
        <w:t>ugudelig og tomt snakk (2:16)</w:t>
      </w:r>
    </w:p>
    <w:p w14:paraId="41B8B238" w14:textId="7BF7ABFA" w:rsidR="00A74EB6" w:rsidRPr="00125308" w:rsidRDefault="00A74EB6" w:rsidP="00125308">
      <w:pPr>
        <w:pStyle w:val="ListParagraph"/>
        <w:numPr>
          <w:ilvl w:val="0"/>
          <w:numId w:val="6"/>
        </w:numPr>
        <w:rPr>
          <w:lang w:val="nb-NO"/>
        </w:rPr>
      </w:pPr>
      <w:r w:rsidRPr="00125308">
        <w:rPr>
          <w:lang w:val="nb-NO"/>
        </w:rPr>
        <w:t>vranglæren må stoppes før den spres enda mer (2:17)</w:t>
      </w:r>
    </w:p>
    <w:p w14:paraId="6599DFDD" w14:textId="678D7D85" w:rsidR="00A74EB6" w:rsidRPr="00125308" w:rsidRDefault="00A74EB6" w:rsidP="00125308">
      <w:pPr>
        <w:pStyle w:val="ListParagraph"/>
        <w:numPr>
          <w:ilvl w:val="0"/>
          <w:numId w:val="6"/>
        </w:numPr>
        <w:rPr>
          <w:lang w:val="nb-NO"/>
        </w:rPr>
      </w:pPr>
      <w:proofErr w:type="spellStart"/>
      <w:r w:rsidRPr="00125308">
        <w:rPr>
          <w:lang w:val="nb-NO"/>
        </w:rPr>
        <w:t>Hymeneus</w:t>
      </w:r>
      <w:proofErr w:type="spellEnd"/>
      <w:r w:rsidRPr="00125308">
        <w:rPr>
          <w:lang w:val="nb-NO"/>
        </w:rPr>
        <w:t xml:space="preserve"> og </w:t>
      </w:r>
      <w:proofErr w:type="spellStart"/>
      <w:r w:rsidRPr="00125308">
        <w:rPr>
          <w:lang w:val="nb-NO"/>
        </w:rPr>
        <w:t>Filetus</w:t>
      </w:r>
      <w:proofErr w:type="spellEnd"/>
      <w:r w:rsidRPr="00125308">
        <w:rPr>
          <w:lang w:val="nb-NO"/>
        </w:rPr>
        <w:t xml:space="preserve"> har forvillet seg bort fra sannheten og sier at oppstandelsen allerede har skjedd (2:17-18)</w:t>
      </w:r>
    </w:p>
    <w:p w14:paraId="5B2E131A" w14:textId="3A154024" w:rsidR="00A74EB6" w:rsidRPr="00125308" w:rsidRDefault="00A74EB6" w:rsidP="00125308">
      <w:pPr>
        <w:pStyle w:val="ListParagraph"/>
        <w:numPr>
          <w:ilvl w:val="0"/>
          <w:numId w:val="6"/>
        </w:numPr>
        <w:rPr>
          <w:lang w:val="nb-NO"/>
        </w:rPr>
      </w:pPr>
      <w:r w:rsidRPr="00125308">
        <w:rPr>
          <w:lang w:val="nb-NO"/>
        </w:rPr>
        <w:t>tåpelige diskusjoner som ingen lærer noe av (2:23)</w:t>
      </w:r>
    </w:p>
    <w:p w14:paraId="119FA2EA" w14:textId="5C4A8356" w:rsidR="00A74EB6" w:rsidRPr="00125308" w:rsidRDefault="00A74EB6" w:rsidP="00125308">
      <w:pPr>
        <w:pStyle w:val="ListParagraph"/>
        <w:numPr>
          <w:ilvl w:val="0"/>
          <w:numId w:val="6"/>
        </w:numPr>
        <w:rPr>
          <w:lang w:val="nb-NO"/>
        </w:rPr>
      </w:pPr>
      <w:r w:rsidRPr="00125308">
        <w:rPr>
          <w:lang w:val="nb-NO"/>
        </w:rPr>
        <w:t>våkne av rusen og komme seg ut av djevelens snare (2:26)</w:t>
      </w:r>
    </w:p>
    <w:p w14:paraId="3439B603" w14:textId="319D676A" w:rsidR="00A74EB6" w:rsidRPr="00125308" w:rsidRDefault="00A74EB6" w:rsidP="00125308">
      <w:pPr>
        <w:pStyle w:val="ListParagraph"/>
        <w:numPr>
          <w:ilvl w:val="0"/>
          <w:numId w:val="6"/>
        </w:numPr>
        <w:rPr>
          <w:lang w:val="nb-NO"/>
        </w:rPr>
      </w:pPr>
      <w:r w:rsidRPr="00125308">
        <w:rPr>
          <w:lang w:val="nb-NO"/>
        </w:rPr>
        <w:t>gudsfrykt i det ytre (3:5)</w:t>
      </w:r>
    </w:p>
    <w:p w14:paraId="2508641D" w14:textId="7E9519EE" w:rsidR="00A74EB6" w:rsidRPr="00125308" w:rsidRDefault="00A74EB6" w:rsidP="00125308">
      <w:pPr>
        <w:pStyle w:val="ListParagraph"/>
        <w:numPr>
          <w:ilvl w:val="0"/>
          <w:numId w:val="6"/>
        </w:numPr>
        <w:rPr>
          <w:lang w:val="nb-NO"/>
        </w:rPr>
      </w:pPr>
      <w:r w:rsidRPr="00125308">
        <w:rPr>
          <w:lang w:val="nb-NO"/>
        </w:rPr>
        <w:t>får makt over svake kvinner (3:6)</w:t>
      </w:r>
    </w:p>
    <w:p w14:paraId="4DF569E7" w14:textId="3910CA27" w:rsidR="00A74EB6" w:rsidRPr="00125308" w:rsidRDefault="00A74EB6" w:rsidP="00125308">
      <w:pPr>
        <w:pStyle w:val="ListParagraph"/>
        <w:numPr>
          <w:ilvl w:val="0"/>
          <w:numId w:val="6"/>
        </w:numPr>
        <w:rPr>
          <w:lang w:val="nb-NO"/>
        </w:rPr>
      </w:pPr>
      <w:r w:rsidRPr="00125308">
        <w:rPr>
          <w:lang w:val="nb-NO"/>
        </w:rPr>
        <w:lastRenderedPageBreak/>
        <w:t>ødelagt dømmekraft (3:8)</w:t>
      </w:r>
    </w:p>
    <w:p w14:paraId="5AEC93B0" w14:textId="54281C66" w:rsidR="00A74EB6" w:rsidRPr="00125308" w:rsidRDefault="00A74EB6" w:rsidP="00125308">
      <w:pPr>
        <w:pStyle w:val="ListParagraph"/>
        <w:numPr>
          <w:ilvl w:val="0"/>
          <w:numId w:val="6"/>
        </w:numPr>
        <w:rPr>
          <w:lang w:val="nb-NO"/>
        </w:rPr>
      </w:pPr>
      <w:r w:rsidRPr="00125308">
        <w:rPr>
          <w:lang w:val="nb-NO"/>
        </w:rPr>
        <w:t>myter (4:4)</w:t>
      </w:r>
    </w:p>
    <w:p w14:paraId="40EABFCC" w14:textId="0E723DE9" w:rsid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4FBDDBF3" w14:textId="20D08B92" w:rsidR="00125308" w:rsidRPr="00A74EB6" w:rsidRDefault="00125308" w:rsidP="00390867">
      <w:pPr>
        <w:pStyle w:val="Heading3"/>
        <w:rPr>
          <w:lang w:val="nb-NO"/>
        </w:rPr>
      </w:pPr>
      <w:bookmarkStart w:id="8" w:name="_Toc125309319"/>
      <w:r>
        <w:rPr>
          <w:lang w:val="nb-NO"/>
        </w:rPr>
        <w:t>STRUKTUR</w:t>
      </w:r>
      <w:bookmarkEnd w:id="8"/>
    </w:p>
    <w:p w14:paraId="3AA66CE5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1:1 - 2:13</w:t>
      </w:r>
      <w:r w:rsidRPr="00A74EB6">
        <w:rPr>
          <w:lang w:val="nb-NO"/>
        </w:rPr>
        <w:tab/>
        <w:t>Oppmuntringer til Timoteus</w:t>
      </w:r>
    </w:p>
    <w:p w14:paraId="4FAE1200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2:14 - 4:5</w:t>
      </w:r>
      <w:r w:rsidRPr="00A74EB6">
        <w:rPr>
          <w:lang w:val="nb-NO"/>
        </w:rPr>
        <w:tab/>
        <w:t>Stopp vranglæren!</w:t>
      </w:r>
    </w:p>
    <w:p w14:paraId="2E858FBF" w14:textId="0A4E473D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4:6-22</w:t>
      </w:r>
      <w:r w:rsidRPr="00A74EB6">
        <w:rPr>
          <w:lang w:val="nb-NO"/>
        </w:rPr>
        <w:tab/>
      </w:r>
      <w:r w:rsidR="00125308">
        <w:rPr>
          <w:lang w:val="nb-NO"/>
        </w:rPr>
        <w:tab/>
      </w:r>
      <w:r w:rsidRPr="00A74EB6">
        <w:rPr>
          <w:lang w:val="nb-NO"/>
        </w:rPr>
        <w:t>Paulus’ situasjon</w:t>
      </w:r>
    </w:p>
    <w:p w14:paraId="54E86E19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73D49B82" w14:textId="77777777" w:rsidR="00A74EB6" w:rsidRPr="00A74EB6" w:rsidRDefault="00A74EB6" w:rsidP="00125308">
      <w:pPr>
        <w:pStyle w:val="Heading2"/>
        <w:rPr>
          <w:lang w:val="nb-NO"/>
        </w:rPr>
      </w:pPr>
      <w:bookmarkStart w:id="9" w:name="_Toc125309320"/>
      <w:r w:rsidRPr="00A74EB6">
        <w:rPr>
          <w:lang w:val="nb-NO"/>
        </w:rPr>
        <w:t>OPPFORDRING TIL LOJALITET TIL TROSS FOR MOTSTAND (1:6-14)</w:t>
      </w:r>
      <w:bookmarkEnd w:id="9"/>
    </w:p>
    <w:p w14:paraId="3E5EAFAE" w14:textId="22EB8638" w:rsidR="00A74EB6" w:rsidRPr="00390867" w:rsidRDefault="00A74EB6" w:rsidP="00390867">
      <w:pPr>
        <w:rPr>
          <w:b/>
          <w:bCs/>
          <w:lang w:val="nb-NO"/>
        </w:rPr>
      </w:pPr>
      <w:r w:rsidRPr="00390867">
        <w:rPr>
          <w:b/>
          <w:bCs/>
          <w:lang w:val="nb-NO"/>
        </w:rPr>
        <w:t>1.</w:t>
      </w:r>
      <w:r w:rsidR="00493229" w:rsidRPr="00390867">
        <w:rPr>
          <w:b/>
          <w:bCs/>
          <w:lang w:val="nb-NO"/>
        </w:rPr>
        <w:t xml:space="preserve"> </w:t>
      </w:r>
      <w:r w:rsidRPr="00390867">
        <w:rPr>
          <w:b/>
          <w:bCs/>
          <w:lang w:val="nb-NO"/>
        </w:rPr>
        <w:t>Skam deg ikke over:</w:t>
      </w:r>
    </w:p>
    <w:p w14:paraId="51867DF4" w14:textId="5B618C3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A.</w:t>
      </w:r>
      <w:r w:rsidR="00493229">
        <w:rPr>
          <w:lang w:val="nb-NO"/>
        </w:rPr>
        <w:t xml:space="preserve"> </w:t>
      </w:r>
      <w:r w:rsidRPr="00A74EB6">
        <w:rPr>
          <w:lang w:val="nb-NO"/>
        </w:rPr>
        <w:t>vitnesbyrdet om vår Herre</w:t>
      </w:r>
    </w:p>
    <w:p w14:paraId="2F9AC804" w14:textId="522F36DE" w:rsidR="00A74EB6" w:rsidRPr="00493229" w:rsidRDefault="00493229" w:rsidP="00493229">
      <w:pPr>
        <w:pStyle w:val="ListParagraph"/>
        <w:numPr>
          <w:ilvl w:val="0"/>
          <w:numId w:val="7"/>
        </w:numPr>
        <w:rPr>
          <w:lang w:val="nb-NO"/>
        </w:rPr>
      </w:pPr>
      <w:r w:rsidRPr="00493229">
        <w:rPr>
          <w:lang w:val="nb-NO"/>
        </w:rPr>
        <w:t>pga.</w:t>
      </w:r>
      <w:r w:rsidR="00A74EB6" w:rsidRPr="00493229">
        <w:rPr>
          <w:lang w:val="nb-NO"/>
        </w:rPr>
        <w:t xml:space="preserve"> kraften fra Ånden som er i ham (v. 7)</w:t>
      </w:r>
    </w:p>
    <w:p w14:paraId="5FF81B24" w14:textId="4F76DFD1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B.</w:t>
      </w:r>
      <w:r w:rsidR="00493229">
        <w:rPr>
          <w:lang w:val="nb-NO"/>
        </w:rPr>
        <w:t xml:space="preserve"> </w:t>
      </w:r>
      <w:r w:rsidRPr="00A74EB6">
        <w:rPr>
          <w:lang w:val="nb-NO"/>
        </w:rPr>
        <w:t>Paulus som fange for Herrens skyld</w:t>
      </w:r>
    </w:p>
    <w:p w14:paraId="4C361E2D" w14:textId="02C423E7" w:rsidR="00A74EB6" w:rsidRPr="008429A3" w:rsidRDefault="00A74EB6" w:rsidP="008429A3">
      <w:pPr>
        <w:pStyle w:val="ListParagraph"/>
        <w:numPr>
          <w:ilvl w:val="0"/>
          <w:numId w:val="7"/>
        </w:numPr>
        <w:rPr>
          <w:lang w:val="nb-NO"/>
        </w:rPr>
      </w:pPr>
      <w:r w:rsidRPr="008429A3">
        <w:rPr>
          <w:lang w:val="nb-NO"/>
        </w:rPr>
        <w:t>virket som en kriminell, og alle i Asia hadde vendt seg fra ham (v. 15)</w:t>
      </w:r>
    </w:p>
    <w:p w14:paraId="533085FA" w14:textId="39A1FBA8" w:rsidR="00A74EB6" w:rsidRPr="008429A3" w:rsidRDefault="00A74EB6" w:rsidP="008429A3">
      <w:pPr>
        <w:pStyle w:val="ListParagraph"/>
        <w:numPr>
          <w:ilvl w:val="0"/>
          <w:numId w:val="7"/>
        </w:numPr>
        <w:rPr>
          <w:lang w:val="nb-NO"/>
        </w:rPr>
      </w:pPr>
      <w:r w:rsidRPr="008429A3">
        <w:rPr>
          <w:lang w:val="nb-NO"/>
        </w:rPr>
        <w:t>Paulus selv skammer seg ikke. Han vet at Gud vil vokte det han har betrodd Paulus. (v. 12)</w:t>
      </w:r>
    </w:p>
    <w:p w14:paraId="0790BBAA" w14:textId="0AAF01B0" w:rsidR="00A74EB6" w:rsidRPr="00390867" w:rsidRDefault="00A74EB6" w:rsidP="00390867">
      <w:pPr>
        <w:rPr>
          <w:b/>
          <w:bCs/>
          <w:lang w:val="nb-NO"/>
        </w:rPr>
      </w:pPr>
      <w:r w:rsidRPr="00390867">
        <w:rPr>
          <w:b/>
          <w:bCs/>
          <w:lang w:val="nb-NO"/>
        </w:rPr>
        <w:t>2.</w:t>
      </w:r>
      <w:r w:rsidR="008429A3" w:rsidRPr="00390867">
        <w:rPr>
          <w:b/>
          <w:bCs/>
          <w:lang w:val="nb-NO"/>
        </w:rPr>
        <w:t xml:space="preserve"> </w:t>
      </w:r>
      <w:r w:rsidRPr="00390867">
        <w:rPr>
          <w:b/>
          <w:bCs/>
          <w:lang w:val="nb-NO"/>
        </w:rPr>
        <w:t>Bær lidelsene for evangeliet</w:t>
      </w:r>
    </w:p>
    <w:p w14:paraId="567C1530" w14:textId="1640325B" w:rsidR="00A74EB6" w:rsidRPr="008429A3" w:rsidRDefault="00A74EB6" w:rsidP="008429A3">
      <w:pPr>
        <w:pStyle w:val="ListParagraph"/>
        <w:numPr>
          <w:ilvl w:val="0"/>
          <w:numId w:val="8"/>
        </w:numPr>
        <w:rPr>
          <w:lang w:val="nb-NO"/>
        </w:rPr>
      </w:pPr>
      <w:r w:rsidRPr="008429A3">
        <w:rPr>
          <w:lang w:val="nb-NO"/>
        </w:rPr>
        <w:t xml:space="preserve">Det er </w:t>
      </w:r>
      <w:proofErr w:type="spellStart"/>
      <w:r w:rsidRPr="008429A3">
        <w:rPr>
          <w:lang w:val="nb-NO"/>
        </w:rPr>
        <w:t>vranglærere</w:t>
      </w:r>
      <w:proofErr w:type="spellEnd"/>
      <w:r w:rsidRPr="008429A3">
        <w:rPr>
          <w:lang w:val="nb-NO"/>
        </w:rPr>
        <w:t xml:space="preserve"> på ferde, og folk vender seg bort fra Paulus. Timoteus er kanskje ikke akkurat der han burde være. Kanskje han hadde trukket seg litt tilbake (v. 6-7).</w:t>
      </w:r>
    </w:p>
    <w:p w14:paraId="7145C79F" w14:textId="37D87AC4" w:rsidR="00A74EB6" w:rsidRPr="008429A3" w:rsidRDefault="00A74EB6" w:rsidP="008429A3">
      <w:pPr>
        <w:pStyle w:val="ListParagraph"/>
        <w:numPr>
          <w:ilvl w:val="0"/>
          <w:numId w:val="8"/>
        </w:numPr>
        <w:rPr>
          <w:lang w:val="nb-NO"/>
        </w:rPr>
      </w:pPr>
      <w:r w:rsidRPr="00B713D3">
        <w:rPr>
          <w:i/>
          <w:iCs/>
          <w:lang w:val="nb-NO"/>
        </w:rPr>
        <w:t>“Ikke vær redd, men ta del i lidelsene!”</w:t>
      </w:r>
      <w:r w:rsidRPr="008429A3">
        <w:rPr>
          <w:lang w:val="nb-NO"/>
        </w:rPr>
        <w:t xml:space="preserve"> Han sier ikke at alt vil bli bra, men han peker på den kristne “plikten” om å lide for evangeliet, slik Paulus selv gjør. (v. 8, 12)</w:t>
      </w:r>
    </w:p>
    <w:p w14:paraId="1D082243" w14:textId="06EA8367" w:rsidR="00A74EB6" w:rsidRPr="008429A3" w:rsidRDefault="00A74EB6" w:rsidP="008429A3">
      <w:pPr>
        <w:pStyle w:val="ListParagraph"/>
        <w:numPr>
          <w:ilvl w:val="0"/>
          <w:numId w:val="8"/>
        </w:numPr>
        <w:rPr>
          <w:lang w:val="nb-NO"/>
        </w:rPr>
      </w:pPr>
      <w:r w:rsidRPr="008429A3">
        <w:rPr>
          <w:lang w:val="nb-NO"/>
        </w:rPr>
        <w:t>Men: I Guds kraft/Ånd (v. 7, 8, 14)</w:t>
      </w:r>
    </w:p>
    <w:p w14:paraId="5C1735C9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01774ADF" w14:textId="77777777" w:rsidR="00A74EB6" w:rsidRPr="00A74EB6" w:rsidRDefault="00A74EB6" w:rsidP="008429A3">
      <w:pPr>
        <w:pStyle w:val="Heading2"/>
        <w:rPr>
          <w:lang w:val="nb-NO"/>
        </w:rPr>
      </w:pPr>
      <w:bookmarkStart w:id="10" w:name="_Toc125309321"/>
      <w:r w:rsidRPr="00A74EB6">
        <w:rPr>
          <w:lang w:val="nb-NO"/>
        </w:rPr>
        <w:t>FØRSTE HENSIKT MED BREVET:</w:t>
      </w:r>
      <w:bookmarkEnd w:id="10"/>
    </w:p>
    <w:p w14:paraId="29D3F95F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Oppmuntre Timoteus:</w:t>
      </w:r>
    </w:p>
    <w:p w14:paraId="52C966F1" w14:textId="77777777" w:rsidR="008429A3" w:rsidRPr="001D2CC4" w:rsidRDefault="008429A3" w:rsidP="001D2CC4">
      <w:pPr>
        <w:rPr>
          <w:b/>
          <w:bCs/>
          <w:lang w:val="nb-NO"/>
        </w:rPr>
      </w:pPr>
      <w:r w:rsidRPr="001D2CC4">
        <w:rPr>
          <w:b/>
          <w:bCs/>
          <w:lang w:val="nb-NO"/>
        </w:rPr>
        <w:t>1. Skam deg ikke over:</w:t>
      </w:r>
    </w:p>
    <w:p w14:paraId="137F040B" w14:textId="77777777" w:rsidR="008429A3" w:rsidRPr="00A74EB6" w:rsidRDefault="008429A3" w:rsidP="008429A3">
      <w:pPr>
        <w:rPr>
          <w:lang w:val="nb-NO"/>
        </w:rPr>
      </w:pPr>
      <w:r w:rsidRPr="00A74EB6">
        <w:rPr>
          <w:lang w:val="nb-NO"/>
        </w:rPr>
        <w:lastRenderedPageBreak/>
        <w:t>A.</w:t>
      </w:r>
      <w:r>
        <w:rPr>
          <w:lang w:val="nb-NO"/>
        </w:rPr>
        <w:t xml:space="preserve"> </w:t>
      </w:r>
      <w:r w:rsidRPr="00A74EB6">
        <w:rPr>
          <w:lang w:val="nb-NO"/>
        </w:rPr>
        <w:t>vitnesbyrdet om vår Herre</w:t>
      </w:r>
    </w:p>
    <w:p w14:paraId="24332A5C" w14:textId="77777777" w:rsidR="008429A3" w:rsidRPr="00A74EB6" w:rsidRDefault="008429A3" w:rsidP="008429A3">
      <w:pPr>
        <w:rPr>
          <w:lang w:val="nb-NO"/>
        </w:rPr>
      </w:pPr>
      <w:r w:rsidRPr="00A74EB6">
        <w:rPr>
          <w:lang w:val="nb-NO"/>
        </w:rPr>
        <w:t>B.</w:t>
      </w:r>
      <w:r>
        <w:rPr>
          <w:lang w:val="nb-NO"/>
        </w:rPr>
        <w:t xml:space="preserve"> </w:t>
      </w:r>
      <w:r w:rsidRPr="00A74EB6">
        <w:rPr>
          <w:lang w:val="nb-NO"/>
        </w:rPr>
        <w:t>Paulus som fange for Herrens skyld</w:t>
      </w:r>
    </w:p>
    <w:p w14:paraId="28B0AE45" w14:textId="77777777" w:rsidR="008429A3" w:rsidRPr="001D2CC4" w:rsidRDefault="008429A3" w:rsidP="001D2CC4">
      <w:pPr>
        <w:rPr>
          <w:b/>
          <w:bCs/>
          <w:lang w:val="nb-NO"/>
        </w:rPr>
      </w:pPr>
      <w:r w:rsidRPr="001D2CC4">
        <w:rPr>
          <w:b/>
          <w:bCs/>
          <w:lang w:val="nb-NO"/>
        </w:rPr>
        <w:t>2. Bær lidelsene for evangeliet</w:t>
      </w:r>
    </w:p>
    <w:p w14:paraId="2B2871CF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49A2CC6B" w14:textId="77777777" w:rsidR="00A74EB6" w:rsidRPr="00A74EB6" w:rsidRDefault="00A74EB6" w:rsidP="008429A3">
      <w:pPr>
        <w:pStyle w:val="Heading2"/>
        <w:rPr>
          <w:lang w:val="nb-NO"/>
        </w:rPr>
      </w:pPr>
      <w:bookmarkStart w:id="11" w:name="_Toc125309322"/>
      <w:r w:rsidRPr="00A74EB6">
        <w:rPr>
          <w:lang w:val="nb-NO"/>
        </w:rPr>
        <w:t>V. 15-18: EKSEMPLER PÅ ILLOJALITET OG LOJALITET</w:t>
      </w:r>
      <w:bookmarkEnd w:id="11"/>
    </w:p>
    <w:p w14:paraId="058903E2" w14:textId="1D0FBDD1" w:rsidR="00A74EB6" w:rsidRPr="001D2CC4" w:rsidRDefault="008429A3" w:rsidP="001D2CC4">
      <w:pPr>
        <w:rPr>
          <w:b/>
          <w:bCs/>
          <w:lang w:val="nb-NO"/>
        </w:rPr>
      </w:pPr>
      <w:r w:rsidRPr="001D2CC4">
        <w:rPr>
          <w:b/>
          <w:bCs/>
          <w:lang w:val="nb-NO"/>
        </w:rPr>
        <w:t>I</w:t>
      </w:r>
      <w:r w:rsidR="00A74EB6" w:rsidRPr="001D2CC4">
        <w:rPr>
          <w:b/>
          <w:bCs/>
          <w:lang w:val="nb-NO"/>
        </w:rPr>
        <w:t>llojalitet:</w:t>
      </w:r>
    </w:p>
    <w:p w14:paraId="7466B4DD" w14:textId="080EA406" w:rsidR="00A74EB6" w:rsidRPr="00A74EB6" w:rsidRDefault="00A74EB6" w:rsidP="00A74EB6">
      <w:pPr>
        <w:rPr>
          <w:lang w:val="nb-NO"/>
        </w:rPr>
      </w:pPr>
      <w:proofErr w:type="gramStart"/>
      <w:r w:rsidRPr="00B713D3">
        <w:rPr>
          <w:i/>
          <w:iCs/>
          <w:lang w:val="nb-NO"/>
        </w:rPr>
        <w:t>“…alle</w:t>
      </w:r>
      <w:proofErr w:type="gramEnd"/>
      <w:r w:rsidRPr="00B713D3">
        <w:rPr>
          <w:i/>
          <w:iCs/>
          <w:lang w:val="nb-NO"/>
        </w:rPr>
        <w:t xml:space="preserve"> i Asia har vendt seg fra meg…”</w:t>
      </w:r>
      <w:r w:rsidRPr="00A74EB6">
        <w:rPr>
          <w:lang w:val="nb-NO"/>
        </w:rPr>
        <w:t xml:space="preserve"> </w:t>
      </w:r>
      <w:proofErr w:type="spellStart"/>
      <w:r w:rsidRPr="00A74EB6">
        <w:rPr>
          <w:lang w:val="nb-NO"/>
        </w:rPr>
        <w:t>Apg</w:t>
      </w:r>
      <w:proofErr w:type="spellEnd"/>
      <w:r w:rsidRPr="00A74EB6">
        <w:rPr>
          <w:lang w:val="nb-NO"/>
        </w:rPr>
        <w:t xml:space="preserve"> 19:10</w:t>
      </w:r>
    </w:p>
    <w:p w14:paraId="2335723B" w14:textId="51A04659" w:rsidR="00A74EB6" w:rsidRPr="00B713D3" w:rsidRDefault="00A74EB6" w:rsidP="00A74EB6">
      <w:pPr>
        <w:rPr>
          <w:i/>
          <w:iCs/>
          <w:lang w:val="nb-NO"/>
        </w:rPr>
      </w:pPr>
      <w:proofErr w:type="gramStart"/>
      <w:r w:rsidRPr="00B713D3">
        <w:rPr>
          <w:i/>
          <w:iCs/>
          <w:lang w:val="nb-NO"/>
        </w:rPr>
        <w:t>“…blant</w:t>
      </w:r>
      <w:proofErr w:type="gramEnd"/>
      <w:r w:rsidRPr="00B713D3">
        <w:rPr>
          <w:i/>
          <w:iCs/>
          <w:lang w:val="nb-NO"/>
        </w:rPr>
        <w:t xml:space="preserve"> dem er </w:t>
      </w:r>
      <w:proofErr w:type="spellStart"/>
      <w:r w:rsidRPr="00B713D3">
        <w:rPr>
          <w:i/>
          <w:iCs/>
          <w:lang w:val="nb-NO"/>
        </w:rPr>
        <w:t>Fygelus</w:t>
      </w:r>
      <w:proofErr w:type="spellEnd"/>
      <w:r w:rsidRPr="00B713D3">
        <w:rPr>
          <w:i/>
          <w:iCs/>
          <w:lang w:val="nb-NO"/>
        </w:rPr>
        <w:t xml:space="preserve"> og </w:t>
      </w:r>
      <w:proofErr w:type="spellStart"/>
      <w:r w:rsidRPr="00B713D3">
        <w:rPr>
          <w:i/>
          <w:iCs/>
          <w:lang w:val="nb-NO"/>
        </w:rPr>
        <w:t>Hermogenes</w:t>
      </w:r>
      <w:proofErr w:type="spellEnd"/>
      <w:r w:rsidRPr="00B713D3">
        <w:rPr>
          <w:i/>
          <w:iCs/>
          <w:lang w:val="nb-NO"/>
        </w:rPr>
        <w:t>.”</w:t>
      </w:r>
    </w:p>
    <w:p w14:paraId="546C034B" w14:textId="0CB7ABA9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Enten skammet de seg over Paulus, eller de forlot troen helt.</w:t>
      </w:r>
    </w:p>
    <w:p w14:paraId="4EC7477C" w14:textId="756BFAB5" w:rsidR="00A74EB6" w:rsidRPr="001D2CC4" w:rsidRDefault="008429A3" w:rsidP="001D2CC4">
      <w:pPr>
        <w:rPr>
          <w:b/>
          <w:bCs/>
          <w:lang w:val="nb-NO"/>
        </w:rPr>
      </w:pPr>
      <w:r w:rsidRPr="001D2CC4">
        <w:rPr>
          <w:b/>
          <w:bCs/>
          <w:lang w:val="nb-NO"/>
        </w:rPr>
        <w:t>L</w:t>
      </w:r>
      <w:r w:rsidR="00A74EB6" w:rsidRPr="001D2CC4">
        <w:rPr>
          <w:b/>
          <w:bCs/>
          <w:lang w:val="nb-NO"/>
        </w:rPr>
        <w:t>ojalitet:</w:t>
      </w:r>
    </w:p>
    <w:p w14:paraId="59F860A7" w14:textId="57264BC1" w:rsidR="00A74EB6" w:rsidRPr="00A74EB6" w:rsidRDefault="00AB33D1" w:rsidP="00A74EB6">
      <w:pPr>
        <w:rPr>
          <w:lang w:val="nb-NO"/>
        </w:rPr>
      </w:pPr>
      <w:r>
        <w:rPr>
          <w:lang w:val="nb-NO"/>
        </w:rPr>
        <w:t>S</w:t>
      </w:r>
      <w:r w:rsidRPr="00A74EB6">
        <w:rPr>
          <w:lang w:val="nb-NO"/>
        </w:rPr>
        <w:t>elv Paulus trengte oppmuntring</w:t>
      </w:r>
      <w:r w:rsidR="003013D4">
        <w:rPr>
          <w:lang w:val="nb-NO"/>
        </w:rPr>
        <w:t xml:space="preserve">. </w:t>
      </w:r>
      <w:proofErr w:type="spellStart"/>
      <w:r w:rsidR="00A74EB6" w:rsidRPr="00A74EB6">
        <w:rPr>
          <w:lang w:val="nb-NO"/>
        </w:rPr>
        <w:t>Onesiforus</w:t>
      </w:r>
      <w:proofErr w:type="spellEnd"/>
      <w:r>
        <w:rPr>
          <w:lang w:val="nb-NO"/>
        </w:rPr>
        <w:t xml:space="preserve"> ga ham </w:t>
      </w:r>
      <w:r w:rsidR="00A64F01">
        <w:rPr>
          <w:lang w:val="nb-NO"/>
        </w:rPr>
        <w:t>nytt</w:t>
      </w:r>
      <w:r>
        <w:rPr>
          <w:lang w:val="nb-NO"/>
        </w:rPr>
        <w:t xml:space="preserve"> mot og skammet seg ikke over hans lenker</w:t>
      </w:r>
      <w:r w:rsidR="00A64F01">
        <w:rPr>
          <w:lang w:val="nb-NO"/>
        </w:rPr>
        <w:t xml:space="preserve">. I tillegg </w:t>
      </w:r>
      <w:r w:rsidR="00A74EB6" w:rsidRPr="00A74EB6">
        <w:rPr>
          <w:lang w:val="nb-NO"/>
        </w:rPr>
        <w:t xml:space="preserve">lette </w:t>
      </w:r>
      <w:r w:rsidR="0084681F">
        <w:rPr>
          <w:lang w:val="nb-NO"/>
        </w:rPr>
        <w:t xml:space="preserve">han </w:t>
      </w:r>
      <w:r w:rsidR="00A74EB6" w:rsidRPr="00A74EB6">
        <w:rPr>
          <w:lang w:val="nb-NO"/>
        </w:rPr>
        <w:t xml:space="preserve">iherdig etter </w:t>
      </w:r>
      <w:r w:rsidR="0084681F">
        <w:rPr>
          <w:lang w:val="nb-NO"/>
        </w:rPr>
        <w:t xml:space="preserve">Paulus </w:t>
      </w:r>
      <w:r w:rsidR="00A74EB6" w:rsidRPr="00A74EB6">
        <w:rPr>
          <w:lang w:val="nb-NO"/>
        </w:rPr>
        <w:t xml:space="preserve">til han fant </w:t>
      </w:r>
      <w:r w:rsidR="0084681F">
        <w:rPr>
          <w:lang w:val="nb-NO"/>
        </w:rPr>
        <w:t>ham.</w:t>
      </w:r>
      <w:r w:rsidR="003013D4">
        <w:rPr>
          <w:lang w:val="nb-NO"/>
        </w:rPr>
        <w:t xml:space="preserve"> </w:t>
      </w:r>
      <w:r w:rsidR="00A74EB6" w:rsidRPr="00A74EB6">
        <w:rPr>
          <w:lang w:val="nb-NO"/>
        </w:rPr>
        <w:t xml:space="preserve">Timoteus bør være som </w:t>
      </w:r>
      <w:proofErr w:type="spellStart"/>
      <w:r w:rsidR="00A74EB6" w:rsidRPr="00A74EB6">
        <w:rPr>
          <w:lang w:val="nb-NO"/>
        </w:rPr>
        <w:t>Onesiforus</w:t>
      </w:r>
      <w:proofErr w:type="spellEnd"/>
      <w:r w:rsidR="00A74EB6" w:rsidRPr="00A74EB6">
        <w:rPr>
          <w:lang w:val="nb-NO"/>
        </w:rPr>
        <w:t xml:space="preserve"> og ikke lik resten av Asia (hvor </w:t>
      </w:r>
      <w:proofErr w:type="spellStart"/>
      <w:r w:rsidR="00A74EB6" w:rsidRPr="00A74EB6">
        <w:rPr>
          <w:lang w:val="nb-NO"/>
        </w:rPr>
        <w:t>Efesus</w:t>
      </w:r>
      <w:proofErr w:type="spellEnd"/>
      <w:r w:rsidR="00A74EB6" w:rsidRPr="00A74EB6">
        <w:rPr>
          <w:lang w:val="nb-NO"/>
        </w:rPr>
        <w:t xml:space="preserve"> lå)</w:t>
      </w:r>
    </w:p>
    <w:p w14:paraId="28A0DCC2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3E41BC25" w14:textId="77777777" w:rsidR="00A74EB6" w:rsidRPr="00A74EB6" w:rsidRDefault="00A74EB6" w:rsidP="003013D4">
      <w:pPr>
        <w:pStyle w:val="Heading2"/>
        <w:rPr>
          <w:lang w:val="nb-NO"/>
        </w:rPr>
      </w:pPr>
      <w:bookmarkStart w:id="12" w:name="_Toc125309323"/>
      <w:proofErr w:type="gramStart"/>
      <w:r w:rsidRPr="00A74EB6">
        <w:rPr>
          <w:lang w:val="nb-NO"/>
        </w:rPr>
        <w:t>OPPFORDRINGEN  FORTSETTER</w:t>
      </w:r>
      <w:proofErr w:type="gramEnd"/>
      <w:r w:rsidRPr="00A74EB6">
        <w:rPr>
          <w:lang w:val="nb-NO"/>
        </w:rPr>
        <w:t xml:space="preserve">  (2:1-13)</w:t>
      </w:r>
      <w:bookmarkEnd w:id="12"/>
    </w:p>
    <w:p w14:paraId="7ADB9DB9" w14:textId="373060CE" w:rsidR="00A74EB6" w:rsidRPr="00A74EB6" w:rsidRDefault="00CD378F" w:rsidP="00A74EB6">
      <w:pPr>
        <w:rPr>
          <w:lang w:val="nb-NO"/>
        </w:rPr>
      </w:pPr>
      <w:r w:rsidRPr="00205F35">
        <w:rPr>
          <w:lang w:val="nb-NO"/>
        </w:rPr>
        <w:t>Hensikt nr. 2</w:t>
      </w:r>
      <w:r w:rsidR="00205F35">
        <w:rPr>
          <w:lang w:val="nb-NO"/>
        </w:rPr>
        <w:t xml:space="preserve"> med brevet</w:t>
      </w:r>
      <w:r w:rsidRPr="00205F35">
        <w:rPr>
          <w:lang w:val="nb-NO"/>
        </w:rPr>
        <w:t>:</w:t>
      </w:r>
      <w:r>
        <w:rPr>
          <w:lang w:val="nb-NO"/>
        </w:rPr>
        <w:t xml:space="preserve"> </w:t>
      </w:r>
      <w:r w:rsidR="00A74EB6" w:rsidRPr="00A74EB6">
        <w:rPr>
          <w:lang w:val="nb-NO"/>
        </w:rPr>
        <w:t>Gi evangeliet videre til pålitelige mennesker som kan undervise andre (v. 2)</w:t>
      </w:r>
    </w:p>
    <w:p w14:paraId="563EAA95" w14:textId="1603F45B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Kristi nåde (v. 1) er en kraftkilde til å bli som:</w:t>
      </w:r>
    </w:p>
    <w:p w14:paraId="3D22F104" w14:textId="73350A0B" w:rsidR="00A74EB6" w:rsidRPr="003013D4" w:rsidRDefault="00A74EB6" w:rsidP="003013D4">
      <w:pPr>
        <w:pStyle w:val="ListParagraph"/>
        <w:numPr>
          <w:ilvl w:val="0"/>
          <w:numId w:val="9"/>
        </w:numPr>
        <w:rPr>
          <w:lang w:val="nb-NO"/>
        </w:rPr>
      </w:pPr>
      <w:r w:rsidRPr="003013D4">
        <w:rPr>
          <w:lang w:val="nb-NO"/>
        </w:rPr>
        <w:t>en soldat (v. 3-4): Bær lidelsene (1:8) og ikke glem oppdraget ditt</w:t>
      </w:r>
    </w:p>
    <w:p w14:paraId="00850CF6" w14:textId="677C01E5" w:rsidR="00A74EB6" w:rsidRPr="003013D4" w:rsidRDefault="00A74EB6" w:rsidP="003013D4">
      <w:pPr>
        <w:pStyle w:val="ListParagraph"/>
        <w:numPr>
          <w:ilvl w:val="0"/>
          <w:numId w:val="9"/>
        </w:numPr>
        <w:rPr>
          <w:lang w:val="nb-NO"/>
        </w:rPr>
      </w:pPr>
      <w:r w:rsidRPr="003013D4">
        <w:rPr>
          <w:lang w:val="nb-NO"/>
        </w:rPr>
        <w:t>en idrettsmann (v. 5): “Reglene” inkluderer lidelse</w:t>
      </w:r>
    </w:p>
    <w:p w14:paraId="0B4ED911" w14:textId="418F7D51" w:rsidR="00A74EB6" w:rsidRPr="003013D4" w:rsidRDefault="00A74EB6" w:rsidP="003013D4">
      <w:pPr>
        <w:pStyle w:val="ListParagraph"/>
        <w:numPr>
          <w:ilvl w:val="0"/>
          <w:numId w:val="9"/>
        </w:numPr>
        <w:rPr>
          <w:lang w:val="nb-NO"/>
        </w:rPr>
      </w:pPr>
      <w:r w:rsidRPr="003013D4">
        <w:rPr>
          <w:lang w:val="nb-NO"/>
        </w:rPr>
        <w:t>en bonde (v. 6): Jobb hardt og vent tålmodig på resultatene</w:t>
      </w:r>
    </w:p>
    <w:p w14:paraId="6AEA0E48" w14:textId="47F049FE" w:rsidR="00A74EB6" w:rsidRPr="003013D4" w:rsidRDefault="00A74EB6" w:rsidP="003013D4">
      <w:pPr>
        <w:pStyle w:val="ListParagraph"/>
        <w:numPr>
          <w:ilvl w:val="0"/>
          <w:numId w:val="9"/>
        </w:numPr>
        <w:rPr>
          <w:lang w:val="nb-NO"/>
        </w:rPr>
      </w:pPr>
      <w:r w:rsidRPr="003013D4">
        <w:rPr>
          <w:lang w:val="nb-NO"/>
        </w:rPr>
        <w:t>Jesus (v. 8): Stod opp igjen etter lidelse</w:t>
      </w:r>
    </w:p>
    <w:p w14:paraId="3032D2D6" w14:textId="4498DB43" w:rsidR="00A74EB6" w:rsidRPr="003013D4" w:rsidRDefault="00A74EB6" w:rsidP="003013D4">
      <w:pPr>
        <w:pStyle w:val="ListParagraph"/>
        <w:numPr>
          <w:ilvl w:val="0"/>
          <w:numId w:val="9"/>
        </w:numPr>
        <w:rPr>
          <w:lang w:val="nb-NO"/>
        </w:rPr>
      </w:pPr>
      <w:r w:rsidRPr="003013D4">
        <w:rPr>
          <w:lang w:val="nb-NO"/>
        </w:rPr>
        <w:t xml:space="preserve">Paulus (v. 9-10): Lider som en forbryter, men holder ut alt for </w:t>
      </w:r>
      <w:proofErr w:type="gramStart"/>
      <w:r w:rsidRPr="003013D4">
        <w:rPr>
          <w:lang w:val="nb-NO"/>
        </w:rPr>
        <w:t>de utvalgtes skyld</w:t>
      </w:r>
      <w:proofErr w:type="gramEnd"/>
    </w:p>
    <w:p w14:paraId="28CF228D" w14:textId="72B9713E" w:rsidR="00A74EB6" w:rsidRPr="00A74EB6" w:rsidRDefault="00476CD9" w:rsidP="00A74EB6">
      <w:pPr>
        <w:rPr>
          <w:lang w:val="nb-NO"/>
        </w:rPr>
      </w:pPr>
      <w:r>
        <w:rPr>
          <w:lang w:val="nb-NO"/>
        </w:rPr>
        <w:t>A</w:t>
      </w:r>
      <w:r w:rsidR="00A74EB6" w:rsidRPr="00A74EB6">
        <w:rPr>
          <w:lang w:val="nb-NO"/>
        </w:rPr>
        <w:t xml:space="preserve">lle </w:t>
      </w:r>
      <w:r>
        <w:rPr>
          <w:lang w:val="nb-NO"/>
        </w:rPr>
        <w:t xml:space="preserve">disse er </w:t>
      </w:r>
      <w:r w:rsidR="00A74EB6" w:rsidRPr="00A74EB6">
        <w:rPr>
          <w:lang w:val="nb-NO"/>
        </w:rPr>
        <w:t>forpliktet på noe større enn dem selv og er villige til å ofre og holde ut for et større mål</w:t>
      </w:r>
      <w:r>
        <w:rPr>
          <w:lang w:val="nb-NO"/>
        </w:rPr>
        <w:t>.</w:t>
      </w:r>
    </w:p>
    <w:p w14:paraId="2D6D47A7" w14:textId="759DD4EB" w:rsidR="00A74EB6" w:rsidRPr="00A74EB6" w:rsidRDefault="00A74EB6" w:rsidP="00A74EB6">
      <w:pPr>
        <w:rPr>
          <w:lang w:val="nb-NO"/>
        </w:rPr>
      </w:pPr>
    </w:p>
    <w:p w14:paraId="0D10DBFE" w14:textId="77777777" w:rsidR="00A74EB6" w:rsidRPr="00A74EB6" w:rsidRDefault="00A74EB6" w:rsidP="003F272F">
      <w:pPr>
        <w:pStyle w:val="Heading2"/>
        <w:rPr>
          <w:lang w:val="nb-NO"/>
        </w:rPr>
      </w:pPr>
      <w:bookmarkStart w:id="13" w:name="_Toc125309324"/>
      <w:r w:rsidRPr="00A74EB6">
        <w:rPr>
          <w:lang w:val="nb-NO"/>
        </w:rPr>
        <w:lastRenderedPageBreak/>
        <w:t>STÅ IMOT VRANGLÆRERNE (2:14-21)</w:t>
      </w:r>
      <w:bookmarkEnd w:id="13"/>
    </w:p>
    <w:p w14:paraId="5AD458BE" w14:textId="1EFF9110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v. 14: Minne dem om forrige utsagn? For å advare dem og vekke dem opp?</w:t>
      </w:r>
    </w:p>
    <w:p w14:paraId="1F5D5714" w14:textId="4D6CC923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v. 14, 16: Ordkrig o.l. også i 1 Tim 2:8, 6:4-5, og ugudelig og tomt snakk i 6:20. Ser ut til å være vanlig for </w:t>
      </w:r>
      <w:proofErr w:type="spellStart"/>
      <w:r w:rsidRPr="00A74EB6">
        <w:rPr>
          <w:lang w:val="nb-NO"/>
        </w:rPr>
        <w:t>vranglærerne</w:t>
      </w:r>
      <w:proofErr w:type="spellEnd"/>
      <w:r w:rsidRPr="00A74EB6">
        <w:rPr>
          <w:lang w:val="nb-NO"/>
        </w:rPr>
        <w:t>.</w:t>
      </w:r>
    </w:p>
    <w:p w14:paraId="5AE25CE0" w14:textId="616D11A3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v. 15: legge fram sannhetens ord på en rett måte: presentere evangeliet uten å bli påvirket av </w:t>
      </w:r>
      <w:proofErr w:type="spellStart"/>
      <w:r w:rsidRPr="00A74EB6">
        <w:rPr>
          <w:lang w:val="nb-NO"/>
        </w:rPr>
        <w:t>vranglærerne</w:t>
      </w:r>
      <w:proofErr w:type="spellEnd"/>
    </w:p>
    <w:p w14:paraId="3911E992" w14:textId="6A256E4D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v. 17-18: </w:t>
      </w:r>
      <w:proofErr w:type="spellStart"/>
      <w:r w:rsidRPr="00A74EB6">
        <w:rPr>
          <w:lang w:val="nb-NO"/>
        </w:rPr>
        <w:t>Hymeneus</w:t>
      </w:r>
      <w:proofErr w:type="spellEnd"/>
      <w:r w:rsidRPr="00A74EB6">
        <w:rPr>
          <w:lang w:val="nb-NO"/>
        </w:rPr>
        <w:t xml:space="preserve"> </w:t>
      </w:r>
      <w:r w:rsidR="00585379" w:rsidRPr="00585379">
        <w:rPr>
          <w:lang w:val="nb-NO"/>
        </w:rPr>
        <w:sym w:font="Wingdings" w:char="F0E0"/>
      </w:r>
      <w:r w:rsidRPr="00A74EB6">
        <w:rPr>
          <w:lang w:val="nb-NO"/>
        </w:rPr>
        <w:t xml:space="preserve"> 1 Tim 1:20. Troen hans har forlist, han spotter og bryter ned andres tro.</w:t>
      </w:r>
    </w:p>
    <w:p w14:paraId="7F3A6AF7" w14:textId="3888D2C0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v. 18: En del av vranglæren var å hevde at oppstandelsen allerede hadde skjedd. Høres ut som en tidlig form for </w:t>
      </w:r>
      <w:proofErr w:type="gramStart"/>
      <w:r w:rsidRPr="00A74EB6">
        <w:rPr>
          <w:lang w:val="nb-NO"/>
        </w:rPr>
        <w:t>gnostisisme…</w:t>
      </w:r>
      <w:proofErr w:type="gramEnd"/>
    </w:p>
    <w:p w14:paraId="7F267944" w14:textId="7409EF22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v. 19-21: vende seg bort fra </w:t>
      </w:r>
      <w:proofErr w:type="gramStart"/>
      <w:r w:rsidRPr="00A74EB6">
        <w:rPr>
          <w:lang w:val="nb-NO"/>
        </w:rPr>
        <w:t>urett…</w:t>
      </w:r>
      <w:proofErr w:type="gramEnd"/>
      <w:r w:rsidRPr="00A74EB6">
        <w:rPr>
          <w:lang w:val="nb-NO"/>
        </w:rPr>
        <w:t xml:space="preserve"> renser seg fra alt slikt: kanskje spesifikt å vende seg bort fra vranglæren</w:t>
      </w:r>
    </w:p>
    <w:p w14:paraId="02072982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31BC52A8" w14:textId="4EB8BF14" w:rsidR="00A74EB6" w:rsidRPr="00A74EB6" w:rsidRDefault="00A74EB6" w:rsidP="00C61583">
      <w:pPr>
        <w:pStyle w:val="Heading2"/>
        <w:rPr>
          <w:lang w:val="nb-NO"/>
        </w:rPr>
      </w:pPr>
      <w:bookmarkStart w:id="14" w:name="_Toc125309325"/>
      <w:r w:rsidRPr="00A74EB6">
        <w:rPr>
          <w:lang w:val="nb-NO"/>
        </w:rPr>
        <w:t>TIMOTEUS’ ANSVAR I LYS AV VRANGLÆREN (2:22-26)</w:t>
      </w:r>
      <w:bookmarkEnd w:id="14"/>
    </w:p>
    <w:p w14:paraId="20BBC3C3" w14:textId="3C27CDF5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Flykt og jag (BGO): vend deg bort fra urett og rens deg selv fra slikt</w:t>
      </w:r>
    </w:p>
    <w:p w14:paraId="5E51C350" w14:textId="5E150B5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Ungdommelige lyster (BGO): Kjærlighet for det som er nytt, tåpelige diskusjoner og diskusjoner som fører til krangling?</w:t>
      </w:r>
    </w:p>
    <w:p w14:paraId="01BECC1A" w14:textId="6860F28D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I stedet for krangling: Fred, ikke ligge i strid, vennlig mot alle, villig til å tåle ondt, ydmykt viser til rette dem som sier imot.</w:t>
      </w:r>
    </w:p>
    <w:p w14:paraId="0FA8B47A" w14:textId="6A46054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Timoteus bør være det motsatte av </w:t>
      </w:r>
      <w:proofErr w:type="spellStart"/>
      <w:r w:rsidRPr="00A74EB6">
        <w:rPr>
          <w:lang w:val="nb-NO"/>
        </w:rPr>
        <w:t>vranglærerne</w:t>
      </w:r>
      <w:proofErr w:type="spellEnd"/>
      <w:r w:rsidRPr="00A74EB6">
        <w:rPr>
          <w:lang w:val="nb-NO"/>
        </w:rPr>
        <w:t>. Dette ville være e</w:t>
      </w:r>
      <w:r>
        <w:t>ﬀ</w:t>
      </w:r>
      <w:proofErr w:type="spellStart"/>
      <w:r w:rsidRPr="00A74EB6">
        <w:rPr>
          <w:lang w:val="nb-NO"/>
        </w:rPr>
        <w:t>ektivt</w:t>
      </w:r>
      <w:proofErr w:type="spellEnd"/>
      <w:r w:rsidRPr="00A74EB6">
        <w:rPr>
          <w:lang w:val="nb-NO"/>
        </w:rPr>
        <w:t xml:space="preserve"> i å overbevise andre som hadde blitt villedet av </w:t>
      </w:r>
      <w:proofErr w:type="spellStart"/>
      <w:r w:rsidRPr="00A74EB6">
        <w:rPr>
          <w:lang w:val="nb-NO"/>
        </w:rPr>
        <w:t>vranglærerne</w:t>
      </w:r>
      <w:proofErr w:type="spellEnd"/>
      <w:r w:rsidRPr="00A74EB6">
        <w:rPr>
          <w:lang w:val="nb-NO"/>
        </w:rPr>
        <w:t>.</w:t>
      </w:r>
    </w:p>
    <w:p w14:paraId="5620542F" w14:textId="1B4570E0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Det kan også være at </w:t>
      </w:r>
      <w:proofErr w:type="spellStart"/>
      <w:r w:rsidRPr="00A74EB6">
        <w:rPr>
          <w:lang w:val="nb-NO"/>
        </w:rPr>
        <w:t>vranglærerne</w:t>
      </w:r>
      <w:proofErr w:type="spellEnd"/>
      <w:r w:rsidRPr="00A74EB6">
        <w:rPr>
          <w:lang w:val="nb-NO"/>
        </w:rPr>
        <w:t xml:space="preserve"> selv ville våkne opp og omvende seg, og komme seg ut av djevelens snare. De har blitt fanget av ham og Timoteus bør prøve å få dem tilbake.</w:t>
      </w:r>
    </w:p>
    <w:p w14:paraId="314A71D5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0FFDBB4B" w14:textId="77777777" w:rsidR="00A74EB6" w:rsidRPr="00A74EB6" w:rsidRDefault="00A74EB6" w:rsidP="00C61583">
      <w:pPr>
        <w:pStyle w:val="Heading2"/>
        <w:rPr>
          <w:lang w:val="nb-NO"/>
        </w:rPr>
      </w:pPr>
      <w:bookmarkStart w:id="15" w:name="_Toc125309326"/>
      <w:r w:rsidRPr="00A74EB6">
        <w:rPr>
          <w:lang w:val="nb-NO"/>
        </w:rPr>
        <w:t>TILBAKE TIL VRANGLÆRERNE (3:1-9)</w:t>
      </w:r>
      <w:bookmarkEnd w:id="15"/>
    </w:p>
    <w:p w14:paraId="654E38A5" w14:textId="5208136C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v. 1: Dette burde ikke komme som noen </w:t>
      </w:r>
      <w:proofErr w:type="gramStart"/>
      <w:r w:rsidRPr="00A74EB6">
        <w:rPr>
          <w:lang w:val="nb-NO"/>
        </w:rPr>
        <w:t>overraskelse…</w:t>
      </w:r>
      <w:proofErr w:type="gramEnd"/>
      <w:r w:rsidRPr="00A74EB6">
        <w:rPr>
          <w:lang w:val="nb-NO"/>
        </w:rPr>
        <w:t xml:space="preserve"> (1 Tim 4:1)</w:t>
      </w:r>
    </w:p>
    <w:p w14:paraId="04E00782" w14:textId="1ADDEC1B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Gudsfrykt i det ytre, men fornekter gudsfryktens kraft: tom religion</w:t>
      </w:r>
    </w:p>
    <w:p w14:paraId="218CB97B" w14:textId="4EB7816E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lastRenderedPageBreak/>
        <w:t xml:space="preserve">v. 1-5 er delvis knyttet til </w:t>
      </w:r>
      <w:proofErr w:type="spellStart"/>
      <w:r w:rsidRPr="00A74EB6">
        <w:rPr>
          <w:lang w:val="nb-NO"/>
        </w:rPr>
        <w:t>vranglærerne</w:t>
      </w:r>
      <w:proofErr w:type="spellEnd"/>
      <w:r w:rsidRPr="00A74EB6">
        <w:rPr>
          <w:lang w:val="nb-NO"/>
        </w:rPr>
        <w:t>, men tydeligere i v. 6-9:</w:t>
      </w:r>
    </w:p>
    <w:p w14:paraId="2EB46074" w14:textId="70ED2696" w:rsidR="00A74EB6" w:rsidRPr="00C61583" w:rsidRDefault="00A74EB6" w:rsidP="00C61583">
      <w:pPr>
        <w:pStyle w:val="ListParagraph"/>
        <w:numPr>
          <w:ilvl w:val="0"/>
          <w:numId w:val="10"/>
        </w:numPr>
        <w:rPr>
          <w:lang w:val="nb-NO"/>
        </w:rPr>
      </w:pPr>
      <w:r w:rsidRPr="00C61583">
        <w:rPr>
          <w:lang w:val="nb-NO"/>
        </w:rPr>
        <w:t xml:space="preserve">Noen problemer med kvinner i 1. Tim, spesielt de yngre </w:t>
      </w:r>
      <w:proofErr w:type="gramStart"/>
      <w:r w:rsidRPr="00C61583">
        <w:rPr>
          <w:lang w:val="nb-NO"/>
        </w:rPr>
        <w:t>enkene…</w:t>
      </w:r>
      <w:proofErr w:type="gramEnd"/>
    </w:p>
    <w:p w14:paraId="58E50187" w14:textId="54EE2939" w:rsidR="00A74EB6" w:rsidRPr="00C61583" w:rsidRDefault="00A74EB6" w:rsidP="00C61583">
      <w:pPr>
        <w:pStyle w:val="ListParagraph"/>
        <w:numPr>
          <w:ilvl w:val="0"/>
          <w:numId w:val="10"/>
        </w:numPr>
        <w:rPr>
          <w:lang w:val="nb-NO"/>
        </w:rPr>
      </w:pPr>
      <w:r w:rsidRPr="00C61583">
        <w:rPr>
          <w:lang w:val="nb-NO"/>
        </w:rPr>
        <w:t>disse kvinnene forstår aldri evangeliet</w:t>
      </w:r>
    </w:p>
    <w:p w14:paraId="64788B81" w14:textId="4FB05CBA" w:rsidR="00A74EB6" w:rsidRPr="00C61583" w:rsidRDefault="00A74EB6" w:rsidP="00C61583">
      <w:pPr>
        <w:pStyle w:val="ListParagraph"/>
        <w:numPr>
          <w:ilvl w:val="0"/>
          <w:numId w:val="10"/>
        </w:numPr>
        <w:rPr>
          <w:lang w:val="nb-NO"/>
        </w:rPr>
      </w:pPr>
      <w:r w:rsidRPr="00C61583">
        <w:rPr>
          <w:lang w:val="nb-NO"/>
        </w:rPr>
        <w:t xml:space="preserve">Jannes &amp; </w:t>
      </w:r>
      <w:proofErr w:type="spellStart"/>
      <w:r w:rsidRPr="00C61583">
        <w:rPr>
          <w:lang w:val="nb-NO"/>
        </w:rPr>
        <w:t>Jambres</w:t>
      </w:r>
      <w:proofErr w:type="spellEnd"/>
      <w:r w:rsidRPr="00C61583">
        <w:rPr>
          <w:lang w:val="nb-NO"/>
        </w:rPr>
        <w:t>: Faraos magikere i 2. Mos 7-9 ifølge jødisk tradisjon.</w:t>
      </w:r>
    </w:p>
    <w:p w14:paraId="7F8CD08A" w14:textId="3BE2306D" w:rsidR="00A74EB6" w:rsidRPr="00C61583" w:rsidRDefault="00A74EB6" w:rsidP="00C61583">
      <w:pPr>
        <w:pStyle w:val="ListParagraph"/>
        <w:numPr>
          <w:ilvl w:val="0"/>
          <w:numId w:val="10"/>
        </w:numPr>
        <w:rPr>
          <w:lang w:val="nb-NO"/>
        </w:rPr>
      </w:pPr>
      <w:proofErr w:type="spellStart"/>
      <w:r w:rsidRPr="00C61583">
        <w:rPr>
          <w:lang w:val="nb-NO"/>
        </w:rPr>
        <w:t>Vranglærerne</w:t>
      </w:r>
      <w:proofErr w:type="spellEnd"/>
      <w:r w:rsidRPr="00C61583">
        <w:rPr>
          <w:lang w:val="nb-NO"/>
        </w:rPr>
        <w:t xml:space="preserve"> bedrar på samme måte? Dette er dårskap (BGO</w:t>
      </w:r>
      <w:proofErr w:type="gramStart"/>
      <w:r w:rsidRPr="00C61583">
        <w:rPr>
          <w:lang w:val="nb-NO"/>
        </w:rPr>
        <w:t>)…</w:t>
      </w:r>
      <w:proofErr w:type="gramEnd"/>
    </w:p>
    <w:p w14:paraId="582947ED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42B92A6F" w14:textId="77777777" w:rsidR="00A74EB6" w:rsidRPr="00A74EB6" w:rsidRDefault="00A74EB6" w:rsidP="00C61583">
      <w:pPr>
        <w:pStyle w:val="Heading2"/>
        <w:rPr>
          <w:lang w:val="nb-NO"/>
        </w:rPr>
      </w:pPr>
      <w:bookmarkStart w:id="16" w:name="_Toc125309327"/>
      <w:r w:rsidRPr="00A74EB6">
        <w:rPr>
          <w:lang w:val="nb-NO"/>
        </w:rPr>
        <w:t>ANDRE OPPFORDRING TIL LOJALITET OG UTHOLDENHET (3:10-17)</w:t>
      </w:r>
      <w:bookmarkEnd w:id="16"/>
    </w:p>
    <w:p w14:paraId="549DCE46" w14:textId="6F688BCE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v. 10: Men du - Timoteus som en kontrast til </w:t>
      </w:r>
      <w:proofErr w:type="spellStart"/>
      <w:r w:rsidRPr="00A74EB6">
        <w:rPr>
          <w:lang w:val="nb-NO"/>
        </w:rPr>
        <w:t>vranglærerne</w:t>
      </w:r>
      <w:proofErr w:type="spellEnd"/>
    </w:p>
    <w:p w14:paraId="44FF2720" w14:textId="18C83F3F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Temaer:</w:t>
      </w:r>
    </w:p>
    <w:p w14:paraId="0B8CCC59" w14:textId="595544BB" w:rsidR="00A74EB6" w:rsidRPr="00C61583" w:rsidRDefault="00A74EB6" w:rsidP="00C61583">
      <w:pPr>
        <w:pStyle w:val="ListParagraph"/>
        <w:numPr>
          <w:ilvl w:val="0"/>
          <w:numId w:val="11"/>
        </w:numPr>
        <w:rPr>
          <w:lang w:val="nb-NO"/>
        </w:rPr>
      </w:pPr>
      <w:r w:rsidRPr="00C61583">
        <w:rPr>
          <w:lang w:val="nb-NO"/>
        </w:rPr>
        <w:t>relasjonen deres (</w:t>
      </w:r>
      <w:r w:rsidR="00585379" w:rsidRPr="00585379">
        <w:rPr>
          <w:lang w:val="nb-NO"/>
        </w:rPr>
        <w:sym w:font="Wingdings" w:char="F0E0"/>
      </w:r>
      <w:r w:rsidRPr="00C61583">
        <w:rPr>
          <w:lang w:val="nb-NO"/>
        </w:rPr>
        <w:t>1:4, 6, 13)</w:t>
      </w:r>
    </w:p>
    <w:p w14:paraId="33881E04" w14:textId="08FDC3AB" w:rsidR="00A74EB6" w:rsidRPr="00C61583" w:rsidRDefault="00A74EB6" w:rsidP="00C61583">
      <w:pPr>
        <w:pStyle w:val="ListParagraph"/>
        <w:numPr>
          <w:ilvl w:val="0"/>
          <w:numId w:val="11"/>
        </w:numPr>
        <w:rPr>
          <w:lang w:val="nb-NO"/>
        </w:rPr>
      </w:pPr>
      <w:r w:rsidRPr="00C61583">
        <w:rPr>
          <w:lang w:val="nb-NO"/>
        </w:rPr>
        <w:t xml:space="preserve">Paulus som </w:t>
      </w:r>
      <w:proofErr w:type="gramStart"/>
      <w:r w:rsidRPr="00C61583">
        <w:rPr>
          <w:lang w:val="nb-NO"/>
        </w:rPr>
        <w:t>en forbilde</w:t>
      </w:r>
      <w:proofErr w:type="gramEnd"/>
      <w:r w:rsidRPr="00C61583">
        <w:rPr>
          <w:lang w:val="nb-NO"/>
        </w:rPr>
        <w:t xml:space="preserve"> i lojalitet (1:8, 11-13, 2:9-10)</w:t>
      </w:r>
    </w:p>
    <w:p w14:paraId="07F45553" w14:textId="0A481E76" w:rsidR="00A74EB6" w:rsidRPr="00C61583" w:rsidRDefault="00A74EB6" w:rsidP="00C61583">
      <w:pPr>
        <w:pStyle w:val="ListParagraph"/>
        <w:numPr>
          <w:ilvl w:val="0"/>
          <w:numId w:val="11"/>
        </w:numPr>
        <w:rPr>
          <w:lang w:val="nb-NO"/>
        </w:rPr>
      </w:pPr>
      <w:r w:rsidRPr="00C61583">
        <w:rPr>
          <w:lang w:val="nb-NO"/>
        </w:rPr>
        <w:t>lidelse (1:8, 16, 2:3-6, 11-12)</w:t>
      </w:r>
    </w:p>
    <w:p w14:paraId="437A0AC6" w14:textId="5A17F3A5" w:rsidR="00A74EB6" w:rsidRPr="00C61583" w:rsidRDefault="00A74EB6" w:rsidP="00C61583">
      <w:pPr>
        <w:pStyle w:val="ListParagraph"/>
        <w:numPr>
          <w:ilvl w:val="0"/>
          <w:numId w:val="11"/>
        </w:numPr>
        <w:rPr>
          <w:lang w:val="nb-NO"/>
        </w:rPr>
      </w:pPr>
      <w:r w:rsidRPr="00C61583">
        <w:rPr>
          <w:lang w:val="nb-NO"/>
        </w:rPr>
        <w:t>hans families tro (1:5)</w:t>
      </w:r>
    </w:p>
    <w:p w14:paraId="51B9F751" w14:textId="18BEB6C1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v. 14: Men du - Timoteus som en kontrast til </w:t>
      </w:r>
      <w:proofErr w:type="spellStart"/>
      <w:r w:rsidRPr="00A74EB6">
        <w:rPr>
          <w:lang w:val="nb-NO"/>
        </w:rPr>
        <w:t>vranglærerne</w:t>
      </w:r>
      <w:proofErr w:type="spellEnd"/>
      <w:r w:rsidRPr="00A74EB6">
        <w:rPr>
          <w:lang w:val="nb-NO"/>
        </w:rPr>
        <w:t xml:space="preserve"> igjen</w:t>
      </w:r>
      <w:r w:rsidR="002D2860">
        <w:rPr>
          <w:lang w:val="nb-NO"/>
        </w:rPr>
        <w:t xml:space="preserve">. </w:t>
      </w:r>
      <w:r w:rsidRPr="00A74EB6">
        <w:rPr>
          <w:lang w:val="nb-NO"/>
        </w:rPr>
        <w:t>Imperativ: Hold fast på det du har lært! (v. 14</w:t>
      </w:r>
      <w:proofErr w:type="gramStart"/>
      <w:r w:rsidRPr="00A74EB6">
        <w:rPr>
          <w:lang w:val="nb-NO"/>
        </w:rPr>
        <w:t>)…ved</w:t>
      </w:r>
      <w:proofErr w:type="gramEnd"/>
      <w:r w:rsidRPr="00A74EB6">
        <w:rPr>
          <w:lang w:val="nb-NO"/>
        </w:rPr>
        <w:t xml:space="preserve"> å:</w:t>
      </w:r>
    </w:p>
    <w:p w14:paraId="6651CB5F" w14:textId="2D2648C8" w:rsidR="00A74EB6" w:rsidRPr="002D2860" w:rsidRDefault="00A74EB6" w:rsidP="002D2860">
      <w:pPr>
        <w:pStyle w:val="ListParagraph"/>
        <w:numPr>
          <w:ilvl w:val="0"/>
          <w:numId w:val="12"/>
        </w:numPr>
        <w:rPr>
          <w:lang w:val="nb-NO"/>
        </w:rPr>
      </w:pPr>
      <w:r w:rsidRPr="002D2860">
        <w:rPr>
          <w:lang w:val="nb-NO"/>
        </w:rPr>
        <w:t>Huske fortiden, spes</w:t>
      </w:r>
      <w:r w:rsidR="00585379">
        <w:rPr>
          <w:lang w:val="nb-NO"/>
        </w:rPr>
        <w:t>ielt</w:t>
      </w:r>
      <w:r w:rsidRPr="002D2860">
        <w:rPr>
          <w:lang w:val="nb-NO"/>
        </w:rPr>
        <w:t xml:space="preserve"> Paulus’ undervisning og eksempel (v. 10-11, 14-15)</w:t>
      </w:r>
    </w:p>
    <w:p w14:paraId="6AF3D965" w14:textId="4738501F" w:rsidR="00A74EB6" w:rsidRPr="002D2860" w:rsidRDefault="00A74EB6" w:rsidP="002D2860">
      <w:pPr>
        <w:pStyle w:val="ListParagraph"/>
        <w:numPr>
          <w:ilvl w:val="0"/>
          <w:numId w:val="12"/>
        </w:numPr>
        <w:rPr>
          <w:lang w:val="nb-NO"/>
        </w:rPr>
      </w:pPr>
      <w:r w:rsidRPr="002D2860">
        <w:rPr>
          <w:lang w:val="nb-NO"/>
        </w:rPr>
        <w:t>Bruke Skriften (v. 15-17)</w:t>
      </w:r>
    </w:p>
    <w:p w14:paraId="5D8FF97C" w14:textId="77777777" w:rsidR="00E46137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333592A2" w14:textId="77777777" w:rsidR="00CD3543" w:rsidRPr="00CD3543" w:rsidRDefault="00CD3543" w:rsidP="00CD3543">
      <w:pPr>
        <w:pStyle w:val="Heading2"/>
        <w:rPr>
          <w:lang w:val="nb-NO"/>
        </w:rPr>
      </w:pPr>
      <w:bookmarkStart w:id="17" w:name="_Toc125309328"/>
      <w:r w:rsidRPr="00CD3543">
        <w:rPr>
          <w:lang w:val="nb-NO"/>
        </w:rPr>
        <w:t>A. HVA MENER PAULUS MED "SKRIFTEN"?</w:t>
      </w:r>
      <w:bookmarkEnd w:id="17"/>
    </w:p>
    <w:p w14:paraId="29472E4A" w14:textId="338E5021" w:rsidR="00CD3543" w:rsidRPr="00CD3543" w:rsidRDefault="00CD3543" w:rsidP="00CD3543">
      <w:pPr>
        <w:rPr>
          <w:lang w:val="nb-NO"/>
        </w:rPr>
      </w:pPr>
      <w:r w:rsidRPr="00CD3543">
        <w:rPr>
          <w:lang w:val="nb-NO"/>
        </w:rPr>
        <w:t>«De hellige skrifte</w:t>
      </w:r>
      <w:r w:rsidR="00E210CC">
        <w:rPr>
          <w:lang w:val="nb-NO"/>
        </w:rPr>
        <w:t>ne</w:t>
      </w:r>
      <w:r w:rsidRPr="00CD3543">
        <w:rPr>
          <w:lang w:val="nb-NO"/>
        </w:rPr>
        <w:t>» som Timoteus har kjent fra barndommen: Det gamle testamente.</w:t>
      </w:r>
    </w:p>
    <w:p w14:paraId="0EFCC489" w14:textId="77777777" w:rsidR="00230802" w:rsidRDefault="00230802" w:rsidP="00CD3543">
      <w:pPr>
        <w:rPr>
          <w:lang w:val="nb-NO"/>
        </w:rPr>
      </w:pPr>
      <w:r w:rsidRPr="00230802">
        <w:rPr>
          <w:lang w:val="nb-NO"/>
        </w:rPr>
        <w:t>Men hvordan kan GT gi visdom til frelse ved troen på Kristus Jesus?</w:t>
      </w:r>
    </w:p>
    <w:p w14:paraId="2511AF82" w14:textId="4246FBC9" w:rsidR="00230802" w:rsidRDefault="00230802" w:rsidP="00230802">
      <w:pPr>
        <w:rPr>
          <w:lang w:val="nb-NO"/>
        </w:rPr>
      </w:pPr>
      <w:r w:rsidRPr="00230802">
        <w:rPr>
          <w:lang w:val="nb-NO"/>
        </w:rPr>
        <w:t>Bibelen viser oss Guds frelsesplan hvor</w:t>
      </w:r>
      <w:r>
        <w:rPr>
          <w:lang w:val="nb-NO"/>
        </w:rPr>
        <w:t xml:space="preserve"> </w:t>
      </w:r>
      <w:r w:rsidRPr="00230802">
        <w:rPr>
          <w:lang w:val="nb-NO"/>
        </w:rPr>
        <w:t>poenget og klimakset er “Jesus til alle</w:t>
      </w:r>
      <w:r>
        <w:rPr>
          <w:lang w:val="nb-NO"/>
        </w:rPr>
        <w:t xml:space="preserve"> </w:t>
      </w:r>
      <w:r w:rsidRPr="00230802">
        <w:rPr>
          <w:lang w:val="nb-NO"/>
        </w:rPr>
        <w:t>folkeslag”.</w:t>
      </w:r>
    </w:p>
    <w:p w14:paraId="581D62CA" w14:textId="7B2066B9" w:rsidR="00CD3543" w:rsidRPr="00CD3543" w:rsidRDefault="00CD3543" w:rsidP="00230802">
      <w:pPr>
        <w:rPr>
          <w:lang w:val="nb-NO"/>
        </w:rPr>
      </w:pPr>
      <w:r w:rsidRPr="00CD3543">
        <w:rPr>
          <w:lang w:val="nb-NO"/>
        </w:rPr>
        <w:t xml:space="preserve">GT peker derfor mot Jesus, men har en åpen </w:t>
      </w:r>
      <w:proofErr w:type="gramStart"/>
      <w:r w:rsidRPr="00CD3543">
        <w:rPr>
          <w:lang w:val="nb-NO"/>
        </w:rPr>
        <w:t>slutt...</w:t>
      </w:r>
      <w:proofErr w:type="gramEnd"/>
    </w:p>
    <w:p w14:paraId="2EE5A14F" w14:textId="2402FE2A" w:rsidR="00A74EB6" w:rsidRPr="00A74EB6" w:rsidRDefault="00566560" w:rsidP="00566560">
      <w:pPr>
        <w:rPr>
          <w:lang w:val="nb-NO"/>
        </w:rPr>
      </w:pPr>
      <w:r w:rsidRPr="00566560">
        <w:rPr>
          <w:lang w:val="nb-NO"/>
        </w:rPr>
        <w:t>GT kan lede til tro på Jesus fordi Jesus</w:t>
      </w:r>
      <w:r>
        <w:rPr>
          <w:lang w:val="nb-NO"/>
        </w:rPr>
        <w:t xml:space="preserve"> </w:t>
      </w:r>
      <w:r w:rsidRPr="00566560">
        <w:rPr>
          <w:lang w:val="nb-NO"/>
        </w:rPr>
        <w:t>er “svaret” på GT.</w:t>
      </w:r>
      <w:r w:rsidR="00A74EB6" w:rsidRPr="00A74EB6">
        <w:rPr>
          <w:lang w:val="nb-NO"/>
        </w:rPr>
        <w:t xml:space="preserve"> </w:t>
      </w:r>
    </w:p>
    <w:p w14:paraId="3A6A211A" w14:textId="46AEC4AE" w:rsidR="00A74EB6" w:rsidRPr="00836281" w:rsidRDefault="002D2860" w:rsidP="00836281">
      <w:pPr>
        <w:pStyle w:val="Heading2"/>
        <w:rPr>
          <w:lang w:val="nb-NO"/>
        </w:rPr>
      </w:pPr>
      <w:bookmarkStart w:id="18" w:name="_Toc125309329"/>
      <w:r>
        <w:rPr>
          <w:lang w:val="nb-NO"/>
        </w:rPr>
        <w:t>B. MEN KANSKJE O</w:t>
      </w:r>
      <w:r w:rsidR="00836281">
        <w:rPr>
          <w:lang w:val="nb-NO"/>
        </w:rPr>
        <w:t>GSÅ MER ENN GT?</w:t>
      </w:r>
      <w:bookmarkEnd w:id="18"/>
    </w:p>
    <w:p w14:paraId="1B895E92" w14:textId="365E341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1. Tim 5:18 - Lukasevangeliet kalles “Skriften” før 2. Tim (ca. år 63)?</w:t>
      </w:r>
    </w:p>
    <w:p w14:paraId="7FFDB5B7" w14:textId="43069FAC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lastRenderedPageBreak/>
        <w:t xml:space="preserve">2. </w:t>
      </w:r>
      <w:proofErr w:type="spellStart"/>
      <w:r w:rsidRPr="00A74EB6">
        <w:rPr>
          <w:lang w:val="nb-NO"/>
        </w:rPr>
        <w:t>Pet</w:t>
      </w:r>
      <w:proofErr w:type="spellEnd"/>
      <w:r w:rsidRPr="00A74EB6">
        <w:rPr>
          <w:lang w:val="nb-NO"/>
        </w:rPr>
        <w:t xml:space="preserve"> 3:15-16 </w:t>
      </w:r>
      <w:r w:rsidR="00AD6A4C" w:rsidRPr="00AD6A4C">
        <w:rPr>
          <w:lang w:val="nb-NO"/>
        </w:rPr>
        <w:sym w:font="Wingdings" w:char="F0E0"/>
      </w:r>
      <w:r w:rsidRPr="00A74EB6">
        <w:rPr>
          <w:lang w:val="nb-NO"/>
        </w:rPr>
        <w:t xml:space="preserve"> flere Paulusbrev kalles “Skriftene” ca. år 64</w:t>
      </w:r>
    </w:p>
    <w:p w14:paraId="433133E7" w14:textId="633B447D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Hvordan kunne de det?</w:t>
      </w:r>
    </w:p>
    <w:p w14:paraId="51A0F9A9" w14:textId="1246754C" w:rsidR="00A74EB6" w:rsidRPr="00836281" w:rsidRDefault="00A74EB6" w:rsidP="00836281">
      <w:pPr>
        <w:pStyle w:val="ListParagraph"/>
        <w:numPr>
          <w:ilvl w:val="0"/>
          <w:numId w:val="13"/>
        </w:numPr>
        <w:rPr>
          <w:lang w:val="nb-NO"/>
        </w:rPr>
      </w:pPr>
      <w:r w:rsidRPr="00836281">
        <w:rPr>
          <w:lang w:val="nb-NO"/>
        </w:rPr>
        <w:t>Apostlene var klar over sin autoritet og op</w:t>
      </w:r>
      <w:r w:rsidR="00493229" w:rsidRPr="00836281">
        <w:rPr>
          <w:lang w:val="nb-NO"/>
        </w:rPr>
        <w:t>pga</w:t>
      </w:r>
      <w:r w:rsidRPr="00836281">
        <w:rPr>
          <w:lang w:val="nb-NO"/>
        </w:rPr>
        <w:t>ve</w:t>
      </w:r>
    </w:p>
    <w:p w14:paraId="2796B2F2" w14:textId="021DB25F" w:rsidR="00A74EB6" w:rsidRPr="00836281" w:rsidRDefault="00A74EB6" w:rsidP="00836281">
      <w:pPr>
        <w:pStyle w:val="ListParagraph"/>
        <w:numPr>
          <w:ilvl w:val="0"/>
          <w:numId w:val="13"/>
        </w:numPr>
        <w:rPr>
          <w:lang w:val="nb-NO"/>
        </w:rPr>
      </w:pPr>
      <w:r w:rsidRPr="00836281">
        <w:rPr>
          <w:lang w:val="nb-NO"/>
        </w:rPr>
        <w:t xml:space="preserve">Ef 2:20 </w:t>
      </w:r>
      <w:r w:rsidR="00AD6A4C" w:rsidRPr="00AD6A4C">
        <w:rPr>
          <w:lang w:val="nb-NO"/>
        </w:rPr>
        <w:sym w:font="Wingdings" w:char="F0E0"/>
      </w:r>
      <w:r w:rsidRPr="00836281">
        <w:rPr>
          <w:lang w:val="nb-NO"/>
        </w:rPr>
        <w:t xml:space="preserve"> Apostlene var en del av kirkens grunnvoll</w:t>
      </w:r>
    </w:p>
    <w:p w14:paraId="5B5BACA1" w14:textId="2EE665D7" w:rsidR="00A74EB6" w:rsidRPr="00836281" w:rsidRDefault="00A74EB6" w:rsidP="00836281">
      <w:pPr>
        <w:pStyle w:val="ListParagraph"/>
        <w:numPr>
          <w:ilvl w:val="0"/>
          <w:numId w:val="13"/>
        </w:numPr>
        <w:rPr>
          <w:lang w:val="nb-NO"/>
        </w:rPr>
      </w:pPr>
      <w:r w:rsidRPr="00836281">
        <w:rPr>
          <w:lang w:val="nb-NO"/>
        </w:rPr>
        <w:t>“Skriften” vokste ettersom apostlene skrev. Sluttresultatet ble NT, skrevet av “den apostoliske kretsen”.</w:t>
      </w:r>
    </w:p>
    <w:p w14:paraId="66FA7799" w14:textId="564A5AEE" w:rsidR="00A74EB6" w:rsidRPr="00836281" w:rsidRDefault="00A74EB6" w:rsidP="00836281">
      <w:pPr>
        <w:pStyle w:val="ListParagraph"/>
        <w:numPr>
          <w:ilvl w:val="0"/>
          <w:numId w:val="13"/>
        </w:numPr>
        <w:rPr>
          <w:lang w:val="nb-NO"/>
        </w:rPr>
      </w:pPr>
      <w:r w:rsidRPr="00836281">
        <w:rPr>
          <w:lang w:val="nb-NO"/>
        </w:rPr>
        <w:t xml:space="preserve">Prinsippet </w:t>
      </w:r>
      <w:r w:rsidR="00AD6A4C" w:rsidRPr="00AD6A4C">
        <w:rPr>
          <w:lang w:val="nb-NO"/>
        </w:rPr>
        <w:sym w:font="Wingdings" w:char="F0E0"/>
      </w:r>
      <w:r w:rsidRPr="00836281">
        <w:rPr>
          <w:lang w:val="nb-NO"/>
        </w:rPr>
        <w:t xml:space="preserve"> nå kan vi si at hele Bibelen er “innblåst av Gud”</w:t>
      </w:r>
    </w:p>
    <w:p w14:paraId="31CB23FD" w14:textId="73BF6A11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Enda tydeligere at GT + NT gir visdom til frelse ved troen på Kristus. Bibelen skaper tro når den leses.</w:t>
      </w:r>
    </w:p>
    <w:p w14:paraId="69EC681A" w14:textId="77777777" w:rsidR="00BD245C" w:rsidRDefault="00BD245C" w:rsidP="00A74EB6">
      <w:pPr>
        <w:rPr>
          <w:lang w:val="nb-NO"/>
        </w:rPr>
      </w:pPr>
    </w:p>
    <w:p w14:paraId="34D07EB0" w14:textId="301AFFE7" w:rsidR="00A74EB6" w:rsidRPr="00A74EB6" w:rsidRDefault="00A74EB6" w:rsidP="00DF77C1">
      <w:pPr>
        <w:pStyle w:val="Heading2"/>
        <w:rPr>
          <w:lang w:val="nb-NO"/>
        </w:rPr>
      </w:pPr>
      <w:bookmarkStart w:id="19" w:name="_Toc125309330"/>
      <w:proofErr w:type="gramStart"/>
      <w:r w:rsidRPr="00A74EB6">
        <w:rPr>
          <w:lang w:val="nb-NO"/>
        </w:rPr>
        <w:t>C .</w:t>
      </w:r>
      <w:proofErr w:type="gramEnd"/>
      <w:r w:rsidRPr="00A74EB6">
        <w:rPr>
          <w:lang w:val="nb-NO"/>
        </w:rPr>
        <w:t xml:space="preserve"> </w:t>
      </w:r>
      <w:r w:rsidR="00BD245C">
        <w:rPr>
          <w:lang w:val="nb-NO"/>
        </w:rPr>
        <w:t>HVA BETYR "INNBLÅST AV GUD"?</w:t>
      </w:r>
      <w:bookmarkEnd w:id="19"/>
    </w:p>
    <w:p w14:paraId="3203A22E" w14:textId="7B2E4D9D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Gresk: “Gudblåst” </w:t>
      </w:r>
      <w:r w:rsidR="00AD6A4C" w:rsidRPr="00AD6A4C">
        <w:rPr>
          <w:lang w:val="nb-NO"/>
        </w:rPr>
        <w:sym w:font="Wingdings" w:char="F0E0"/>
      </w:r>
      <w:r w:rsidRPr="00A74EB6">
        <w:rPr>
          <w:lang w:val="nb-NO"/>
        </w:rPr>
        <w:t xml:space="preserve"> Latin: “inspirert av Gud”</w:t>
      </w:r>
    </w:p>
    <w:p w14:paraId="66F1CB0C" w14:textId="173CB72F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Ordet brukes bare her, men Gud “blåser” andre ganger</w:t>
      </w:r>
      <w:r w:rsidR="00BD245C">
        <w:rPr>
          <w:lang w:val="nb-NO"/>
        </w:rPr>
        <w:t xml:space="preserve"> </w:t>
      </w:r>
      <w:r w:rsidRPr="00A74EB6">
        <w:rPr>
          <w:lang w:val="nb-NO"/>
        </w:rPr>
        <w:t>også</w:t>
      </w:r>
    </w:p>
    <w:p w14:paraId="6934F684" w14:textId="03BECCFE" w:rsidR="00A74EB6" w:rsidRPr="001F2CE6" w:rsidRDefault="00A74EB6" w:rsidP="001F2CE6">
      <w:pPr>
        <w:pStyle w:val="ListParagraph"/>
        <w:numPr>
          <w:ilvl w:val="0"/>
          <w:numId w:val="14"/>
        </w:numPr>
        <w:rPr>
          <w:lang w:val="nb-NO"/>
        </w:rPr>
      </w:pPr>
      <w:r w:rsidRPr="001F2CE6">
        <w:rPr>
          <w:lang w:val="nb-NO"/>
        </w:rPr>
        <w:t xml:space="preserve">Mos 2:7, </w:t>
      </w:r>
      <w:proofErr w:type="spellStart"/>
      <w:r w:rsidRPr="001F2CE6">
        <w:rPr>
          <w:lang w:val="nb-NO"/>
        </w:rPr>
        <w:t>Apg</w:t>
      </w:r>
      <w:proofErr w:type="spellEnd"/>
      <w:r w:rsidRPr="001F2CE6">
        <w:rPr>
          <w:lang w:val="nb-NO"/>
        </w:rPr>
        <w:t xml:space="preserve"> 2:2, Sal 33:6</w:t>
      </w:r>
    </w:p>
    <w:p w14:paraId="2FE204D0" w14:textId="6DE099DF" w:rsidR="00A74EB6" w:rsidRPr="001F2CE6" w:rsidRDefault="00A74EB6" w:rsidP="001F2CE6">
      <w:pPr>
        <w:pStyle w:val="ListParagraph"/>
        <w:numPr>
          <w:ilvl w:val="0"/>
          <w:numId w:val="14"/>
        </w:numPr>
        <w:rPr>
          <w:lang w:val="nb-NO"/>
        </w:rPr>
      </w:pPr>
      <w:r w:rsidRPr="001F2CE6">
        <w:rPr>
          <w:lang w:val="nb-NO"/>
        </w:rPr>
        <w:t>Pust = Ånd. Når Gud blåser, skjer det ting.</w:t>
      </w:r>
    </w:p>
    <w:p w14:paraId="0CDF77C2" w14:textId="5C7C04A2" w:rsidR="00A74EB6" w:rsidRPr="001F2CE6" w:rsidRDefault="00A74EB6" w:rsidP="001F2CE6">
      <w:pPr>
        <w:pStyle w:val="ListParagraph"/>
        <w:numPr>
          <w:ilvl w:val="0"/>
          <w:numId w:val="14"/>
        </w:numPr>
        <w:rPr>
          <w:lang w:val="nb-NO"/>
        </w:rPr>
      </w:pPr>
      <w:r w:rsidRPr="001F2CE6">
        <w:rPr>
          <w:lang w:val="nb-NO"/>
        </w:rPr>
        <w:t>Du kan ikke snakke uten å puste.</w:t>
      </w:r>
    </w:p>
    <w:p w14:paraId="7401F8EF" w14:textId="1CCAA82D" w:rsidR="00A74EB6" w:rsidRPr="001F2CE6" w:rsidRDefault="00A74EB6" w:rsidP="001F2CE6">
      <w:pPr>
        <w:pStyle w:val="ListParagraph"/>
        <w:numPr>
          <w:ilvl w:val="0"/>
          <w:numId w:val="14"/>
        </w:numPr>
        <w:rPr>
          <w:lang w:val="nb-NO"/>
        </w:rPr>
      </w:pPr>
      <w:r w:rsidRPr="001F2CE6">
        <w:rPr>
          <w:lang w:val="nb-NO"/>
        </w:rPr>
        <w:t>Guds Ånd er i Bibelen. Han blåser liv inn i ordene. På en måte blir da ordene hans egne ord.</w:t>
      </w:r>
    </w:p>
    <w:p w14:paraId="1650601D" w14:textId="03527C3D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På hvilken måte er menneskers ord også Guds ord?</w:t>
      </w:r>
    </w:p>
    <w:p w14:paraId="7FA0EE18" w14:textId="5EFAE088" w:rsidR="00A74EB6" w:rsidRPr="00DF77C1" w:rsidRDefault="00A74EB6" w:rsidP="00DF77C1">
      <w:pPr>
        <w:pStyle w:val="ListParagraph"/>
        <w:numPr>
          <w:ilvl w:val="0"/>
          <w:numId w:val="16"/>
        </w:numPr>
        <w:rPr>
          <w:lang w:val="nb-NO"/>
        </w:rPr>
      </w:pPr>
      <w:r w:rsidRPr="00DF77C1">
        <w:rPr>
          <w:lang w:val="nb-NO"/>
        </w:rPr>
        <w:t>Poenget er ikke prosessen, men resultatet: Guds Ånd er i Skriften</w:t>
      </w:r>
      <w:r w:rsidR="00DF77C1" w:rsidRPr="00DF77C1">
        <w:rPr>
          <w:lang w:val="nb-NO"/>
        </w:rPr>
        <w:t xml:space="preserve">. </w:t>
      </w:r>
      <w:r w:rsidRPr="00DF77C1">
        <w:rPr>
          <w:lang w:val="nb-NO"/>
        </w:rPr>
        <w:t>På en eller annen måte ble Bibelen slik Gud ville det.</w:t>
      </w:r>
      <w:r w:rsidR="00DF77C1" w:rsidRPr="00DF77C1">
        <w:rPr>
          <w:lang w:val="nb-NO"/>
        </w:rPr>
        <w:t xml:space="preserve"> </w:t>
      </w:r>
      <w:r w:rsidRPr="00DF77C1">
        <w:rPr>
          <w:lang w:val="nb-NO"/>
        </w:rPr>
        <w:t>Bibelen virker på oss når vi leser den, fordi Gud har blåst sin Ånd inn i den.</w:t>
      </w:r>
    </w:p>
    <w:p w14:paraId="5154FE4B" w14:textId="1DAAEDE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220BF738" w14:textId="6F8E609E" w:rsidR="00A74EB6" w:rsidRPr="00A74EB6" w:rsidRDefault="00A74EB6" w:rsidP="00DF77C1">
      <w:pPr>
        <w:pStyle w:val="Heading2"/>
        <w:rPr>
          <w:lang w:val="nb-NO"/>
        </w:rPr>
      </w:pPr>
      <w:bookmarkStart w:id="20" w:name="_Toc125309331"/>
      <w:r w:rsidRPr="00A74EB6">
        <w:rPr>
          <w:lang w:val="nb-NO"/>
        </w:rPr>
        <w:t xml:space="preserve">D. </w:t>
      </w:r>
      <w:r w:rsidR="00DF77C1">
        <w:rPr>
          <w:lang w:val="nb-NO"/>
        </w:rPr>
        <w:t>HVORDAN VIRKER GUD GJENNOM BIBELEN?</w:t>
      </w:r>
      <w:bookmarkEnd w:id="20"/>
    </w:p>
    <w:p w14:paraId="713E2313" w14:textId="08A18411" w:rsidR="00A74EB6" w:rsidRPr="00390867" w:rsidRDefault="00A74EB6" w:rsidP="00F61AB3">
      <w:pPr>
        <w:tabs>
          <w:tab w:val="left" w:pos="8268"/>
        </w:tabs>
        <w:rPr>
          <w:b/>
          <w:bCs/>
          <w:lang w:val="nb-NO"/>
        </w:rPr>
      </w:pPr>
      <w:r w:rsidRPr="00390867">
        <w:rPr>
          <w:b/>
          <w:bCs/>
          <w:lang w:val="nb-NO"/>
        </w:rPr>
        <w:t>Skriften er nyttig til opplæring (</w:t>
      </w:r>
      <w:proofErr w:type="spellStart"/>
      <w:r w:rsidRPr="00390867">
        <w:rPr>
          <w:b/>
          <w:bCs/>
          <w:i/>
          <w:iCs/>
          <w:lang w:val="nb-NO"/>
        </w:rPr>
        <w:t>didaskalia</w:t>
      </w:r>
      <w:proofErr w:type="spellEnd"/>
      <w:r w:rsidRPr="00390867">
        <w:rPr>
          <w:b/>
          <w:bCs/>
          <w:lang w:val="nb-NO"/>
        </w:rPr>
        <w:t>):</w:t>
      </w:r>
      <w:r w:rsidR="00F61AB3">
        <w:rPr>
          <w:b/>
          <w:bCs/>
          <w:lang w:val="nb-NO"/>
        </w:rPr>
        <w:tab/>
      </w:r>
    </w:p>
    <w:p w14:paraId="77D4786D" w14:textId="37FFE693" w:rsidR="00A74EB6" w:rsidRPr="00BE5C14" w:rsidRDefault="00A74EB6" w:rsidP="00BE5C14">
      <w:pPr>
        <w:pStyle w:val="ListParagraph"/>
        <w:numPr>
          <w:ilvl w:val="0"/>
          <w:numId w:val="16"/>
        </w:numPr>
        <w:rPr>
          <w:lang w:val="nb-NO"/>
        </w:rPr>
      </w:pPr>
      <w:r w:rsidRPr="00BE5C14">
        <w:rPr>
          <w:lang w:val="nb-NO"/>
        </w:rPr>
        <w:t>“Den sunne lære” nevnes ofte i 1-2 Tim som en kontrast til vranglære.</w:t>
      </w:r>
    </w:p>
    <w:p w14:paraId="2D1CD66C" w14:textId="223AB6B3" w:rsidR="00A74EB6" w:rsidRPr="00BE5C14" w:rsidRDefault="00A74EB6" w:rsidP="00BE5C14">
      <w:pPr>
        <w:pStyle w:val="ListParagraph"/>
        <w:numPr>
          <w:ilvl w:val="0"/>
          <w:numId w:val="16"/>
        </w:numPr>
        <w:rPr>
          <w:lang w:val="nb-NO"/>
        </w:rPr>
      </w:pPr>
      <w:r w:rsidRPr="00BE5C14">
        <w:rPr>
          <w:lang w:val="nb-NO"/>
        </w:rPr>
        <w:t>Op</w:t>
      </w:r>
      <w:r w:rsidR="00493229" w:rsidRPr="00BE5C14">
        <w:rPr>
          <w:lang w:val="nb-NO"/>
        </w:rPr>
        <w:t>pga</w:t>
      </w:r>
      <w:r w:rsidRPr="00BE5C14">
        <w:rPr>
          <w:lang w:val="nb-NO"/>
        </w:rPr>
        <w:t>ven til Timoteus: Bruk Skriften til å gi sunn teologisk opplæring i evangeliet</w:t>
      </w:r>
    </w:p>
    <w:p w14:paraId="465ACB92" w14:textId="417FACE5" w:rsidR="00A74EB6" w:rsidRPr="00BE5C14" w:rsidRDefault="00A74EB6" w:rsidP="00BE5C14">
      <w:pPr>
        <w:pStyle w:val="ListParagraph"/>
        <w:numPr>
          <w:ilvl w:val="0"/>
          <w:numId w:val="16"/>
        </w:numPr>
        <w:rPr>
          <w:lang w:val="nb-NO"/>
        </w:rPr>
      </w:pPr>
      <w:r w:rsidRPr="00BE5C14">
        <w:rPr>
          <w:lang w:val="nb-NO"/>
        </w:rPr>
        <w:t>Selvfølge: Bibelen gir oss den rette læren</w:t>
      </w:r>
    </w:p>
    <w:p w14:paraId="0BF22B47" w14:textId="59C74D09" w:rsidR="00A74EB6" w:rsidRPr="0042770F" w:rsidRDefault="00A74EB6" w:rsidP="0042770F">
      <w:pPr>
        <w:rPr>
          <w:b/>
          <w:bCs/>
          <w:lang w:val="nb-NO"/>
        </w:rPr>
      </w:pPr>
      <w:r w:rsidRPr="0042770F">
        <w:rPr>
          <w:b/>
          <w:bCs/>
          <w:lang w:val="nb-NO"/>
        </w:rPr>
        <w:lastRenderedPageBreak/>
        <w:t>Skriften er nyttig til tilrettevisning:</w:t>
      </w:r>
    </w:p>
    <w:p w14:paraId="6473015B" w14:textId="25A27A5A" w:rsidR="00A74EB6" w:rsidRPr="00C146A6" w:rsidRDefault="00A74EB6" w:rsidP="00C146A6">
      <w:pPr>
        <w:pStyle w:val="ListParagraph"/>
        <w:numPr>
          <w:ilvl w:val="0"/>
          <w:numId w:val="17"/>
        </w:numPr>
        <w:rPr>
          <w:lang w:val="nb-NO"/>
        </w:rPr>
      </w:pPr>
      <w:proofErr w:type="spellStart"/>
      <w:r w:rsidRPr="00C146A6">
        <w:rPr>
          <w:lang w:val="nb-NO"/>
        </w:rPr>
        <w:t>Vranglærerne</w:t>
      </w:r>
      <w:proofErr w:type="spellEnd"/>
      <w:r w:rsidRPr="00C146A6">
        <w:rPr>
          <w:lang w:val="nb-NO"/>
        </w:rPr>
        <w:t xml:space="preserve"> har misbrukt Skriftene</w:t>
      </w:r>
    </w:p>
    <w:p w14:paraId="6B1911DE" w14:textId="653C846B" w:rsidR="00A74EB6" w:rsidRPr="00C146A6" w:rsidRDefault="00A74EB6" w:rsidP="00C146A6">
      <w:pPr>
        <w:pStyle w:val="ListParagraph"/>
        <w:numPr>
          <w:ilvl w:val="0"/>
          <w:numId w:val="17"/>
        </w:numPr>
        <w:rPr>
          <w:lang w:val="nb-NO"/>
        </w:rPr>
      </w:pPr>
      <w:r w:rsidRPr="00C146A6">
        <w:rPr>
          <w:lang w:val="nb-NO"/>
        </w:rPr>
        <w:t>Timoteus bør bruke Skriften for å avsløre dem</w:t>
      </w:r>
    </w:p>
    <w:p w14:paraId="1B61A2A5" w14:textId="79DB2F5F" w:rsidR="00A74EB6" w:rsidRPr="0042770F" w:rsidRDefault="00A74EB6" w:rsidP="0042770F">
      <w:pPr>
        <w:rPr>
          <w:b/>
          <w:bCs/>
          <w:lang w:val="nb-NO"/>
        </w:rPr>
      </w:pPr>
      <w:r w:rsidRPr="0042770F">
        <w:rPr>
          <w:b/>
          <w:bCs/>
          <w:lang w:val="nb-NO"/>
        </w:rPr>
        <w:t>Skriften er nyttig til veiledning:</w:t>
      </w:r>
    </w:p>
    <w:p w14:paraId="0BA94D0A" w14:textId="5DB0DFC6" w:rsidR="00A74EB6" w:rsidRPr="00C146A6" w:rsidRDefault="00A74EB6" w:rsidP="00C146A6">
      <w:pPr>
        <w:pStyle w:val="ListParagraph"/>
        <w:numPr>
          <w:ilvl w:val="0"/>
          <w:numId w:val="18"/>
        </w:numPr>
        <w:rPr>
          <w:lang w:val="nb-NO"/>
        </w:rPr>
      </w:pPr>
      <w:r w:rsidRPr="00C146A6">
        <w:rPr>
          <w:lang w:val="nb-NO"/>
        </w:rPr>
        <w:t xml:space="preserve">Noe lignende </w:t>
      </w:r>
      <w:proofErr w:type="gramStart"/>
      <w:r w:rsidRPr="00C146A6">
        <w:rPr>
          <w:lang w:val="nb-NO"/>
        </w:rPr>
        <w:t>tilrettevisning</w:t>
      </w:r>
      <w:proofErr w:type="gramEnd"/>
      <w:r w:rsidRPr="00C146A6">
        <w:rPr>
          <w:lang w:val="nb-NO"/>
        </w:rPr>
        <w:t xml:space="preserve"> men mer etisk (?)</w:t>
      </w:r>
    </w:p>
    <w:p w14:paraId="78FD3BD7" w14:textId="6585A623" w:rsidR="00A74EB6" w:rsidRPr="00C146A6" w:rsidRDefault="00A74EB6" w:rsidP="00C146A6">
      <w:pPr>
        <w:pStyle w:val="ListParagraph"/>
        <w:numPr>
          <w:ilvl w:val="0"/>
          <w:numId w:val="18"/>
        </w:numPr>
        <w:rPr>
          <w:lang w:val="nb-NO"/>
        </w:rPr>
      </w:pPr>
      <w:r w:rsidRPr="00C146A6">
        <w:rPr>
          <w:lang w:val="nb-NO"/>
        </w:rPr>
        <w:t>Noe lignende oppdragelse i rettferd</w:t>
      </w:r>
    </w:p>
    <w:p w14:paraId="25EDA4B0" w14:textId="53438C8B" w:rsidR="00A74EB6" w:rsidRPr="00C146A6" w:rsidRDefault="00A74EB6" w:rsidP="00C146A6">
      <w:pPr>
        <w:pStyle w:val="ListParagraph"/>
        <w:numPr>
          <w:ilvl w:val="0"/>
          <w:numId w:val="18"/>
        </w:numPr>
        <w:rPr>
          <w:lang w:val="nb-NO"/>
        </w:rPr>
      </w:pPr>
      <w:r w:rsidRPr="00C146A6">
        <w:rPr>
          <w:lang w:val="nb-NO"/>
        </w:rPr>
        <w:t>Bibelen viser oss Guds plan og vilje</w:t>
      </w:r>
    </w:p>
    <w:p w14:paraId="586BA394" w14:textId="7DDDF498" w:rsidR="00A74EB6" w:rsidRPr="00A74EB6" w:rsidRDefault="00A74EB6" w:rsidP="00A74EB6">
      <w:pPr>
        <w:rPr>
          <w:lang w:val="nb-NO"/>
        </w:rPr>
      </w:pPr>
      <w:proofErr w:type="gramStart"/>
      <w:r w:rsidRPr="00A74EB6">
        <w:rPr>
          <w:lang w:val="nb-NO"/>
        </w:rPr>
        <w:t>så…</w:t>
      </w:r>
      <w:proofErr w:type="gramEnd"/>
      <w:r w:rsidRPr="00A74EB6">
        <w:rPr>
          <w:lang w:val="nb-NO"/>
        </w:rPr>
        <w:t xml:space="preserve"> kan være fullt utrustet…”:</w:t>
      </w:r>
      <w:r w:rsidR="00587FA4">
        <w:rPr>
          <w:lang w:val="nb-NO"/>
        </w:rPr>
        <w:t xml:space="preserve"> </w:t>
      </w:r>
      <w:r w:rsidRPr="00A74EB6">
        <w:rPr>
          <w:lang w:val="nb-NO"/>
        </w:rPr>
        <w:t>= Bibelens hensikt!</w:t>
      </w:r>
    </w:p>
    <w:p w14:paraId="346F3A2F" w14:textId="0B1C9B22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til all god gjerning:</w:t>
      </w:r>
    </w:p>
    <w:p w14:paraId="2A17F99D" w14:textId="637819DA" w:rsidR="00A74EB6" w:rsidRPr="00587FA4" w:rsidRDefault="00A74EB6" w:rsidP="00587FA4">
      <w:pPr>
        <w:pStyle w:val="ListParagraph"/>
        <w:numPr>
          <w:ilvl w:val="0"/>
          <w:numId w:val="19"/>
        </w:numPr>
        <w:rPr>
          <w:lang w:val="nb-NO"/>
        </w:rPr>
      </w:pPr>
      <w:r w:rsidRPr="00587FA4">
        <w:rPr>
          <w:lang w:val="nb-NO"/>
        </w:rPr>
        <w:t xml:space="preserve">stoppe </w:t>
      </w:r>
      <w:proofErr w:type="spellStart"/>
      <w:r w:rsidRPr="00587FA4">
        <w:rPr>
          <w:lang w:val="nb-NO"/>
        </w:rPr>
        <w:t>vranglærerne</w:t>
      </w:r>
      <w:proofErr w:type="spellEnd"/>
      <w:r w:rsidRPr="00587FA4">
        <w:rPr>
          <w:lang w:val="nb-NO"/>
        </w:rPr>
        <w:t xml:space="preserve"> og hjelpe menigheten</w:t>
      </w:r>
    </w:p>
    <w:p w14:paraId="74CFBC05" w14:textId="1184AA5F" w:rsidR="00A74EB6" w:rsidRPr="00587FA4" w:rsidRDefault="00A74EB6" w:rsidP="00587FA4">
      <w:pPr>
        <w:pStyle w:val="ListParagraph"/>
        <w:numPr>
          <w:ilvl w:val="0"/>
          <w:numId w:val="19"/>
        </w:numPr>
        <w:rPr>
          <w:lang w:val="nb-NO"/>
        </w:rPr>
      </w:pPr>
      <w:r w:rsidRPr="00587FA4">
        <w:rPr>
          <w:lang w:val="nb-NO"/>
        </w:rPr>
        <w:t>gjøre Guds vilje</w:t>
      </w:r>
    </w:p>
    <w:p w14:paraId="606D10AA" w14:textId="2988C0C0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Hensikten med å studere Bibelen er ikke å få masse kunnskap, men at Gud kan utruste oss til å gjøre hans vilje.</w:t>
      </w:r>
    </w:p>
    <w:p w14:paraId="531E32E4" w14:textId="4DD1CAE3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Når Paulus vet at han snart skal dø, oppmuntrer han Timoteus til å bruke Skriften. Gud virker gjennom den slik at Timoteus kan være fullt utrustet for op</w:t>
      </w:r>
      <w:r w:rsidR="00493229">
        <w:rPr>
          <w:lang w:val="nb-NO"/>
        </w:rPr>
        <w:t>pga</w:t>
      </w:r>
      <w:r w:rsidRPr="00A74EB6">
        <w:rPr>
          <w:lang w:val="nb-NO"/>
        </w:rPr>
        <w:t>vene også når Paulus ikke er der lenger. Skriften er alt Timoteus trenger.</w:t>
      </w:r>
    </w:p>
    <w:p w14:paraId="48933629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52919ADC" w14:textId="3D1FE099" w:rsidR="00A74EB6" w:rsidRPr="00A74EB6" w:rsidRDefault="00893DA7" w:rsidP="00893DA7">
      <w:pPr>
        <w:pStyle w:val="Heading2"/>
        <w:rPr>
          <w:lang w:val="nb-NO"/>
        </w:rPr>
      </w:pPr>
      <w:bookmarkStart w:id="21" w:name="_Toc125309332"/>
      <w:r>
        <w:rPr>
          <w:lang w:val="nb-NO"/>
        </w:rPr>
        <w:t>HVA BETYR DETTE FOR OSS?</w:t>
      </w:r>
      <w:bookmarkEnd w:id="21"/>
    </w:p>
    <w:p w14:paraId="02431139" w14:textId="27966B18" w:rsidR="00A74EB6" w:rsidRPr="00893DA7" w:rsidRDefault="00A74EB6" w:rsidP="00893DA7">
      <w:pPr>
        <w:pStyle w:val="ListParagraph"/>
        <w:numPr>
          <w:ilvl w:val="0"/>
          <w:numId w:val="20"/>
        </w:numPr>
        <w:rPr>
          <w:lang w:val="nb-NO"/>
        </w:rPr>
      </w:pPr>
      <w:r w:rsidRPr="00893DA7">
        <w:rPr>
          <w:lang w:val="nb-NO"/>
        </w:rPr>
        <w:t>Vi kan tro at Bibelen er Guds ord og la den være standarden for alt annet.</w:t>
      </w:r>
    </w:p>
    <w:p w14:paraId="61F85633" w14:textId="68D79436" w:rsidR="00A74EB6" w:rsidRPr="00893DA7" w:rsidRDefault="00A74EB6" w:rsidP="00893DA7">
      <w:pPr>
        <w:pStyle w:val="ListParagraph"/>
        <w:numPr>
          <w:ilvl w:val="0"/>
          <w:numId w:val="20"/>
        </w:numPr>
        <w:rPr>
          <w:lang w:val="nb-NO"/>
        </w:rPr>
      </w:pPr>
      <w:r w:rsidRPr="00893DA7">
        <w:rPr>
          <w:lang w:val="nb-NO"/>
        </w:rPr>
        <w:t>Vi må huske at Bibelen handler om Jesus, ikke om oss, og at den viser oss Guds plan for verden (men da også for oss).</w:t>
      </w:r>
    </w:p>
    <w:p w14:paraId="0F0FDFF7" w14:textId="6C5A2902" w:rsidR="00A74EB6" w:rsidRPr="00893DA7" w:rsidRDefault="00A74EB6" w:rsidP="00893DA7">
      <w:pPr>
        <w:pStyle w:val="ListParagraph"/>
        <w:numPr>
          <w:ilvl w:val="0"/>
          <w:numId w:val="20"/>
        </w:numPr>
        <w:rPr>
          <w:lang w:val="nb-NO"/>
        </w:rPr>
      </w:pPr>
      <w:r w:rsidRPr="00893DA7">
        <w:rPr>
          <w:lang w:val="nb-NO"/>
        </w:rPr>
        <w:t>Vi kan forvente at Guds Ånd virker i oss når vi leser.</w:t>
      </w:r>
    </w:p>
    <w:p w14:paraId="165DB2E6" w14:textId="77777777" w:rsidR="00893DA7" w:rsidRDefault="00A74EB6" w:rsidP="00A74EB6">
      <w:pPr>
        <w:pStyle w:val="ListParagraph"/>
        <w:numPr>
          <w:ilvl w:val="0"/>
          <w:numId w:val="20"/>
        </w:numPr>
        <w:rPr>
          <w:lang w:val="nb-NO"/>
        </w:rPr>
      </w:pPr>
      <w:r w:rsidRPr="00893DA7">
        <w:rPr>
          <w:lang w:val="nb-NO"/>
        </w:rPr>
        <w:t>Vi bør lese Bibelen for å bli kjent med Gud og forstå mer av evangeliet.</w:t>
      </w:r>
    </w:p>
    <w:p w14:paraId="16D19AFC" w14:textId="77777777" w:rsidR="00BF2E54" w:rsidRDefault="00A74EB6" w:rsidP="00A74EB6">
      <w:pPr>
        <w:pStyle w:val="ListParagraph"/>
        <w:numPr>
          <w:ilvl w:val="0"/>
          <w:numId w:val="20"/>
        </w:numPr>
        <w:rPr>
          <w:lang w:val="nb-NO"/>
        </w:rPr>
      </w:pPr>
      <w:r w:rsidRPr="00893DA7">
        <w:rPr>
          <w:lang w:val="nb-NO"/>
        </w:rPr>
        <w:t>Vi bør lese Bibelen for å vokse i tro og bli bevart i troen.</w:t>
      </w:r>
    </w:p>
    <w:p w14:paraId="2283860D" w14:textId="77777777" w:rsidR="00BF2E54" w:rsidRDefault="00A74EB6" w:rsidP="00A74EB6">
      <w:pPr>
        <w:pStyle w:val="ListParagraph"/>
        <w:numPr>
          <w:ilvl w:val="0"/>
          <w:numId w:val="20"/>
        </w:numPr>
        <w:rPr>
          <w:lang w:val="nb-NO"/>
        </w:rPr>
      </w:pPr>
      <w:r w:rsidRPr="00BF2E54">
        <w:rPr>
          <w:lang w:val="nb-NO"/>
        </w:rPr>
        <w:t>Vi bør lese Bibelen for å kjenne Guds vilje, og for å bli utrustet til å gjøre</w:t>
      </w:r>
      <w:r w:rsidR="00BF2E54" w:rsidRPr="00BF2E54">
        <w:rPr>
          <w:lang w:val="nb-NO"/>
        </w:rPr>
        <w:t xml:space="preserve"> </w:t>
      </w:r>
      <w:r w:rsidRPr="00BF2E54">
        <w:rPr>
          <w:lang w:val="nb-NO"/>
        </w:rPr>
        <w:t>Gud vilje.</w:t>
      </w:r>
    </w:p>
    <w:p w14:paraId="7A0D34E8" w14:textId="68691625" w:rsidR="00A74EB6" w:rsidRPr="00BF2E54" w:rsidRDefault="00A74EB6" w:rsidP="00A74EB6">
      <w:pPr>
        <w:pStyle w:val="ListParagraph"/>
        <w:numPr>
          <w:ilvl w:val="0"/>
          <w:numId w:val="20"/>
        </w:numPr>
        <w:rPr>
          <w:lang w:val="nb-NO"/>
        </w:rPr>
      </w:pPr>
      <w:r w:rsidRPr="00BF2E54">
        <w:rPr>
          <w:lang w:val="nb-NO"/>
        </w:rPr>
        <w:t>Vi bør lese Bibelen med ikke-troende fordi den kobler oss på den viktigste personen i universet og skaper tro.</w:t>
      </w:r>
    </w:p>
    <w:p w14:paraId="67B3A303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7181984F" w14:textId="77777777" w:rsidR="00A74EB6" w:rsidRPr="00A74EB6" w:rsidRDefault="00A74EB6" w:rsidP="00BF2E54">
      <w:pPr>
        <w:pStyle w:val="Heading2"/>
        <w:rPr>
          <w:lang w:val="nb-NO"/>
        </w:rPr>
      </w:pPr>
      <w:bookmarkStart w:id="22" w:name="_Toc125309333"/>
      <w:r w:rsidRPr="00A74EB6">
        <w:rPr>
          <w:lang w:val="nb-NO"/>
        </w:rPr>
        <w:lastRenderedPageBreak/>
        <w:t>SISTE OPPFORDRINGER TIL TIMOTEUS (4:1-5)</w:t>
      </w:r>
      <w:bookmarkEnd w:id="22"/>
    </w:p>
    <w:p w14:paraId="524E5B27" w14:textId="0C965885" w:rsidR="00A74EB6" w:rsidRPr="00D5119D" w:rsidRDefault="00A74EB6" w:rsidP="00D5119D">
      <w:pPr>
        <w:pStyle w:val="ListParagraph"/>
        <w:numPr>
          <w:ilvl w:val="0"/>
          <w:numId w:val="22"/>
        </w:numPr>
        <w:rPr>
          <w:lang w:val="nb-NO"/>
        </w:rPr>
      </w:pPr>
      <w:r w:rsidRPr="00D5119D">
        <w:rPr>
          <w:lang w:val="nb-NO"/>
        </w:rPr>
        <w:t>Eskatologiske overtoner: En viktig op</w:t>
      </w:r>
      <w:r w:rsidR="00493229" w:rsidRPr="00D5119D">
        <w:rPr>
          <w:lang w:val="nb-NO"/>
        </w:rPr>
        <w:t>pga</w:t>
      </w:r>
      <w:r w:rsidRPr="00D5119D">
        <w:rPr>
          <w:lang w:val="nb-NO"/>
        </w:rPr>
        <w:t>ve!</w:t>
      </w:r>
    </w:p>
    <w:p w14:paraId="230BB625" w14:textId="5DBB69CE" w:rsidR="00A74EB6" w:rsidRPr="00D5119D" w:rsidRDefault="00A74EB6" w:rsidP="00D5119D">
      <w:pPr>
        <w:pStyle w:val="ListParagraph"/>
        <w:numPr>
          <w:ilvl w:val="0"/>
          <w:numId w:val="22"/>
        </w:numPr>
        <w:rPr>
          <w:lang w:val="nb-NO"/>
        </w:rPr>
      </w:pPr>
      <w:r w:rsidRPr="00D5119D">
        <w:rPr>
          <w:lang w:val="nb-NO"/>
        </w:rPr>
        <w:t>Forkynn Ordet! Bruk det til å gjøre det Ordet er nyttig til (v. 2)</w:t>
      </w:r>
    </w:p>
    <w:p w14:paraId="13576E27" w14:textId="79D6E829" w:rsidR="00A74EB6" w:rsidRPr="00D5119D" w:rsidRDefault="00A74EB6" w:rsidP="00D5119D">
      <w:pPr>
        <w:pStyle w:val="ListParagraph"/>
        <w:numPr>
          <w:ilvl w:val="0"/>
          <w:numId w:val="22"/>
        </w:numPr>
        <w:rPr>
          <w:lang w:val="nb-NO"/>
        </w:rPr>
      </w:pPr>
      <w:r w:rsidRPr="00D5119D">
        <w:rPr>
          <w:lang w:val="nb-NO"/>
        </w:rPr>
        <w:t>Den sunne lære vs. det man har lyst til å høre</w:t>
      </w:r>
    </w:p>
    <w:p w14:paraId="1C29974D" w14:textId="4495756A" w:rsidR="00A74EB6" w:rsidRPr="00D5119D" w:rsidRDefault="00A74EB6" w:rsidP="00D5119D">
      <w:pPr>
        <w:pStyle w:val="ListParagraph"/>
        <w:numPr>
          <w:ilvl w:val="0"/>
          <w:numId w:val="22"/>
        </w:numPr>
        <w:rPr>
          <w:lang w:val="nb-NO"/>
        </w:rPr>
      </w:pPr>
      <w:r w:rsidRPr="00D5119D">
        <w:rPr>
          <w:lang w:val="nb-NO"/>
        </w:rPr>
        <w:t>Tema: Hold ut i motgang + forbereder det som følger</w:t>
      </w:r>
    </w:p>
    <w:p w14:paraId="029E233E" w14:textId="34C63B8D" w:rsidR="00A74EB6" w:rsidRPr="00D5119D" w:rsidRDefault="00A74EB6" w:rsidP="00D5119D">
      <w:pPr>
        <w:pStyle w:val="ListParagraph"/>
        <w:numPr>
          <w:ilvl w:val="0"/>
          <w:numId w:val="22"/>
        </w:numPr>
        <w:rPr>
          <w:lang w:val="nb-NO"/>
        </w:rPr>
      </w:pPr>
      <w:r w:rsidRPr="00D5119D">
        <w:rPr>
          <w:lang w:val="nb-NO"/>
        </w:rPr>
        <w:t>Timoteus er fortsatt i kampen - mens Paulus er ferdig (v. 6-8)</w:t>
      </w:r>
    </w:p>
    <w:p w14:paraId="515FDB19" w14:textId="77777777" w:rsidR="00A74EB6" w:rsidRPr="00A74EB6" w:rsidRDefault="00A74EB6" w:rsidP="00A74EB6">
      <w:pPr>
        <w:rPr>
          <w:lang w:val="nb-NO"/>
        </w:rPr>
      </w:pPr>
    </w:p>
    <w:p w14:paraId="13421A78" w14:textId="77777777" w:rsidR="00A74EB6" w:rsidRPr="00A74EB6" w:rsidRDefault="00A74EB6" w:rsidP="00FB6F67">
      <w:pPr>
        <w:pStyle w:val="Heading2"/>
        <w:rPr>
          <w:lang w:val="nb-NO"/>
        </w:rPr>
      </w:pPr>
      <w:bookmarkStart w:id="23" w:name="_Toc125309334"/>
      <w:r w:rsidRPr="00A74EB6">
        <w:rPr>
          <w:lang w:val="nb-NO"/>
        </w:rPr>
        <w:t>SITUASJONEN TIL PAULUS (4:6-22)</w:t>
      </w:r>
      <w:bookmarkEnd w:id="23"/>
    </w:p>
    <w:p w14:paraId="69FE3260" w14:textId="33E7541C" w:rsidR="00A74EB6" w:rsidRPr="00D5119D" w:rsidRDefault="00A74EB6" w:rsidP="00D5119D">
      <w:pPr>
        <w:pStyle w:val="ListParagraph"/>
        <w:numPr>
          <w:ilvl w:val="0"/>
          <w:numId w:val="21"/>
        </w:numPr>
        <w:rPr>
          <w:lang w:val="nb-NO"/>
        </w:rPr>
      </w:pPr>
      <w:r w:rsidRPr="00D5119D">
        <w:rPr>
          <w:lang w:val="nb-NO"/>
        </w:rPr>
        <w:t>Var dette nytt for Timoteus også?</w:t>
      </w:r>
    </w:p>
    <w:p w14:paraId="7E6C2A0E" w14:textId="16E44BB3" w:rsidR="00A74EB6" w:rsidRPr="00D5119D" w:rsidRDefault="00D5119D" w:rsidP="00D5119D">
      <w:pPr>
        <w:pStyle w:val="ListParagraph"/>
        <w:numPr>
          <w:ilvl w:val="0"/>
          <w:numId w:val="21"/>
        </w:numPr>
        <w:rPr>
          <w:lang w:val="nb-NO"/>
        </w:rPr>
      </w:pPr>
      <w:r w:rsidRPr="00D5119D">
        <w:rPr>
          <w:lang w:val="nb-NO"/>
        </w:rPr>
        <w:t xml:space="preserve">Brevets tredje hensikt: </w:t>
      </w:r>
      <w:r w:rsidR="00A74EB6" w:rsidRPr="00D5119D">
        <w:rPr>
          <w:lang w:val="nb-NO"/>
        </w:rPr>
        <w:t>Timoteus må fullføre sin tjeneste (v. 5), fordi Paulus er ferdig (</w:t>
      </w:r>
      <w:r w:rsidR="00A74EB6" w:rsidRPr="001B326D">
        <w:rPr>
          <w:i/>
          <w:iCs/>
          <w:lang w:val="nb-NO"/>
        </w:rPr>
        <w:t xml:space="preserve">“For </w:t>
      </w:r>
      <w:proofErr w:type="gramStart"/>
      <w:r w:rsidR="00A74EB6" w:rsidRPr="001B326D">
        <w:rPr>
          <w:i/>
          <w:iCs/>
          <w:lang w:val="nb-NO"/>
        </w:rPr>
        <w:t>jeg…</w:t>
      </w:r>
      <w:proofErr w:type="gramEnd"/>
      <w:r w:rsidR="00A74EB6" w:rsidRPr="001B326D">
        <w:rPr>
          <w:i/>
          <w:iCs/>
          <w:lang w:val="nb-NO"/>
        </w:rPr>
        <w:t>”</w:t>
      </w:r>
      <w:r w:rsidR="00A74EB6" w:rsidRPr="00D5119D">
        <w:rPr>
          <w:lang w:val="nb-NO"/>
        </w:rPr>
        <w:t>) Han gir stafettpinnen videre til Timoteus.</w:t>
      </w:r>
    </w:p>
    <w:p w14:paraId="169646B0" w14:textId="2B2D7179" w:rsidR="00A74EB6" w:rsidRPr="00D5119D" w:rsidRDefault="00A74EB6" w:rsidP="00D5119D">
      <w:pPr>
        <w:pStyle w:val="ListParagraph"/>
        <w:numPr>
          <w:ilvl w:val="0"/>
          <w:numId w:val="21"/>
        </w:numPr>
        <w:rPr>
          <w:lang w:val="nb-NO"/>
        </w:rPr>
      </w:pPr>
      <w:r w:rsidRPr="00D5119D">
        <w:rPr>
          <w:lang w:val="nb-NO"/>
        </w:rPr>
        <w:t>Ønsker å se Timoteus før det er for sent (v. 9, 1:4)</w:t>
      </w:r>
    </w:p>
    <w:p w14:paraId="1E227B1F" w14:textId="09670281" w:rsidR="00A74EB6" w:rsidRPr="00D5119D" w:rsidRDefault="00A74EB6" w:rsidP="00D5119D">
      <w:pPr>
        <w:pStyle w:val="ListParagraph"/>
        <w:numPr>
          <w:ilvl w:val="0"/>
          <w:numId w:val="21"/>
        </w:numPr>
        <w:rPr>
          <w:lang w:val="nb-NO"/>
        </w:rPr>
      </w:pPr>
      <w:r w:rsidRPr="00D5119D">
        <w:rPr>
          <w:lang w:val="nb-NO"/>
        </w:rPr>
        <w:t xml:space="preserve">Høres ut som at </w:t>
      </w:r>
      <w:proofErr w:type="spellStart"/>
      <w:r w:rsidRPr="00D5119D">
        <w:rPr>
          <w:lang w:val="nb-NO"/>
        </w:rPr>
        <w:t>Tykikus</w:t>
      </w:r>
      <w:proofErr w:type="spellEnd"/>
      <w:r w:rsidRPr="00D5119D">
        <w:rPr>
          <w:lang w:val="nb-NO"/>
        </w:rPr>
        <w:t xml:space="preserve"> er sendt for å ta over, slik at Timoteus kan komme til Paulus (v. 12)</w:t>
      </w:r>
    </w:p>
    <w:p w14:paraId="2BDA1C0B" w14:textId="4FD7D6A5" w:rsidR="00A74EB6" w:rsidRPr="00D5119D" w:rsidRDefault="00A74EB6" w:rsidP="00D5119D">
      <w:pPr>
        <w:pStyle w:val="ListParagraph"/>
        <w:numPr>
          <w:ilvl w:val="0"/>
          <w:numId w:val="21"/>
        </w:numPr>
        <w:rPr>
          <w:lang w:val="nb-NO"/>
        </w:rPr>
      </w:pPr>
      <w:r w:rsidRPr="00D5119D">
        <w:rPr>
          <w:lang w:val="nb-NO"/>
        </w:rPr>
        <w:t xml:space="preserve">Alene (v. 10-12), redd for å fryse (v. 13), mange kristne skammer seg over </w:t>
      </w:r>
      <w:proofErr w:type="gramStart"/>
      <w:r w:rsidRPr="00D5119D">
        <w:rPr>
          <w:lang w:val="nb-NO"/>
        </w:rPr>
        <w:t>ham…</w:t>
      </w:r>
      <w:proofErr w:type="gramEnd"/>
      <w:r w:rsidRPr="00D5119D">
        <w:rPr>
          <w:lang w:val="nb-NO"/>
        </w:rPr>
        <w:t xml:space="preserve"> (v. 16, 1:15)</w:t>
      </w:r>
    </w:p>
    <w:p w14:paraId="6972AC48" w14:textId="2652523B" w:rsidR="00A74EB6" w:rsidRPr="00D5119D" w:rsidRDefault="00A74EB6" w:rsidP="00D5119D">
      <w:pPr>
        <w:pStyle w:val="ListParagraph"/>
        <w:numPr>
          <w:ilvl w:val="0"/>
          <w:numId w:val="21"/>
        </w:numPr>
        <w:rPr>
          <w:lang w:val="nb-NO"/>
        </w:rPr>
      </w:pPr>
      <w:r w:rsidRPr="00D5119D">
        <w:rPr>
          <w:lang w:val="nb-NO"/>
        </w:rPr>
        <w:t>Fortsatt ikke bitter (v. 16)</w:t>
      </w:r>
    </w:p>
    <w:p w14:paraId="6F4841A3" w14:textId="3F29768D" w:rsidR="00A74EB6" w:rsidRPr="00D5119D" w:rsidRDefault="00A74EB6" w:rsidP="00D5119D">
      <w:pPr>
        <w:pStyle w:val="ListParagraph"/>
        <w:numPr>
          <w:ilvl w:val="0"/>
          <w:numId w:val="21"/>
        </w:numPr>
        <w:rPr>
          <w:lang w:val="nb-NO"/>
        </w:rPr>
      </w:pPr>
      <w:r w:rsidRPr="00D5119D">
        <w:rPr>
          <w:lang w:val="nb-NO"/>
        </w:rPr>
        <w:t>Finner styrke i Herren når mennesker forlater ham (v. 17)</w:t>
      </w:r>
    </w:p>
    <w:p w14:paraId="420AF13E" w14:textId="34B5E640" w:rsidR="00A74EB6" w:rsidRPr="00D5119D" w:rsidRDefault="00A74EB6" w:rsidP="00D5119D">
      <w:pPr>
        <w:pStyle w:val="ListParagraph"/>
        <w:numPr>
          <w:ilvl w:val="0"/>
          <w:numId w:val="21"/>
        </w:numPr>
        <w:rPr>
          <w:lang w:val="nb-NO"/>
        </w:rPr>
      </w:pPr>
      <w:r w:rsidRPr="00D5119D">
        <w:rPr>
          <w:lang w:val="nb-NO"/>
        </w:rPr>
        <w:t>Et eksempel på en som led for evangeliet</w:t>
      </w:r>
    </w:p>
    <w:p w14:paraId="38D5A812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779D9E7E" w14:textId="77777777" w:rsidR="00A74EB6" w:rsidRPr="00A74EB6" w:rsidRDefault="00A74EB6" w:rsidP="00D5119D">
      <w:pPr>
        <w:pStyle w:val="Heading2"/>
        <w:rPr>
          <w:lang w:val="nb-NO"/>
        </w:rPr>
      </w:pPr>
      <w:bookmarkStart w:id="24" w:name="_Toc125309335"/>
      <w:r w:rsidRPr="00A74EB6">
        <w:rPr>
          <w:lang w:val="nb-NO"/>
        </w:rPr>
        <w:t>BREVETS HENSIKT(ER):</w:t>
      </w:r>
      <w:bookmarkEnd w:id="24"/>
    </w:p>
    <w:p w14:paraId="7CD168F4" w14:textId="6CD4CCC2" w:rsidR="00A74EB6" w:rsidRPr="008D080A" w:rsidRDefault="00656CD4" w:rsidP="008D080A">
      <w:pPr>
        <w:rPr>
          <w:b/>
          <w:bCs/>
          <w:lang w:val="nb-NO"/>
        </w:rPr>
      </w:pPr>
      <w:r w:rsidRPr="008D080A">
        <w:rPr>
          <w:b/>
          <w:bCs/>
          <w:lang w:val="nb-NO"/>
        </w:rPr>
        <w:t xml:space="preserve">1. </w:t>
      </w:r>
      <w:r w:rsidR="00A74EB6" w:rsidRPr="008D080A">
        <w:rPr>
          <w:b/>
          <w:bCs/>
          <w:lang w:val="nb-NO"/>
        </w:rPr>
        <w:t>Oppmuntre Timoteus:</w:t>
      </w:r>
    </w:p>
    <w:p w14:paraId="65456789" w14:textId="5682B892" w:rsidR="00A74EB6" w:rsidRPr="00A74EB6" w:rsidRDefault="00A74EB6" w:rsidP="00656CD4">
      <w:pPr>
        <w:rPr>
          <w:lang w:val="nb-NO"/>
        </w:rPr>
      </w:pPr>
      <w:r w:rsidRPr="00A74EB6">
        <w:rPr>
          <w:lang w:val="nb-NO"/>
        </w:rPr>
        <w:t>Skam deg ikke over:</w:t>
      </w:r>
    </w:p>
    <w:p w14:paraId="32A1E69C" w14:textId="32B78E2E" w:rsidR="00A74EB6" w:rsidRPr="00F35B69" w:rsidRDefault="00A74EB6" w:rsidP="00F35B69">
      <w:pPr>
        <w:pStyle w:val="ListParagraph"/>
        <w:numPr>
          <w:ilvl w:val="0"/>
          <w:numId w:val="23"/>
        </w:numPr>
        <w:rPr>
          <w:lang w:val="nb-NO"/>
        </w:rPr>
      </w:pPr>
      <w:r w:rsidRPr="00F35B69">
        <w:rPr>
          <w:lang w:val="nb-NO"/>
        </w:rPr>
        <w:t>vitnesbyrdet om vår Herre</w:t>
      </w:r>
    </w:p>
    <w:p w14:paraId="0818C179" w14:textId="360676D7" w:rsidR="00A74EB6" w:rsidRPr="00F35B69" w:rsidRDefault="00A74EB6" w:rsidP="00F35B69">
      <w:pPr>
        <w:pStyle w:val="ListParagraph"/>
        <w:numPr>
          <w:ilvl w:val="0"/>
          <w:numId w:val="23"/>
        </w:numPr>
        <w:rPr>
          <w:lang w:val="nb-NO"/>
        </w:rPr>
      </w:pPr>
      <w:r w:rsidRPr="00F35B69">
        <w:rPr>
          <w:lang w:val="nb-NO"/>
        </w:rPr>
        <w:t>Paulus som fange for Herrens skyld</w:t>
      </w:r>
    </w:p>
    <w:p w14:paraId="38C2E76B" w14:textId="3177A6B9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Bær lidelsene for evangeliet (1:8)</w:t>
      </w:r>
    </w:p>
    <w:p w14:paraId="5FAA9A78" w14:textId="04614EB2" w:rsidR="00F35B69" w:rsidRDefault="00F35B69" w:rsidP="00F35B69">
      <w:pPr>
        <w:rPr>
          <w:lang w:val="nb-NO"/>
        </w:rPr>
      </w:pPr>
      <w:r w:rsidRPr="00A74EB6">
        <w:rPr>
          <w:lang w:val="nb-NO"/>
        </w:rPr>
        <w:t xml:space="preserve">I lys av at Paulus snart er </w:t>
      </w:r>
      <w:proofErr w:type="gramStart"/>
      <w:r w:rsidRPr="00A74EB6">
        <w:rPr>
          <w:lang w:val="nb-NO"/>
        </w:rPr>
        <w:t>død…</w:t>
      </w:r>
      <w:proofErr w:type="gramEnd"/>
    </w:p>
    <w:p w14:paraId="2414A92E" w14:textId="77777777" w:rsidR="001B326D" w:rsidRPr="00A74EB6" w:rsidRDefault="001B326D" w:rsidP="00F35B69">
      <w:pPr>
        <w:rPr>
          <w:lang w:val="nb-NO"/>
        </w:rPr>
      </w:pPr>
    </w:p>
    <w:p w14:paraId="5977AFB1" w14:textId="0CEED8B4" w:rsidR="00A74EB6" w:rsidRPr="008D080A" w:rsidRDefault="00656CD4" w:rsidP="008D080A">
      <w:pPr>
        <w:rPr>
          <w:b/>
          <w:bCs/>
          <w:lang w:val="nb-NO"/>
        </w:rPr>
      </w:pPr>
      <w:r w:rsidRPr="008D080A">
        <w:rPr>
          <w:b/>
          <w:bCs/>
          <w:lang w:val="nb-NO"/>
        </w:rPr>
        <w:lastRenderedPageBreak/>
        <w:t xml:space="preserve">2. </w:t>
      </w:r>
      <w:r w:rsidR="00A74EB6" w:rsidRPr="008D080A">
        <w:rPr>
          <w:b/>
          <w:bCs/>
          <w:lang w:val="nb-NO"/>
        </w:rPr>
        <w:t>Vær klar til å ta over etter Paulus (4:5)</w:t>
      </w:r>
      <w:r w:rsidR="008D080A">
        <w:rPr>
          <w:b/>
          <w:bCs/>
          <w:lang w:val="nb-NO"/>
        </w:rPr>
        <w:t xml:space="preserve"> </w:t>
      </w:r>
      <w:r w:rsidR="00A74EB6" w:rsidRPr="008D080A">
        <w:rPr>
          <w:b/>
          <w:bCs/>
          <w:lang w:val="nb-NO"/>
        </w:rPr>
        <w:t xml:space="preserve">(inkl. </w:t>
      </w:r>
      <w:proofErr w:type="gramStart"/>
      <w:r w:rsidR="00A74EB6" w:rsidRPr="008D080A">
        <w:rPr>
          <w:b/>
          <w:bCs/>
          <w:lang w:val="nb-NO"/>
        </w:rPr>
        <w:t>stoppe vranglære</w:t>
      </w:r>
      <w:proofErr w:type="gramEnd"/>
      <w:r w:rsidR="00A74EB6" w:rsidRPr="008D080A">
        <w:rPr>
          <w:b/>
          <w:bCs/>
          <w:lang w:val="nb-NO"/>
        </w:rPr>
        <w:t>)</w:t>
      </w:r>
    </w:p>
    <w:p w14:paraId="5F9C06C5" w14:textId="638EE67A" w:rsidR="00A74EB6" w:rsidRPr="008D080A" w:rsidRDefault="00656CD4" w:rsidP="008D080A">
      <w:pPr>
        <w:rPr>
          <w:b/>
          <w:bCs/>
          <w:lang w:val="nb-NO"/>
        </w:rPr>
      </w:pPr>
      <w:r w:rsidRPr="008D080A">
        <w:rPr>
          <w:b/>
          <w:bCs/>
          <w:lang w:val="nb-NO"/>
        </w:rPr>
        <w:t xml:space="preserve">3. </w:t>
      </w:r>
      <w:r w:rsidR="00A74EB6" w:rsidRPr="008D080A">
        <w:rPr>
          <w:b/>
          <w:bCs/>
          <w:lang w:val="nb-NO"/>
        </w:rPr>
        <w:t>Gi evangeliet videre til pålitelige mennesker som kan undervise andre (2:2)</w:t>
      </w:r>
    </w:p>
    <w:p w14:paraId="7FBC9BDD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01B4677F" w14:textId="77777777" w:rsidR="00A74EB6" w:rsidRPr="00A74EB6" w:rsidRDefault="00A74EB6" w:rsidP="008D080A">
      <w:pPr>
        <w:pStyle w:val="Heading2"/>
        <w:rPr>
          <w:lang w:val="nb-NO"/>
        </w:rPr>
      </w:pPr>
      <w:bookmarkStart w:id="25" w:name="_Toc125309336"/>
      <w:r w:rsidRPr="00A74EB6">
        <w:rPr>
          <w:lang w:val="nb-NO"/>
        </w:rPr>
        <w:t>DEMAS</w:t>
      </w:r>
      <w:bookmarkEnd w:id="25"/>
    </w:p>
    <w:p w14:paraId="00F33082" w14:textId="414EF5B9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Lukas, vår kjære lege, hilser dere, </w:t>
      </w:r>
      <w:proofErr w:type="spellStart"/>
      <w:r w:rsidRPr="00A74EB6">
        <w:rPr>
          <w:lang w:val="nb-NO"/>
        </w:rPr>
        <w:t>Demas</w:t>
      </w:r>
      <w:proofErr w:type="spellEnd"/>
      <w:r w:rsidRPr="00A74EB6">
        <w:rPr>
          <w:lang w:val="nb-NO"/>
        </w:rPr>
        <w:t xml:space="preserve"> også. (Kol. 4:14)</w:t>
      </w:r>
    </w:p>
    <w:p w14:paraId="0C9895A4" w14:textId="0D359732" w:rsidR="00A74EB6" w:rsidRPr="00A74EB6" w:rsidRDefault="00A74EB6" w:rsidP="00A74EB6">
      <w:pPr>
        <w:rPr>
          <w:lang w:val="nb-NO"/>
        </w:rPr>
      </w:pPr>
      <w:proofErr w:type="spellStart"/>
      <w:r w:rsidRPr="00A74EB6">
        <w:rPr>
          <w:lang w:val="nb-NO"/>
        </w:rPr>
        <w:t>Epafras</w:t>
      </w:r>
      <w:proofErr w:type="spellEnd"/>
      <w:r w:rsidRPr="00A74EB6">
        <w:rPr>
          <w:lang w:val="nb-NO"/>
        </w:rPr>
        <w:t xml:space="preserve">, min medfange for Kristi Jesu skyld, hilser deg, det samme gjør Markus, Aristarkos, </w:t>
      </w:r>
      <w:proofErr w:type="spellStart"/>
      <w:r w:rsidRPr="00A74EB6">
        <w:rPr>
          <w:lang w:val="nb-NO"/>
        </w:rPr>
        <w:t>Demas</w:t>
      </w:r>
      <w:proofErr w:type="spellEnd"/>
      <w:r w:rsidRPr="00A74EB6">
        <w:rPr>
          <w:lang w:val="nb-NO"/>
        </w:rPr>
        <w:t xml:space="preserve"> og Lukas, mine medarbeidere. (</w:t>
      </w:r>
      <w:proofErr w:type="spellStart"/>
      <w:r w:rsidRPr="00A74EB6">
        <w:rPr>
          <w:lang w:val="nb-NO"/>
        </w:rPr>
        <w:t>Flm</w:t>
      </w:r>
      <w:proofErr w:type="spellEnd"/>
      <w:r w:rsidRPr="00A74EB6">
        <w:rPr>
          <w:lang w:val="nb-NO"/>
        </w:rPr>
        <w:t xml:space="preserve"> 1:23-24)</w:t>
      </w:r>
    </w:p>
    <w:p w14:paraId="54B177B5" w14:textId="35631813" w:rsidR="00A74EB6" w:rsidRPr="00A74EB6" w:rsidRDefault="0005118B" w:rsidP="00A74EB6">
      <w:pPr>
        <w:rPr>
          <w:lang w:val="nb-NO"/>
        </w:rPr>
      </w:pPr>
      <w:r w:rsidRPr="0005118B">
        <w:rPr>
          <w:i/>
          <w:iCs/>
          <w:lang w:val="nb-NO"/>
        </w:rPr>
        <w:t>"</w:t>
      </w:r>
      <w:r w:rsidR="00A74EB6" w:rsidRPr="0005118B">
        <w:rPr>
          <w:i/>
          <w:iCs/>
          <w:lang w:val="nb-NO"/>
        </w:rPr>
        <w:t xml:space="preserve">For </w:t>
      </w:r>
      <w:proofErr w:type="spellStart"/>
      <w:r w:rsidR="00A74EB6" w:rsidRPr="0005118B">
        <w:rPr>
          <w:i/>
          <w:iCs/>
          <w:lang w:val="nb-NO"/>
        </w:rPr>
        <w:t>Demas</w:t>
      </w:r>
      <w:proofErr w:type="spellEnd"/>
      <w:r w:rsidR="00A74EB6" w:rsidRPr="0005118B">
        <w:rPr>
          <w:i/>
          <w:iCs/>
          <w:lang w:val="nb-NO"/>
        </w:rPr>
        <w:t xml:space="preserve"> forlot meg fordi han fikk den nåværende verden kjær. Han har dratt til </w:t>
      </w:r>
      <w:proofErr w:type="spellStart"/>
      <w:proofErr w:type="gramStart"/>
      <w:r w:rsidR="00A74EB6" w:rsidRPr="0005118B">
        <w:rPr>
          <w:i/>
          <w:iCs/>
          <w:lang w:val="nb-NO"/>
        </w:rPr>
        <w:t>Tessalonika</w:t>
      </w:r>
      <w:proofErr w:type="spellEnd"/>
      <w:r w:rsidR="00A74EB6" w:rsidRPr="0005118B">
        <w:rPr>
          <w:i/>
          <w:iCs/>
          <w:lang w:val="nb-NO"/>
        </w:rPr>
        <w:t>…</w:t>
      </w:r>
      <w:proofErr w:type="gramEnd"/>
      <w:r w:rsidRPr="0005118B">
        <w:rPr>
          <w:i/>
          <w:iCs/>
          <w:lang w:val="nb-NO"/>
        </w:rPr>
        <w:t>"</w:t>
      </w:r>
      <w:r w:rsidR="00A74EB6" w:rsidRPr="00A74EB6">
        <w:rPr>
          <w:lang w:val="nb-NO"/>
        </w:rPr>
        <w:t xml:space="preserve"> (2 Tim 4:10)</w:t>
      </w:r>
    </w:p>
    <w:p w14:paraId="374A3E3E" w14:textId="0BB405B5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Vet dere ikke at vennskap med verden er fiendskap mot Gud? Den som vil være verdens venn, blir Guds fiende! (Jak 4:4)</w:t>
      </w:r>
    </w:p>
    <w:p w14:paraId="36429442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333E899C" w14:textId="41FC168E" w:rsidR="00A74EB6" w:rsidRPr="00A74EB6" w:rsidRDefault="00A74EB6" w:rsidP="008D080A">
      <w:pPr>
        <w:pStyle w:val="Heading2"/>
        <w:rPr>
          <w:lang w:val="nb-NO"/>
        </w:rPr>
      </w:pPr>
      <w:bookmarkStart w:id="26" w:name="_Toc125309337"/>
      <w:r w:rsidRPr="00A74EB6">
        <w:rPr>
          <w:lang w:val="nb-NO"/>
        </w:rPr>
        <w:t>TIMOTEUS</w:t>
      </w:r>
      <w:bookmarkEnd w:id="26"/>
    </w:p>
    <w:p w14:paraId="4E14A1C5" w14:textId="144BA85B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>Oppfordres igjen og igjen til å lide for evangeliet som Paulus.</w:t>
      </w:r>
    </w:p>
    <w:p w14:paraId="088EEB3F" w14:textId="358655FE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Ifølge Timoteus’ gjerninger (5. årh.), ble Timoteus slått i hjel i år 97 (80 år gammel) på en hedensk festival i </w:t>
      </w:r>
      <w:proofErr w:type="spellStart"/>
      <w:r w:rsidRPr="00A74EB6">
        <w:rPr>
          <w:lang w:val="nb-NO"/>
        </w:rPr>
        <w:t>Efesus</w:t>
      </w:r>
      <w:proofErr w:type="spellEnd"/>
      <w:r w:rsidRPr="00A74EB6">
        <w:rPr>
          <w:lang w:val="nb-NO"/>
        </w:rPr>
        <w:t>.</w:t>
      </w:r>
    </w:p>
    <w:p w14:paraId="6DE379D8" w14:textId="7D9DCE2E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Hvis dette stemmer, ble han i </w:t>
      </w:r>
      <w:proofErr w:type="spellStart"/>
      <w:r w:rsidRPr="00A74EB6">
        <w:rPr>
          <w:lang w:val="nb-NO"/>
        </w:rPr>
        <w:t>Efesus</w:t>
      </w:r>
      <w:proofErr w:type="spellEnd"/>
      <w:r w:rsidRPr="00A74EB6">
        <w:rPr>
          <w:lang w:val="nb-NO"/>
        </w:rPr>
        <w:t xml:space="preserve"> og døde til slutt i tjenesten.</w:t>
      </w:r>
    </w:p>
    <w:p w14:paraId="4AC648E2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33E6D1DB" w14:textId="77777777" w:rsidR="00A74EB6" w:rsidRPr="00A74EB6" w:rsidRDefault="00A74EB6" w:rsidP="008D080A">
      <w:pPr>
        <w:pStyle w:val="Heading2"/>
        <w:rPr>
          <w:lang w:val="nb-NO"/>
        </w:rPr>
      </w:pPr>
      <w:bookmarkStart w:id="27" w:name="_Toc125309338"/>
      <w:r w:rsidRPr="00A74EB6">
        <w:rPr>
          <w:lang w:val="nb-NO"/>
        </w:rPr>
        <w:t>HVA KAN HJELPE PÅ MOTLØSHET?</w:t>
      </w:r>
      <w:bookmarkEnd w:id="27"/>
    </w:p>
    <w:p w14:paraId="57888AA7" w14:textId="0897C552" w:rsidR="00A74EB6" w:rsidRPr="008D080A" w:rsidRDefault="00A74EB6" w:rsidP="008D080A">
      <w:pPr>
        <w:pStyle w:val="ListParagraph"/>
        <w:numPr>
          <w:ilvl w:val="0"/>
          <w:numId w:val="25"/>
        </w:numPr>
        <w:rPr>
          <w:lang w:val="nb-NO"/>
        </w:rPr>
      </w:pPr>
      <w:r w:rsidRPr="008D080A">
        <w:rPr>
          <w:lang w:val="nb-NO"/>
        </w:rPr>
        <w:t>Oppmuntringer (1:3-5). Både personlig og åndelig. Motløsheten kommer ikke fra Gud (1:7).</w:t>
      </w:r>
    </w:p>
    <w:p w14:paraId="2C3BFD30" w14:textId="572BD721" w:rsidR="00A74EB6" w:rsidRPr="008D080A" w:rsidRDefault="00A74EB6" w:rsidP="008D080A">
      <w:pPr>
        <w:pStyle w:val="ListParagraph"/>
        <w:numPr>
          <w:ilvl w:val="0"/>
          <w:numId w:val="25"/>
        </w:numPr>
        <w:rPr>
          <w:lang w:val="nb-NO"/>
        </w:rPr>
      </w:pPr>
      <w:r w:rsidRPr="008D080A">
        <w:rPr>
          <w:lang w:val="nb-NO"/>
        </w:rPr>
        <w:t>En påminnelse om nådegave og kall (1:6, 4:5). Har du forsømt dette (1 Tim 4:14-15, 1 Tim 1:18) eller mistet fokuset (2:4)?</w:t>
      </w:r>
    </w:p>
    <w:p w14:paraId="146CF015" w14:textId="337E5696" w:rsidR="00A74EB6" w:rsidRPr="008D080A" w:rsidRDefault="00A74EB6" w:rsidP="008D080A">
      <w:pPr>
        <w:pStyle w:val="ListParagraph"/>
        <w:numPr>
          <w:ilvl w:val="0"/>
          <w:numId w:val="25"/>
        </w:numPr>
        <w:rPr>
          <w:lang w:val="nb-NO"/>
        </w:rPr>
      </w:pPr>
      <w:r w:rsidRPr="008D080A">
        <w:rPr>
          <w:lang w:val="nb-NO"/>
        </w:rPr>
        <w:t>Normalisering av vanskelighetene (1:8, 12, 2:3, 5, 3:11-12, 4:5). Motgang er forventet, naivt å tro at det ikke kommer. Ting kan ta lang tid og kreve mye jobb (2:6). Hold ut vanskelighetene for andres skyld, slik Jesus og Paulus gjorde (2:8-10).</w:t>
      </w:r>
    </w:p>
    <w:p w14:paraId="324320B5" w14:textId="04ABB3D0" w:rsidR="00A74EB6" w:rsidRPr="008D080A" w:rsidRDefault="00A74EB6" w:rsidP="008D080A">
      <w:pPr>
        <w:pStyle w:val="ListParagraph"/>
        <w:numPr>
          <w:ilvl w:val="0"/>
          <w:numId w:val="25"/>
        </w:numPr>
        <w:rPr>
          <w:lang w:val="nb-NO"/>
        </w:rPr>
      </w:pPr>
      <w:r w:rsidRPr="008D080A">
        <w:rPr>
          <w:lang w:val="nb-NO"/>
        </w:rPr>
        <w:t xml:space="preserve">Huske på at Gud tar vare på det han har betrodd oss (1:12, 14). Spesielt når vi ikke ser resultater eller vi forhindres (2:9). Vi skal ikke bære hele byrden selv. Det er egentlig </w:t>
      </w:r>
      <w:r w:rsidRPr="008D080A">
        <w:rPr>
          <w:lang w:val="nb-NO"/>
        </w:rPr>
        <w:lastRenderedPageBreak/>
        <w:t>ikke din tjeneste, men Guds. Ikke sammenlign med andres resultater. Ditt ansvar er lydighet - resultatet er Guds ansvar.</w:t>
      </w:r>
    </w:p>
    <w:p w14:paraId="544A99BE" w14:textId="617585B3" w:rsidR="00A74EB6" w:rsidRPr="008D080A" w:rsidRDefault="00A74EB6" w:rsidP="008D080A">
      <w:pPr>
        <w:pStyle w:val="ListParagraph"/>
        <w:numPr>
          <w:ilvl w:val="0"/>
          <w:numId w:val="25"/>
        </w:numPr>
        <w:rPr>
          <w:lang w:val="nb-NO"/>
        </w:rPr>
      </w:pPr>
      <w:r w:rsidRPr="008D080A">
        <w:rPr>
          <w:lang w:val="nb-NO"/>
        </w:rPr>
        <w:t>Finne styrke i Gud når mennesker svikter så vi ikke blir bitre (1:7-8, 14, 2:1, 4:16-18). Det blir garantert hardt i egen kraft. Vår identitet, sikkerhet og selvtillit må være i Gud og hans kall til oss. Det blir veldig slitsomt å være avhengig av menneskers tilbakemeldinger og bli satt ut av kritikk og motgang.</w:t>
      </w:r>
    </w:p>
    <w:p w14:paraId="4CF8EDA2" w14:textId="77777777" w:rsidR="00A74EB6" w:rsidRPr="00A74EB6" w:rsidRDefault="00A74EB6" w:rsidP="00A74EB6">
      <w:pPr>
        <w:rPr>
          <w:lang w:val="nb-NO"/>
        </w:rPr>
      </w:pPr>
      <w:r w:rsidRPr="00A74EB6">
        <w:rPr>
          <w:lang w:val="nb-NO"/>
        </w:rPr>
        <w:t xml:space="preserve"> </w:t>
      </w:r>
    </w:p>
    <w:p w14:paraId="07068106" w14:textId="77777777" w:rsidR="00A74EB6" w:rsidRPr="00A74EB6" w:rsidRDefault="00A74EB6" w:rsidP="008D080A">
      <w:pPr>
        <w:pStyle w:val="Heading2"/>
        <w:rPr>
          <w:lang w:val="nb-NO"/>
        </w:rPr>
      </w:pPr>
      <w:bookmarkStart w:id="28" w:name="_Toc125309339"/>
      <w:proofErr w:type="gramStart"/>
      <w:r w:rsidRPr="00A74EB6">
        <w:rPr>
          <w:lang w:val="nb-NO"/>
        </w:rPr>
        <w:t>ANVENDELSE</w:t>
      </w:r>
      <w:bookmarkEnd w:id="28"/>
      <w:proofErr w:type="gramEnd"/>
    </w:p>
    <w:p w14:paraId="1F90650D" w14:textId="36917E49" w:rsidR="00A74EB6" w:rsidRPr="008D080A" w:rsidRDefault="00A74EB6" w:rsidP="008D080A">
      <w:pPr>
        <w:pStyle w:val="ListParagraph"/>
        <w:numPr>
          <w:ilvl w:val="0"/>
          <w:numId w:val="26"/>
        </w:numPr>
        <w:rPr>
          <w:lang w:val="nb-NO"/>
        </w:rPr>
      </w:pPr>
      <w:r w:rsidRPr="008D080A">
        <w:rPr>
          <w:lang w:val="nb-NO"/>
        </w:rPr>
        <w:t xml:space="preserve">Paulus sitt liv endte noe trist og ydmykende (sett fra verdens perspektiv). Å følge Jesus er risikabelt og ikke for å gi oss status eller karriere. Er vi klare til å lide for evangeliet og ikke trekke oss tilbake </w:t>
      </w:r>
      <w:r w:rsidR="00493229" w:rsidRPr="008D080A">
        <w:rPr>
          <w:lang w:val="nb-NO"/>
        </w:rPr>
        <w:t>pga.</w:t>
      </w:r>
      <w:r w:rsidRPr="008D080A">
        <w:rPr>
          <w:lang w:val="nb-NO"/>
        </w:rPr>
        <w:t xml:space="preserve"> vanskeligheter? Hvordan reagerer du på hvordan det endte for Paulus?</w:t>
      </w:r>
    </w:p>
    <w:p w14:paraId="01815B19" w14:textId="21E3A61E" w:rsidR="00A74EB6" w:rsidRPr="008D080A" w:rsidRDefault="00A74EB6" w:rsidP="008D080A">
      <w:pPr>
        <w:pStyle w:val="ListParagraph"/>
        <w:numPr>
          <w:ilvl w:val="0"/>
          <w:numId w:val="26"/>
        </w:numPr>
        <w:rPr>
          <w:lang w:val="nb-NO"/>
        </w:rPr>
      </w:pPr>
      <w:r w:rsidRPr="008D080A">
        <w:rPr>
          <w:lang w:val="nb-NO"/>
        </w:rPr>
        <w:t>Hvor går du for å finne styrke når mennesker svikter deg? Finner du styrke i Jesus, slik Paulus gjorde? (4:17)</w:t>
      </w:r>
    </w:p>
    <w:p w14:paraId="5A908A79" w14:textId="77709C48" w:rsidR="00A74EB6" w:rsidRPr="008D080A" w:rsidRDefault="00A74EB6" w:rsidP="008D080A">
      <w:pPr>
        <w:pStyle w:val="ListParagraph"/>
        <w:numPr>
          <w:ilvl w:val="0"/>
          <w:numId w:val="26"/>
        </w:numPr>
        <w:rPr>
          <w:lang w:val="nb-NO"/>
        </w:rPr>
      </w:pPr>
      <w:r w:rsidRPr="008D080A">
        <w:rPr>
          <w:lang w:val="nb-NO"/>
        </w:rPr>
        <w:t>Har du overgitt til Gud det han har betrodd deg? (1:12) Hva om han tok bort tjenesten din, ville du tviholdt på den?</w:t>
      </w:r>
    </w:p>
    <w:p w14:paraId="62AF1654" w14:textId="4B313ED8" w:rsidR="00626516" w:rsidRPr="008D080A" w:rsidRDefault="00A74EB6" w:rsidP="008D080A">
      <w:pPr>
        <w:pStyle w:val="ListParagraph"/>
        <w:numPr>
          <w:ilvl w:val="0"/>
          <w:numId w:val="26"/>
        </w:numPr>
        <w:rPr>
          <w:lang w:val="nb-NO"/>
        </w:rPr>
      </w:pPr>
      <w:r w:rsidRPr="008D080A">
        <w:rPr>
          <w:lang w:val="nb-NO"/>
        </w:rPr>
        <w:t xml:space="preserve">Forkynner vi Ordet eller det som klør i øret? (4:2-3) Hva kan du gjøre for å få </w:t>
      </w:r>
      <w:proofErr w:type="gramStart"/>
      <w:r w:rsidRPr="008D080A">
        <w:rPr>
          <w:lang w:val="nb-NO"/>
        </w:rPr>
        <w:t>fokuset</w:t>
      </w:r>
      <w:proofErr w:type="gramEnd"/>
      <w:r w:rsidRPr="008D080A">
        <w:rPr>
          <w:lang w:val="nb-NO"/>
        </w:rPr>
        <w:t xml:space="preserve"> på Bibelen?</w:t>
      </w:r>
    </w:p>
    <w:sectPr w:rsidR="00626516" w:rsidRPr="008D080A" w:rsidSect="00F61AB3">
      <w:headerReference w:type="default" r:id="rId10"/>
      <w:footerReference w:type="default" r:id="rId11"/>
      <w:pgSz w:w="11906" w:h="16838" w:code="9"/>
      <w:pgMar w:top="1440" w:right="1440" w:bottom="144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0FEAD" w14:textId="77777777" w:rsidR="00D61633" w:rsidRDefault="00D61633" w:rsidP="009C4AE8">
      <w:pPr>
        <w:spacing w:after="0" w:line="240" w:lineRule="auto"/>
      </w:pPr>
      <w:r>
        <w:separator/>
      </w:r>
    </w:p>
  </w:endnote>
  <w:endnote w:type="continuationSeparator" w:id="0">
    <w:p w14:paraId="3DF4DA49" w14:textId="77777777" w:rsidR="00D61633" w:rsidRDefault="00D61633" w:rsidP="009C4A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aleway Bold">
    <w:altName w:val="Trebuchet MS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862575991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395EB25" w14:textId="77777777" w:rsidR="009C4AE8" w:rsidRPr="00E87092" w:rsidRDefault="009C4AE8" w:rsidP="002D2476">
            <w:pPr>
              <w:pStyle w:val="Foo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belnerden.no</w:t>
            </w:r>
            <w:r>
              <w:rPr>
                <w:sz w:val="20"/>
                <w:szCs w:val="20"/>
              </w:rPr>
              <w:tab/>
            </w:r>
            <w:r>
              <w:rPr>
                <w:noProof/>
              </w:rPr>
              <w:drawing>
                <wp:inline distT="0" distB="0" distL="0" distR="0" wp14:anchorId="0E386402" wp14:editId="24614A9D">
                  <wp:extent cx="195580" cy="195580"/>
                  <wp:effectExtent l="0" t="0" r="0" b="0"/>
                  <wp:docPr id="3" name="Picture 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580" cy="195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ab/>
            </w:r>
            <w:r w:rsidRPr="00E87092">
              <w:rPr>
                <w:sz w:val="20"/>
                <w:szCs w:val="20"/>
              </w:rPr>
              <w:t xml:space="preserve">Side </w:t>
            </w:r>
            <w:r w:rsidRPr="00E87092">
              <w:rPr>
                <w:b/>
                <w:bCs/>
                <w:sz w:val="20"/>
                <w:szCs w:val="20"/>
              </w:rPr>
              <w:fldChar w:fldCharType="begin"/>
            </w:r>
            <w:r w:rsidRPr="00E87092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E87092">
              <w:rPr>
                <w:b/>
                <w:bCs/>
                <w:sz w:val="20"/>
                <w:szCs w:val="20"/>
              </w:rPr>
              <w:fldChar w:fldCharType="separate"/>
            </w:r>
            <w:r w:rsidRPr="00E87092">
              <w:rPr>
                <w:b/>
                <w:bCs/>
                <w:noProof/>
                <w:sz w:val="20"/>
                <w:szCs w:val="20"/>
              </w:rPr>
              <w:t>2</w:t>
            </w:r>
            <w:r w:rsidRPr="00E87092">
              <w:rPr>
                <w:b/>
                <w:bCs/>
                <w:sz w:val="20"/>
                <w:szCs w:val="20"/>
              </w:rPr>
              <w:fldChar w:fldCharType="end"/>
            </w:r>
            <w:r w:rsidRPr="00E8709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v</w:t>
            </w:r>
            <w:r w:rsidRPr="00E87092">
              <w:rPr>
                <w:sz w:val="20"/>
                <w:szCs w:val="20"/>
              </w:rPr>
              <w:t xml:space="preserve"> </w:t>
            </w:r>
            <w:r w:rsidRPr="00E87092">
              <w:rPr>
                <w:b/>
                <w:bCs/>
                <w:sz w:val="20"/>
                <w:szCs w:val="20"/>
              </w:rPr>
              <w:fldChar w:fldCharType="begin"/>
            </w:r>
            <w:r w:rsidRPr="00E87092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E87092">
              <w:rPr>
                <w:b/>
                <w:bCs/>
                <w:sz w:val="20"/>
                <w:szCs w:val="20"/>
              </w:rPr>
              <w:fldChar w:fldCharType="separate"/>
            </w:r>
            <w:r w:rsidRPr="00E87092">
              <w:rPr>
                <w:b/>
                <w:bCs/>
                <w:noProof/>
                <w:sz w:val="20"/>
                <w:szCs w:val="20"/>
              </w:rPr>
              <w:t>2</w:t>
            </w:r>
            <w:r w:rsidRPr="00E87092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96AB897" w14:textId="77777777" w:rsidR="009C4AE8" w:rsidRDefault="009C4AE8">
    <w:pPr>
      <w:pStyle w:val="Footer"/>
    </w:pPr>
  </w:p>
  <w:p w14:paraId="2D7D3DC0" w14:textId="77777777" w:rsidR="009C4AE8" w:rsidRDefault="009C4A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5577D" w14:textId="77777777" w:rsidR="00D61633" w:rsidRDefault="00D61633" w:rsidP="009C4AE8">
      <w:pPr>
        <w:spacing w:after="0" w:line="240" w:lineRule="auto"/>
      </w:pPr>
      <w:r>
        <w:separator/>
      </w:r>
    </w:p>
  </w:footnote>
  <w:footnote w:type="continuationSeparator" w:id="0">
    <w:p w14:paraId="64A3B7C2" w14:textId="77777777" w:rsidR="00D61633" w:rsidRDefault="00D61633" w:rsidP="009C4A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30ACE" w14:textId="77777777" w:rsidR="009C4AE8" w:rsidRDefault="009C4AE8">
    <w:pPr>
      <w:pStyle w:val="Header"/>
    </w:pPr>
  </w:p>
  <w:p w14:paraId="1A325715" w14:textId="77777777" w:rsidR="009C4AE8" w:rsidRDefault="009C4AE8">
    <w:pPr>
      <w:pStyle w:val="Header"/>
    </w:pPr>
  </w:p>
  <w:p w14:paraId="7DA623D8" w14:textId="77777777" w:rsidR="009C4AE8" w:rsidRDefault="009C4A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900AD"/>
    <w:multiLevelType w:val="hybridMultilevel"/>
    <w:tmpl w:val="2196C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CC46F8"/>
    <w:multiLevelType w:val="hybridMultilevel"/>
    <w:tmpl w:val="BEDA5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5F8C"/>
    <w:multiLevelType w:val="hybridMultilevel"/>
    <w:tmpl w:val="75B2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47BD0"/>
    <w:multiLevelType w:val="hybridMultilevel"/>
    <w:tmpl w:val="7452D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54120"/>
    <w:multiLevelType w:val="hybridMultilevel"/>
    <w:tmpl w:val="4CF81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156411"/>
    <w:multiLevelType w:val="hybridMultilevel"/>
    <w:tmpl w:val="647C6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83D3B"/>
    <w:multiLevelType w:val="hybridMultilevel"/>
    <w:tmpl w:val="A366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D05C6"/>
    <w:multiLevelType w:val="hybridMultilevel"/>
    <w:tmpl w:val="381E5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D53BC"/>
    <w:multiLevelType w:val="hybridMultilevel"/>
    <w:tmpl w:val="50589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8606A"/>
    <w:multiLevelType w:val="hybridMultilevel"/>
    <w:tmpl w:val="1CE4C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255C9"/>
    <w:multiLevelType w:val="hybridMultilevel"/>
    <w:tmpl w:val="87624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B51E2F"/>
    <w:multiLevelType w:val="hybridMultilevel"/>
    <w:tmpl w:val="6250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3399C"/>
    <w:multiLevelType w:val="hybridMultilevel"/>
    <w:tmpl w:val="9A729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292BCB"/>
    <w:multiLevelType w:val="hybridMultilevel"/>
    <w:tmpl w:val="98D8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53F5A"/>
    <w:multiLevelType w:val="hybridMultilevel"/>
    <w:tmpl w:val="5E74E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8459D7"/>
    <w:multiLevelType w:val="hybridMultilevel"/>
    <w:tmpl w:val="97227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13E11"/>
    <w:multiLevelType w:val="hybridMultilevel"/>
    <w:tmpl w:val="BA48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12CBF"/>
    <w:multiLevelType w:val="hybridMultilevel"/>
    <w:tmpl w:val="94AE7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DB7F75"/>
    <w:multiLevelType w:val="hybridMultilevel"/>
    <w:tmpl w:val="DCECE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F813B2"/>
    <w:multiLevelType w:val="hybridMultilevel"/>
    <w:tmpl w:val="860AB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4E4CD4"/>
    <w:multiLevelType w:val="hybridMultilevel"/>
    <w:tmpl w:val="2BB2A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B70B3"/>
    <w:multiLevelType w:val="hybridMultilevel"/>
    <w:tmpl w:val="05284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4E2C87"/>
    <w:multiLevelType w:val="hybridMultilevel"/>
    <w:tmpl w:val="DAF8D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DB6C11"/>
    <w:multiLevelType w:val="hybridMultilevel"/>
    <w:tmpl w:val="68A86B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63347C"/>
    <w:multiLevelType w:val="hybridMultilevel"/>
    <w:tmpl w:val="76C61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4A468E"/>
    <w:multiLevelType w:val="hybridMultilevel"/>
    <w:tmpl w:val="13806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8239944">
    <w:abstractNumId w:val="19"/>
  </w:num>
  <w:num w:numId="2" w16cid:durableId="1512834460">
    <w:abstractNumId w:val="17"/>
  </w:num>
  <w:num w:numId="3" w16cid:durableId="2111048465">
    <w:abstractNumId w:val="16"/>
  </w:num>
  <w:num w:numId="4" w16cid:durableId="373241533">
    <w:abstractNumId w:val="8"/>
  </w:num>
  <w:num w:numId="5" w16cid:durableId="1149202165">
    <w:abstractNumId w:val="0"/>
  </w:num>
  <w:num w:numId="6" w16cid:durableId="364332520">
    <w:abstractNumId w:val="6"/>
  </w:num>
  <w:num w:numId="7" w16cid:durableId="1082871526">
    <w:abstractNumId w:val="4"/>
  </w:num>
  <w:num w:numId="8" w16cid:durableId="1155531854">
    <w:abstractNumId w:val="18"/>
  </w:num>
  <w:num w:numId="9" w16cid:durableId="1915507754">
    <w:abstractNumId w:val="2"/>
  </w:num>
  <w:num w:numId="10" w16cid:durableId="32312117">
    <w:abstractNumId w:val="11"/>
  </w:num>
  <w:num w:numId="11" w16cid:durableId="1239628626">
    <w:abstractNumId w:val="25"/>
  </w:num>
  <w:num w:numId="12" w16cid:durableId="2034576648">
    <w:abstractNumId w:val="13"/>
  </w:num>
  <w:num w:numId="13" w16cid:durableId="1192450211">
    <w:abstractNumId w:val="14"/>
  </w:num>
  <w:num w:numId="14" w16cid:durableId="1300065085">
    <w:abstractNumId w:val="20"/>
  </w:num>
  <w:num w:numId="15" w16cid:durableId="1391611896">
    <w:abstractNumId w:val="23"/>
  </w:num>
  <w:num w:numId="16" w16cid:durableId="1677802261">
    <w:abstractNumId w:val="21"/>
  </w:num>
  <w:num w:numId="17" w16cid:durableId="1920433701">
    <w:abstractNumId w:val="10"/>
  </w:num>
  <w:num w:numId="18" w16cid:durableId="1884054141">
    <w:abstractNumId w:val="9"/>
  </w:num>
  <w:num w:numId="19" w16cid:durableId="1574045582">
    <w:abstractNumId w:val="5"/>
  </w:num>
  <w:num w:numId="20" w16cid:durableId="498733696">
    <w:abstractNumId w:val="22"/>
  </w:num>
  <w:num w:numId="21" w16cid:durableId="1835759686">
    <w:abstractNumId w:val="24"/>
  </w:num>
  <w:num w:numId="22" w16cid:durableId="1366951499">
    <w:abstractNumId w:val="7"/>
  </w:num>
  <w:num w:numId="23" w16cid:durableId="960303099">
    <w:abstractNumId w:val="15"/>
  </w:num>
  <w:num w:numId="24" w16cid:durableId="1880623889">
    <w:abstractNumId w:val="12"/>
  </w:num>
  <w:num w:numId="25" w16cid:durableId="567498390">
    <w:abstractNumId w:val="3"/>
  </w:num>
  <w:num w:numId="26" w16cid:durableId="14622668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bc0NjEyNTSwtDRT0lEKTi0uzszPAykwqgUAgOD8pCwAAAA="/>
  </w:docVars>
  <w:rsids>
    <w:rsidRoot w:val="00A74EB6"/>
    <w:rsid w:val="00011DF8"/>
    <w:rsid w:val="0005118B"/>
    <w:rsid w:val="00075677"/>
    <w:rsid w:val="00075B2C"/>
    <w:rsid w:val="000C22F6"/>
    <w:rsid w:val="00125308"/>
    <w:rsid w:val="001839F6"/>
    <w:rsid w:val="001B326D"/>
    <w:rsid w:val="001D2CC4"/>
    <w:rsid w:val="001F2CE6"/>
    <w:rsid w:val="00205F35"/>
    <w:rsid w:val="00210DD1"/>
    <w:rsid w:val="002228FA"/>
    <w:rsid w:val="00230802"/>
    <w:rsid w:val="00280829"/>
    <w:rsid w:val="002D2860"/>
    <w:rsid w:val="002E4192"/>
    <w:rsid w:val="003013D4"/>
    <w:rsid w:val="00340D43"/>
    <w:rsid w:val="00365AA5"/>
    <w:rsid w:val="003733BE"/>
    <w:rsid w:val="00390867"/>
    <w:rsid w:val="003F272F"/>
    <w:rsid w:val="00404437"/>
    <w:rsid w:val="0042770F"/>
    <w:rsid w:val="00476CD9"/>
    <w:rsid w:val="00493229"/>
    <w:rsid w:val="004C687B"/>
    <w:rsid w:val="00550FEE"/>
    <w:rsid w:val="00566560"/>
    <w:rsid w:val="00585379"/>
    <w:rsid w:val="00587FA4"/>
    <w:rsid w:val="00626516"/>
    <w:rsid w:val="00656CD4"/>
    <w:rsid w:val="0068074C"/>
    <w:rsid w:val="007E5699"/>
    <w:rsid w:val="00812B69"/>
    <w:rsid w:val="00836281"/>
    <w:rsid w:val="008423E1"/>
    <w:rsid w:val="008429A3"/>
    <w:rsid w:val="0084681F"/>
    <w:rsid w:val="00862068"/>
    <w:rsid w:val="00893DA7"/>
    <w:rsid w:val="008D080A"/>
    <w:rsid w:val="008D37BC"/>
    <w:rsid w:val="009C2B13"/>
    <w:rsid w:val="009C4AE8"/>
    <w:rsid w:val="00A64F01"/>
    <w:rsid w:val="00A74EB6"/>
    <w:rsid w:val="00AA076B"/>
    <w:rsid w:val="00AB33D1"/>
    <w:rsid w:val="00AD6A4C"/>
    <w:rsid w:val="00B0543D"/>
    <w:rsid w:val="00B34A84"/>
    <w:rsid w:val="00B713D3"/>
    <w:rsid w:val="00BC08B6"/>
    <w:rsid w:val="00BD245C"/>
    <w:rsid w:val="00BE5C14"/>
    <w:rsid w:val="00BF2E54"/>
    <w:rsid w:val="00BF329C"/>
    <w:rsid w:val="00C146A6"/>
    <w:rsid w:val="00C61583"/>
    <w:rsid w:val="00CA648F"/>
    <w:rsid w:val="00CD3543"/>
    <w:rsid w:val="00CD378F"/>
    <w:rsid w:val="00D22A85"/>
    <w:rsid w:val="00D5119D"/>
    <w:rsid w:val="00D61633"/>
    <w:rsid w:val="00DF77C1"/>
    <w:rsid w:val="00E210CC"/>
    <w:rsid w:val="00E46137"/>
    <w:rsid w:val="00EF1D45"/>
    <w:rsid w:val="00F066E8"/>
    <w:rsid w:val="00F35B69"/>
    <w:rsid w:val="00F61AB3"/>
    <w:rsid w:val="00FB6F67"/>
    <w:rsid w:val="00FF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69237"/>
  <w15:chartTrackingRefBased/>
  <w15:docId w15:val="{3088F84B-1D06-452E-8736-FF3B20B89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B2C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2228FA"/>
    <w:pPr>
      <w:keepNext/>
      <w:keepLines/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075B2C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075B2C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075B2C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228FA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075B2C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rsid w:val="00075B2C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4"/>
    <w:rsid w:val="00075B2C"/>
    <w:rPr>
      <w:rFonts w:ascii="Times New Roman" w:eastAsiaTheme="majorEastAsia" w:hAnsi="Times New Roman" w:cstheme="majorBidi"/>
      <w:i/>
      <w:iCs/>
      <w:sz w:val="24"/>
    </w:rPr>
  </w:style>
  <w:style w:type="paragraph" w:styleId="ListParagraph">
    <w:name w:val="List Paragraph"/>
    <w:basedOn w:val="Normal"/>
    <w:uiPriority w:val="34"/>
    <w:qFormat/>
    <w:rsid w:val="001253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4A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AE8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C4A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AE8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0C22F6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0C22F6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8423E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4</Pages>
  <Words>2440</Words>
  <Characters>13910</Characters>
  <Application>Microsoft Office Word</Application>
  <DocSecurity>0</DocSecurity>
  <Lines>115</Lines>
  <Paragraphs>32</Paragraphs>
  <ScaleCrop>false</ScaleCrop>
  <Company/>
  <LinksUpToDate>false</LinksUpToDate>
  <CharactersWithSpaces>16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dun Bull Kristiansen</dc:creator>
  <cp:keywords/>
  <dc:description/>
  <cp:lastModifiedBy>Audun Bull Kristiansen</cp:lastModifiedBy>
  <cp:revision>61</cp:revision>
  <dcterms:created xsi:type="dcterms:W3CDTF">2022-10-08T03:18:00Z</dcterms:created>
  <dcterms:modified xsi:type="dcterms:W3CDTF">2023-01-22T11:48:00Z</dcterms:modified>
</cp:coreProperties>
</file>